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215"/>
        <w:tblW w:w="14820" w:type="dxa"/>
        <w:tblLayout w:type="fixed"/>
        <w:tblLook w:val="0000" w:firstRow="0" w:lastRow="0" w:firstColumn="0" w:lastColumn="0" w:noHBand="0" w:noVBand="0"/>
      </w:tblPr>
      <w:tblGrid>
        <w:gridCol w:w="456"/>
        <w:gridCol w:w="2571"/>
        <w:gridCol w:w="2692"/>
        <w:gridCol w:w="3401"/>
        <w:gridCol w:w="2717"/>
        <w:gridCol w:w="2983"/>
      </w:tblGrid>
      <w:tr w:rsidR="00BA0629" w14:paraId="0A7BC575" w14:textId="77777777" w:rsidTr="00BA0629"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BCF62E7" w14:textId="77777777" w:rsidR="00BA0629" w:rsidRDefault="00BA0629" w:rsidP="00BA0629">
            <w:pPr>
              <w:snapToGrid w:val="0"/>
              <w:jc w:val="center"/>
            </w:pPr>
            <w:r>
              <w:rPr>
                <w:sz w:val="18"/>
                <w:szCs w:val="18"/>
              </w:rPr>
              <w:t>T1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E12234A" w14:textId="77777777" w:rsidR="00BA0629" w:rsidRDefault="00BA0629" w:rsidP="00BA0629">
            <w:pPr>
              <w:snapToGrid w:val="0"/>
              <w:jc w:val="center"/>
            </w:pPr>
            <w:r>
              <w:rPr>
                <w:sz w:val="18"/>
                <w:szCs w:val="18"/>
              </w:rPr>
              <w:t>Ponedeljek, 2. 10. 2023</w:t>
            </w: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8E0B2E3" w14:textId="77777777" w:rsidR="00BA0629" w:rsidRDefault="00BA0629" w:rsidP="00BA0629">
            <w:pPr>
              <w:snapToGrid w:val="0"/>
              <w:jc w:val="center"/>
            </w:pPr>
            <w:r>
              <w:rPr>
                <w:sz w:val="18"/>
                <w:szCs w:val="18"/>
              </w:rPr>
              <w:t>Torek, 3. 10. 2023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F3B829B" w14:textId="77777777" w:rsidR="00BA0629" w:rsidRDefault="00BA0629" w:rsidP="00BA0629">
            <w:pPr>
              <w:snapToGrid w:val="0"/>
              <w:jc w:val="center"/>
            </w:pPr>
            <w:r>
              <w:rPr>
                <w:sz w:val="18"/>
                <w:szCs w:val="18"/>
              </w:rPr>
              <w:t>Sreda, 4. 10. 2023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90E73D6" w14:textId="77777777" w:rsidR="00BA0629" w:rsidRDefault="00BA0629" w:rsidP="00BA0629">
            <w:pPr>
              <w:snapToGrid w:val="0"/>
              <w:jc w:val="center"/>
            </w:pPr>
            <w:r>
              <w:rPr>
                <w:sz w:val="18"/>
                <w:szCs w:val="18"/>
              </w:rPr>
              <w:t>Četrtek, 5. 10. 2023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7EB894" w14:textId="77777777" w:rsidR="00BA0629" w:rsidRDefault="00BA0629" w:rsidP="00BA0629">
            <w:pPr>
              <w:snapToGrid w:val="0"/>
              <w:jc w:val="center"/>
            </w:pPr>
            <w:r>
              <w:rPr>
                <w:sz w:val="18"/>
                <w:szCs w:val="18"/>
              </w:rPr>
              <w:t>Petek, 6. 10. 2023</w:t>
            </w:r>
          </w:p>
        </w:tc>
      </w:tr>
      <w:tr w:rsidR="00BA0629" w14:paraId="60340EB7" w14:textId="77777777" w:rsidTr="00CC7BAF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952DC1D" w14:textId="77777777" w:rsidR="00BA0629" w:rsidRDefault="00BA0629" w:rsidP="00BA0629">
            <w:pPr>
              <w:snapToGrid w:val="0"/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0AD330BC" w14:textId="77777777" w:rsidR="00BA0629" w:rsidRDefault="00BA0629" w:rsidP="00BA0629">
            <w:r>
              <w:rPr>
                <w:b/>
                <w:i/>
                <w:sz w:val="18"/>
                <w:szCs w:val="18"/>
              </w:rPr>
              <w:t>Pristop k bolniku z bolečino- moderator B. Štabuc</w:t>
            </w:r>
          </w:p>
          <w:p w14:paraId="63015ADC" w14:textId="77777777" w:rsidR="00BA0629" w:rsidRDefault="00BA0629" w:rsidP="00BA0629">
            <w:r>
              <w:rPr>
                <w:sz w:val="18"/>
                <w:szCs w:val="18"/>
              </w:rPr>
              <w:t xml:space="preserve">Bolečina v trebuhu (B. Štabuc) </w:t>
            </w:r>
          </w:p>
          <w:p w14:paraId="46079D76" w14:textId="77777777" w:rsidR="00BA0629" w:rsidRDefault="00BA0629" w:rsidP="00BA0629">
            <w:r>
              <w:rPr>
                <w:sz w:val="18"/>
                <w:szCs w:val="18"/>
              </w:rPr>
              <w:t>UKC P3 od 8.30 dalje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14:paraId="2D309528" w14:textId="77777777" w:rsidR="00BA0629" w:rsidRPr="005E380B" w:rsidRDefault="00BA0629" w:rsidP="00BA0629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5E380B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Imuno Delovanje imunskega sistema pri zdravem človeku, </w:t>
            </w:r>
          </w:p>
          <w:p w14:paraId="3BD6D87A" w14:textId="77777777" w:rsidR="00BA0629" w:rsidRPr="005E380B" w:rsidRDefault="00BA0629" w:rsidP="00BA0629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5E380B">
              <w:rPr>
                <w:rFonts w:ascii="Calibri" w:hAnsi="Calibri" w:cs="Calibri"/>
                <w:color w:val="FFFF00"/>
                <w:sz w:val="20"/>
                <w:szCs w:val="20"/>
              </w:rPr>
              <w:t>( Ihan )</w:t>
            </w:r>
          </w:p>
          <w:p w14:paraId="3C3B9BF5" w14:textId="77777777" w:rsidR="00BA0629" w:rsidRPr="008E1977" w:rsidRDefault="00BA0629" w:rsidP="00BA06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A0629"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  <w:t>on line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D966"/>
          </w:tcPr>
          <w:p w14:paraId="55DAE576" w14:textId="77777777" w:rsidR="00BA0629" w:rsidRDefault="00BA0629" w:rsidP="00BA0629">
            <w:r>
              <w:rPr>
                <w:sz w:val="18"/>
                <w:szCs w:val="18"/>
              </w:rPr>
              <w:t>Prebavila seminar 1 – P3 od 8.30 dalje</w:t>
            </w:r>
          </w:p>
          <w:p w14:paraId="49A1C971" w14:textId="77777777" w:rsidR="00BA0629" w:rsidRDefault="00BA0629" w:rsidP="00BA0629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5EB9CB44" w14:textId="77777777" w:rsidR="00BA0629" w:rsidRDefault="00BA0629" w:rsidP="00BA0629">
            <w:r>
              <w:rPr>
                <w:sz w:val="18"/>
                <w:szCs w:val="18"/>
              </w:rPr>
              <w:t>Prebavila vaje 1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18B7DA07" w14:textId="77777777" w:rsidR="00BA0629" w:rsidRDefault="00BA0629" w:rsidP="00BA0629">
            <w:r>
              <w:rPr>
                <w:sz w:val="18"/>
                <w:szCs w:val="18"/>
              </w:rPr>
              <w:t>Prebavila vaje 7</w:t>
            </w:r>
          </w:p>
        </w:tc>
      </w:tr>
      <w:tr w:rsidR="00BA0629" w14:paraId="2DF5A5C5" w14:textId="77777777" w:rsidTr="00CC7BAF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82569F5" w14:textId="77777777" w:rsidR="00BA0629" w:rsidRDefault="00BA0629" w:rsidP="00BA0629">
            <w:pPr>
              <w:snapToGrid w:val="0"/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5E5EAFEC" w14:textId="77777777" w:rsidR="00BA0629" w:rsidRDefault="00BA0629" w:rsidP="00BA0629">
            <w:r>
              <w:rPr>
                <w:sz w:val="18"/>
                <w:szCs w:val="18"/>
              </w:rPr>
              <w:t xml:space="preserve">Akutni abdomen, ileus, apendicitis (J. Grosek) </w:t>
            </w:r>
          </w:p>
          <w:p w14:paraId="718FDB5B" w14:textId="77777777" w:rsidR="00BA0629" w:rsidRDefault="00BA0629" w:rsidP="00BA0629">
            <w:r>
              <w:rPr>
                <w:sz w:val="18"/>
                <w:szCs w:val="18"/>
              </w:rPr>
              <w:t>UKC P3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14:paraId="36DF1E1B" w14:textId="77777777" w:rsidR="00BA0629" w:rsidRPr="005E380B" w:rsidRDefault="00BA0629" w:rsidP="00BA0629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5E380B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Imuno Preobčutljivost ( Ihan ) </w:t>
            </w:r>
          </w:p>
          <w:p w14:paraId="2892C8F4" w14:textId="77777777" w:rsidR="00BA0629" w:rsidRDefault="00BA0629" w:rsidP="00BA06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2233F5A2" w14:textId="77777777" w:rsidR="00BA0629" w:rsidRPr="008E1977" w:rsidRDefault="00BA0629" w:rsidP="00BA062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A0629"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  <w:t>on line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D966"/>
          </w:tcPr>
          <w:p w14:paraId="3E631C25" w14:textId="77777777" w:rsidR="00BA0629" w:rsidRDefault="00BA0629" w:rsidP="00BA0629">
            <w:r>
              <w:rPr>
                <w:sz w:val="18"/>
                <w:szCs w:val="18"/>
              </w:rPr>
              <w:t>Prebavila seminar 2</w:t>
            </w:r>
          </w:p>
          <w:p w14:paraId="7B3B9E8A" w14:textId="77777777" w:rsidR="00BA0629" w:rsidRDefault="00BA0629" w:rsidP="00BA0629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393E11F0" w14:textId="77777777" w:rsidR="00BA0629" w:rsidRDefault="00BA0629" w:rsidP="00BA0629">
            <w:r>
              <w:rPr>
                <w:sz w:val="18"/>
                <w:szCs w:val="18"/>
              </w:rPr>
              <w:t>Prebavila vaje 2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1D42FD21" w14:textId="77777777" w:rsidR="00BA0629" w:rsidRDefault="00BA0629" w:rsidP="00BA0629">
            <w:r>
              <w:rPr>
                <w:sz w:val="18"/>
                <w:szCs w:val="18"/>
              </w:rPr>
              <w:t>Prebavila vaje 8</w:t>
            </w:r>
          </w:p>
        </w:tc>
      </w:tr>
      <w:tr w:rsidR="00BA0629" w14:paraId="1FA4A2FF" w14:textId="77777777" w:rsidTr="00CC7BAF">
        <w:trPr>
          <w:trHeight w:val="80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3E534AF" w14:textId="77777777" w:rsidR="00BA0629" w:rsidRDefault="00BA0629" w:rsidP="00BA0629">
            <w:pPr>
              <w:snapToGrid w:val="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4B22E74E" w14:textId="77777777" w:rsidR="00BA0629" w:rsidRDefault="00BA0629" w:rsidP="00BA0629">
            <w:pPr>
              <w:snapToGrid w:val="0"/>
            </w:pPr>
            <w:proofErr w:type="spellStart"/>
            <w:r>
              <w:rPr>
                <w:sz w:val="18"/>
                <w:szCs w:val="18"/>
              </w:rPr>
              <w:t>Mezenterialna</w:t>
            </w:r>
            <w:proofErr w:type="spellEnd"/>
            <w:r>
              <w:rPr>
                <w:sz w:val="18"/>
                <w:szCs w:val="18"/>
              </w:rPr>
              <w:t xml:space="preserve"> ishemija (P. Popovič) </w:t>
            </w:r>
          </w:p>
          <w:p w14:paraId="15106AFD" w14:textId="77777777" w:rsidR="00BA0629" w:rsidRDefault="00BA0629" w:rsidP="00BA0629">
            <w:pPr>
              <w:snapToGrid w:val="0"/>
            </w:pPr>
            <w:r>
              <w:rPr>
                <w:sz w:val="18"/>
                <w:szCs w:val="18"/>
              </w:rPr>
              <w:t>UKC P3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14:paraId="31E5229C" w14:textId="77777777" w:rsidR="00BA0629" w:rsidRPr="000C6B4A" w:rsidRDefault="00BA0629" w:rsidP="00BA0629">
            <w:pPr>
              <w:rPr>
                <w:rFonts w:ascii="Calibri" w:hAnsi="Calibri" w:cs="Calibri"/>
                <w:b/>
                <w:color w:val="FFFF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Seminar </w:t>
            </w:r>
            <w:proofErr w:type="spellStart"/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Alergo</w:t>
            </w:r>
            <w:proofErr w:type="spellEnd"/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 (Zidarn)</w:t>
            </w:r>
          </w:p>
          <w:p w14:paraId="3E6D8513" w14:textId="77777777" w:rsidR="00BA0629" w:rsidRPr="003260B5" w:rsidRDefault="00BA0629" w:rsidP="003260B5">
            <w:pPr>
              <w:shd w:val="clear" w:color="auto" w:fill="FFFF00"/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  <w:r w:rsidRPr="003260B5"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  <w:t>Obvezna udeležba</w:t>
            </w:r>
          </w:p>
          <w:p w14:paraId="0A9711E8" w14:textId="77777777" w:rsidR="00BA0629" w:rsidRPr="000C6B4A" w:rsidRDefault="00BA0629" w:rsidP="00BA0629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Uvod v pouk alergologije</w:t>
            </w:r>
          </w:p>
          <w:p w14:paraId="6096A940" w14:textId="77777777" w:rsidR="00BA0629" w:rsidRPr="000C6B4A" w:rsidRDefault="00BA0629" w:rsidP="00BA0629">
            <w:pPr>
              <w:rPr>
                <w:rFonts w:ascii="Calibri" w:hAnsi="Calibri" w:cs="Calibri"/>
                <w:sz w:val="20"/>
                <w:szCs w:val="20"/>
              </w:rPr>
            </w:pPr>
            <w:r w:rsidRPr="00BA0629"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  <w:t>on line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D966"/>
          </w:tcPr>
          <w:p w14:paraId="0EE7F064" w14:textId="77777777" w:rsidR="00BA0629" w:rsidRDefault="00BA0629" w:rsidP="00BA0629">
            <w:r>
              <w:rPr>
                <w:sz w:val="18"/>
                <w:szCs w:val="18"/>
              </w:rPr>
              <w:t>Prebavila seminar 3</w:t>
            </w:r>
          </w:p>
          <w:p w14:paraId="72FDF4A2" w14:textId="77777777" w:rsidR="00BA0629" w:rsidRDefault="00BA0629" w:rsidP="00BA0629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139ECF8F" w14:textId="77777777" w:rsidR="00BA0629" w:rsidRDefault="00BA0629" w:rsidP="00BA0629">
            <w:r>
              <w:rPr>
                <w:sz w:val="18"/>
                <w:szCs w:val="18"/>
              </w:rPr>
              <w:t>Prebavila vaje 3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4E8D5938" w14:textId="77777777" w:rsidR="00BA0629" w:rsidRDefault="00BA0629" w:rsidP="00BA0629">
            <w:r>
              <w:rPr>
                <w:sz w:val="18"/>
                <w:szCs w:val="18"/>
              </w:rPr>
              <w:t>Prebavila vaje 9</w:t>
            </w:r>
          </w:p>
        </w:tc>
      </w:tr>
      <w:tr w:rsidR="00BA0629" w14:paraId="1B4A6C17" w14:textId="77777777" w:rsidTr="00CC7BAF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A0DC876" w14:textId="77777777" w:rsidR="00BA0629" w:rsidRDefault="00BA0629" w:rsidP="00BA0629">
            <w:pPr>
              <w:snapToGrid w:val="0"/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4DD016B5" w14:textId="77777777" w:rsidR="00BA0629" w:rsidRDefault="00BA0629" w:rsidP="00BA0629">
            <w:r>
              <w:rPr>
                <w:b/>
                <w:i/>
                <w:sz w:val="18"/>
                <w:szCs w:val="18"/>
              </w:rPr>
              <w:t>Diagnostika bolezni prebavil- moderator- B. Štabuc</w:t>
            </w:r>
          </w:p>
          <w:p w14:paraId="4303EE4D" w14:textId="77777777" w:rsidR="00BA0629" w:rsidRDefault="00BA0629" w:rsidP="00BA0629">
            <w:r>
              <w:rPr>
                <w:sz w:val="18"/>
                <w:szCs w:val="18"/>
              </w:rPr>
              <w:t>UZ, CT, MR v diagnostiki in zamejitvi bolezni prebavil (</w:t>
            </w:r>
            <w:proofErr w:type="spellStart"/>
            <w:r>
              <w:rPr>
                <w:sz w:val="18"/>
                <w:szCs w:val="18"/>
              </w:rPr>
              <w:t>P.Popovič</w:t>
            </w:r>
            <w:proofErr w:type="spellEnd"/>
            <w:r>
              <w:rPr>
                <w:sz w:val="18"/>
                <w:szCs w:val="18"/>
              </w:rPr>
              <w:t>, B. Rus-Gadžijev)</w:t>
            </w:r>
          </w:p>
          <w:p w14:paraId="08D9E3EE" w14:textId="77777777" w:rsidR="00BA0629" w:rsidRDefault="00BA0629" w:rsidP="00BA0629">
            <w:r>
              <w:rPr>
                <w:sz w:val="18"/>
                <w:szCs w:val="18"/>
              </w:rPr>
              <w:t>UKC P3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14:paraId="2A09E0C7" w14:textId="77777777" w:rsidR="00BA0629" w:rsidRPr="000C6B4A" w:rsidRDefault="00BA0629" w:rsidP="00BA0629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</w:t>
            </w:r>
            <w:r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Alergijski rinitis (Zidarn)</w:t>
            </w:r>
          </w:p>
          <w:p w14:paraId="5800F86D" w14:textId="77777777" w:rsidR="00BA0629" w:rsidRPr="000C6B4A" w:rsidRDefault="00BA0629" w:rsidP="00BA0629">
            <w:pPr>
              <w:rPr>
                <w:rFonts w:ascii="Calibri" w:hAnsi="Calibri" w:cs="Calibri"/>
                <w:sz w:val="20"/>
                <w:szCs w:val="20"/>
              </w:rPr>
            </w:pPr>
            <w:r w:rsidRPr="00BA0629"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  <w:t>on line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D966"/>
          </w:tcPr>
          <w:p w14:paraId="38474809" w14:textId="77777777" w:rsidR="00BA0629" w:rsidRDefault="00BA0629" w:rsidP="00BA0629">
            <w:r>
              <w:rPr>
                <w:sz w:val="18"/>
                <w:szCs w:val="18"/>
              </w:rPr>
              <w:t>Prebavila seminar 4</w:t>
            </w:r>
          </w:p>
          <w:p w14:paraId="21A36454" w14:textId="77777777" w:rsidR="00BA0629" w:rsidRDefault="00BA0629" w:rsidP="00BA0629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144CA2F1" w14:textId="77777777" w:rsidR="00BA0629" w:rsidRDefault="00BA0629" w:rsidP="00BA0629">
            <w:r>
              <w:rPr>
                <w:sz w:val="18"/>
                <w:szCs w:val="18"/>
              </w:rPr>
              <w:t>Prebavila vaje 4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5B13A269" w14:textId="77777777" w:rsidR="00BA0629" w:rsidRDefault="00BA0629" w:rsidP="00BA0629">
            <w:r>
              <w:rPr>
                <w:sz w:val="18"/>
                <w:szCs w:val="18"/>
              </w:rPr>
              <w:t>Prebavila vaje 10</w:t>
            </w:r>
          </w:p>
        </w:tc>
      </w:tr>
      <w:tr w:rsidR="00BA0629" w14:paraId="2A0F9BC9" w14:textId="77777777" w:rsidTr="00BA0629">
        <w:trPr>
          <w:trHeight w:val="750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1216EF2" w14:textId="77777777" w:rsidR="00BA0629" w:rsidRDefault="00BA0629" w:rsidP="00BA0629">
            <w:pPr>
              <w:snapToGrid w:val="0"/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4AAA036B" w14:textId="77777777" w:rsidR="00BA0629" w:rsidRDefault="00BA0629" w:rsidP="00BA0629">
            <w:pPr>
              <w:snapToGrid w:val="0"/>
              <w:ind w:left="13"/>
            </w:pPr>
            <w:r>
              <w:rPr>
                <w:sz w:val="18"/>
                <w:szCs w:val="18"/>
              </w:rPr>
              <w:t xml:space="preserve">Endoskopska diagnostika (J. Drnovšek)  </w:t>
            </w:r>
          </w:p>
          <w:p w14:paraId="775200FA" w14:textId="77777777" w:rsidR="00BA0629" w:rsidRDefault="00BA0629" w:rsidP="00BA0629">
            <w:pPr>
              <w:snapToGrid w:val="0"/>
              <w:ind w:left="13"/>
            </w:pPr>
            <w:r>
              <w:rPr>
                <w:sz w:val="18"/>
                <w:szCs w:val="18"/>
              </w:rPr>
              <w:t>UKC P3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14:paraId="1FFC603F" w14:textId="77777777" w:rsidR="00BA0629" w:rsidRPr="000C6B4A" w:rsidRDefault="00BA0629" w:rsidP="00BA0629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</w:t>
            </w:r>
            <w:proofErr w:type="spellStart"/>
            <w:r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Anafilaksija</w:t>
            </w:r>
            <w:proofErr w:type="spellEnd"/>
            <w:r w:rsidRPr="000C6B4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(Zidarn)</w:t>
            </w:r>
          </w:p>
          <w:p w14:paraId="30051A3E" w14:textId="77777777" w:rsidR="00BA0629" w:rsidRPr="000C6B4A" w:rsidRDefault="00BA0629" w:rsidP="00BA0629">
            <w:pPr>
              <w:rPr>
                <w:rFonts w:ascii="Calibri" w:hAnsi="Calibri" w:cs="Calibri"/>
                <w:sz w:val="20"/>
                <w:szCs w:val="20"/>
              </w:rPr>
            </w:pPr>
            <w:r w:rsidRPr="00BA0629"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  <w:t>on line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D966"/>
          </w:tcPr>
          <w:p w14:paraId="4ECC8FB1" w14:textId="77777777" w:rsidR="00BA0629" w:rsidRDefault="00BA0629" w:rsidP="00BA0629">
            <w:r>
              <w:rPr>
                <w:sz w:val="18"/>
                <w:szCs w:val="18"/>
              </w:rPr>
              <w:t>Prebavila seminar 5 (do 12:30)</w:t>
            </w:r>
          </w:p>
          <w:p w14:paraId="18B16AF8" w14:textId="77777777" w:rsidR="00BA0629" w:rsidRDefault="00BA0629" w:rsidP="00BA0629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6961749F" w14:textId="77777777" w:rsidR="00BA0629" w:rsidRDefault="00BA0629" w:rsidP="00BA0629">
            <w:r>
              <w:rPr>
                <w:sz w:val="18"/>
                <w:szCs w:val="18"/>
              </w:rPr>
              <w:t>Prebavila vaje 5 (do 12:30)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5AC3F15E" w14:textId="77777777" w:rsidR="00BA0629" w:rsidRDefault="00BA0629" w:rsidP="00BA0629">
            <w:r>
              <w:rPr>
                <w:sz w:val="18"/>
                <w:szCs w:val="18"/>
              </w:rPr>
              <w:t>Prebavila vaje 11 (do 12:30)</w:t>
            </w:r>
          </w:p>
        </w:tc>
      </w:tr>
      <w:tr w:rsidR="00BA0629" w14:paraId="32B20F19" w14:textId="77777777" w:rsidTr="001134F3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14:paraId="33D8326E" w14:textId="77777777" w:rsidR="00BA0629" w:rsidRDefault="00BA0629" w:rsidP="00BA0629">
            <w:pPr>
              <w:snapToGrid w:val="0"/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08137996" w14:textId="77777777" w:rsidR="00BA0629" w:rsidRDefault="00BA0629" w:rsidP="00BA0629">
            <w:r>
              <w:rPr>
                <w:sz w:val="18"/>
                <w:szCs w:val="18"/>
              </w:rPr>
              <w:t xml:space="preserve">Patohistološka diagnostika (J. </w:t>
            </w:r>
            <w:proofErr w:type="spellStart"/>
            <w:r>
              <w:rPr>
                <w:sz w:val="18"/>
                <w:szCs w:val="18"/>
              </w:rPr>
              <w:t>Jeruc</w:t>
            </w:r>
            <w:proofErr w:type="spellEnd"/>
            <w:r>
              <w:rPr>
                <w:sz w:val="18"/>
                <w:szCs w:val="18"/>
              </w:rPr>
              <w:t>)</w:t>
            </w:r>
          </w:p>
          <w:p w14:paraId="6E2C17E0" w14:textId="77777777" w:rsidR="00BA0629" w:rsidRDefault="00BA0629" w:rsidP="00BA0629">
            <w:r>
              <w:rPr>
                <w:sz w:val="18"/>
                <w:szCs w:val="18"/>
              </w:rPr>
              <w:t>UKC P3</w:t>
            </w: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70C0"/>
          </w:tcPr>
          <w:p w14:paraId="2C9CE8E8" w14:textId="77777777" w:rsidR="001E1571" w:rsidRPr="000C6B4A" w:rsidRDefault="001E1571" w:rsidP="001E1571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 Urtikarija in </w:t>
            </w:r>
            <w:proofErr w:type="spellStart"/>
            <w:r>
              <w:rPr>
                <w:rFonts w:ascii="Calibri" w:hAnsi="Calibri" w:cs="Calibri"/>
                <w:color w:val="FFFF00"/>
                <w:sz w:val="20"/>
                <w:szCs w:val="20"/>
              </w:rPr>
              <w:t>angioedem</w:t>
            </w:r>
            <w:proofErr w:type="spellEnd"/>
            <w:r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</w:t>
            </w:r>
            <w:r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(Zidarn)</w:t>
            </w:r>
          </w:p>
          <w:p w14:paraId="1A9FE1ED" w14:textId="77777777" w:rsidR="00BA0629" w:rsidRDefault="001E1571" w:rsidP="001E1571">
            <w:r w:rsidRPr="00BA0629"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  <w:t>on line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DD6EE" w:themeFill="accent1" w:themeFillTint="66"/>
          </w:tcPr>
          <w:p w14:paraId="02AB0C2E" w14:textId="77777777" w:rsidR="00BA0629" w:rsidRDefault="00BA0629" w:rsidP="00DA11F1"/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76FEF455" w14:textId="15DC7078" w:rsidR="00DA11F1" w:rsidRPr="00DA11F1" w:rsidRDefault="00DA11F1" w:rsidP="00DA11F1">
            <w:pPr>
              <w:snapToGrid w:val="0"/>
              <w:rPr>
                <w:color w:val="FFFF00"/>
                <w:sz w:val="20"/>
                <w:szCs w:val="20"/>
              </w:rPr>
            </w:pPr>
            <w:r w:rsidRPr="00096C14">
              <w:rPr>
                <w:b/>
                <w:bCs/>
                <w:color w:val="FFFF00"/>
                <w:sz w:val="20"/>
                <w:szCs w:val="20"/>
              </w:rPr>
              <w:t xml:space="preserve">VAJE : </w:t>
            </w:r>
            <w:proofErr w:type="spellStart"/>
            <w:r w:rsidRPr="00096C14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096C14"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Pr="00096C14">
              <w:rPr>
                <w:b/>
                <w:color w:val="FFFF00"/>
                <w:sz w:val="20"/>
                <w:szCs w:val="20"/>
              </w:rPr>
              <w:t xml:space="preserve">skupina </w:t>
            </w:r>
            <w:r w:rsidR="001E1571" w:rsidRPr="00096C14">
              <w:rPr>
                <w:b/>
                <w:color w:val="FFFF00"/>
                <w:sz w:val="20"/>
                <w:szCs w:val="20"/>
              </w:rPr>
              <w:t>3</w:t>
            </w:r>
            <w:r w:rsidRPr="00096C14">
              <w:rPr>
                <w:b/>
                <w:color w:val="FFFF00"/>
                <w:sz w:val="20"/>
                <w:szCs w:val="20"/>
              </w:rPr>
              <w:t xml:space="preserve"> 9</w:t>
            </w:r>
            <w:r w:rsidR="00096C14" w:rsidRPr="00096C14">
              <w:rPr>
                <w:b/>
                <w:color w:val="FFFF00"/>
                <w:sz w:val="20"/>
                <w:szCs w:val="20"/>
              </w:rPr>
              <w:t>:00</w:t>
            </w:r>
            <w:r w:rsidRPr="00096C14">
              <w:rPr>
                <w:b/>
                <w:color w:val="FFFF00"/>
                <w:sz w:val="20"/>
                <w:szCs w:val="20"/>
              </w:rPr>
              <w:t>-11</w:t>
            </w:r>
            <w:r w:rsidR="00096C14" w:rsidRPr="00096C14">
              <w:rPr>
                <w:b/>
                <w:color w:val="FFFF00"/>
                <w:sz w:val="20"/>
                <w:szCs w:val="20"/>
              </w:rPr>
              <w:t>:00</w:t>
            </w:r>
            <w:r w:rsidRPr="00DA11F1">
              <w:rPr>
                <w:color w:val="FFFF00"/>
                <w:sz w:val="20"/>
                <w:szCs w:val="20"/>
              </w:rPr>
              <w:t xml:space="preserve"> </w:t>
            </w:r>
            <w:r w:rsidR="001E1571">
              <w:rPr>
                <w:b/>
                <w:color w:val="FFFF00"/>
                <w:sz w:val="20"/>
                <w:szCs w:val="20"/>
                <w:shd w:val="clear" w:color="auto" w:fill="0070C0"/>
              </w:rPr>
              <w:t xml:space="preserve">( Zaloška </w:t>
            </w:r>
            <w:r w:rsidR="000A3573">
              <w:rPr>
                <w:b/>
                <w:color w:val="FFFF00"/>
                <w:sz w:val="20"/>
                <w:szCs w:val="20"/>
                <w:shd w:val="clear" w:color="auto" w:fill="0070C0"/>
              </w:rPr>
              <w:t xml:space="preserve">29 </w:t>
            </w:r>
            <w:r w:rsidR="001E1571">
              <w:rPr>
                <w:b/>
                <w:color w:val="FFFF00"/>
                <w:sz w:val="20"/>
                <w:szCs w:val="20"/>
                <w:shd w:val="clear" w:color="auto" w:fill="0070C0"/>
              </w:rPr>
              <w:t>)</w:t>
            </w:r>
            <w:r w:rsidRPr="00DA11F1">
              <w:rPr>
                <w:color w:val="FFFF00"/>
                <w:sz w:val="20"/>
                <w:szCs w:val="20"/>
              </w:rPr>
              <w:t xml:space="preserve"> </w:t>
            </w:r>
          </w:p>
          <w:p w14:paraId="2DF066DB" w14:textId="77777777" w:rsidR="00BA0629" w:rsidRDefault="00DA11F1" w:rsidP="00DA11F1">
            <w:pPr>
              <w:snapToGrid w:val="0"/>
              <w:rPr>
                <w:bCs/>
                <w:color w:val="000000"/>
                <w:sz w:val="18"/>
                <w:szCs w:val="18"/>
              </w:rPr>
            </w:pPr>
            <w:r w:rsidRPr="00DA11F1">
              <w:rPr>
                <w:color w:val="FFFF00"/>
                <w:sz w:val="20"/>
                <w:szCs w:val="20"/>
              </w:rPr>
              <w:t>( tisti, ki nimajo vaj pri prebavilih )</w:t>
            </w: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6000"/>
          </w:tcPr>
          <w:p w14:paraId="7AA6A16B" w14:textId="77777777" w:rsidR="00BA0629" w:rsidRDefault="00BA0629" w:rsidP="00BA0629">
            <w:r>
              <w:t>KOLOKVIJ</w:t>
            </w:r>
          </w:p>
          <w:p w14:paraId="658B791C" w14:textId="77777777" w:rsidR="00BA0629" w:rsidRDefault="00BA0629" w:rsidP="00BA0629">
            <w:r>
              <w:rPr>
                <w:sz w:val="18"/>
                <w:szCs w:val="18"/>
              </w:rPr>
              <w:t>UKC II</w:t>
            </w:r>
          </w:p>
        </w:tc>
      </w:tr>
      <w:tr w:rsidR="00096C14" w14:paraId="6A279C77" w14:textId="77777777" w:rsidTr="00096C14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FA0972" w14:textId="77777777" w:rsidR="00096C14" w:rsidRDefault="00096C14" w:rsidP="00096C14">
            <w:r>
              <w:t>14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8F00"/>
          </w:tcPr>
          <w:p w14:paraId="5A4952AC" w14:textId="77777777" w:rsidR="00096C14" w:rsidRPr="00BA0629" w:rsidRDefault="00096C14" w:rsidP="00096C14">
            <w:pPr>
              <w:rPr>
                <w:sz w:val="16"/>
                <w:szCs w:val="16"/>
              </w:rPr>
            </w:pPr>
            <w:r w:rsidRPr="00BA0629">
              <w:rPr>
                <w:b/>
                <w:i/>
                <w:sz w:val="16"/>
                <w:szCs w:val="16"/>
              </w:rPr>
              <w:t xml:space="preserve">Bolezni požiralnika in želodca-moderator; B. Štabuc </w:t>
            </w:r>
          </w:p>
          <w:p w14:paraId="49F57EDA" w14:textId="77777777" w:rsidR="00096C14" w:rsidRPr="00BA0629" w:rsidRDefault="00096C14" w:rsidP="00096C14">
            <w:pPr>
              <w:rPr>
                <w:sz w:val="16"/>
                <w:szCs w:val="16"/>
              </w:rPr>
            </w:pPr>
            <w:r w:rsidRPr="00BA0629">
              <w:rPr>
                <w:sz w:val="16"/>
                <w:szCs w:val="16"/>
              </w:rPr>
              <w:t>Bolezni požiralnika (</w:t>
            </w:r>
            <w:proofErr w:type="spellStart"/>
            <w:r w:rsidRPr="00BA0629">
              <w:rPr>
                <w:sz w:val="16"/>
                <w:szCs w:val="16"/>
              </w:rPr>
              <w:t>gastroezofagealna</w:t>
            </w:r>
            <w:proofErr w:type="spellEnd"/>
            <w:r w:rsidRPr="00BA0629">
              <w:rPr>
                <w:sz w:val="16"/>
                <w:szCs w:val="16"/>
              </w:rPr>
              <w:t xml:space="preserve"> bolezen, </w:t>
            </w:r>
            <w:proofErr w:type="spellStart"/>
            <w:r w:rsidRPr="00BA0629">
              <w:rPr>
                <w:sz w:val="16"/>
                <w:szCs w:val="16"/>
              </w:rPr>
              <w:t>nerefluksna</w:t>
            </w:r>
            <w:proofErr w:type="spellEnd"/>
            <w:r w:rsidRPr="00BA0629">
              <w:rPr>
                <w:sz w:val="16"/>
                <w:szCs w:val="16"/>
              </w:rPr>
              <w:t xml:space="preserve"> vnetja požiralnika, </w:t>
            </w:r>
            <w:proofErr w:type="spellStart"/>
            <w:r w:rsidRPr="00BA0629">
              <w:rPr>
                <w:sz w:val="16"/>
                <w:szCs w:val="16"/>
              </w:rPr>
              <w:t>motilitetne</w:t>
            </w:r>
            <w:proofErr w:type="spellEnd"/>
            <w:r w:rsidRPr="00BA0629">
              <w:rPr>
                <w:sz w:val="16"/>
                <w:szCs w:val="16"/>
              </w:rPr>
              <w:t xml:space="preserve"> motnje) (B. Tepeš) </w:t>
            </w:r>
          </w:p>
          <w:p w14:paraId="6A106063" w14:textId="77777777" w:rsidR="00096C14" w:rsidRDefault="00096C14" w:rsidP="00096C14">
            <w:r w:rsidRPr="00BA0629">
              <w:rPr>
                <w:sz w:val="16"/>
                <w:szCs w:val="16"/>
              </w:rPr>
              <w:t>UKC P3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114EA516" w14:textId="77777777" w:rsidR="00096C14" w:rsidRPr="00BA0629" w:rsidRDefault="00096C14" w:rsidP="00096C14">
            <w:pPr>
              <w:rPr>
                <w:color w:val="FFFF00"/>
                <w:sz w:val="16"/>
                <w:szCs w:val="16"/>
              </w:rPr>
            </w:pPr>
            <w:r w:rsidRPr="00BA0629">
              <w:rPr>
                <w:b/>
                <w:bCs/>
                <w:color w:val="FFFF00"/>
                <w:sz w:val="16"/>
                <w:szCs w:val="16"/>
              </w:rPr>
              <w:t xml:space="preserve">VAJE </w:t>
            </w:r>
            <w:proofErr w:type="spellStart"/>
            <w:r w:rsidRPr="00BA0629">
              <w:rPr>
                <w:b/>
                <w:bCs/>
                <w:color w:val="FFFF00"/>
                <w:sz w:val="16"/>
                <w:szCs w:val="16"/>
              </w:rPr>
              <w:t>alergo</w:t>
            </w:r>
            <w:proofErr w:type="spellEnd"/>
            <w:r w:rsidRPr="00BA0629">
              <w:rPr>
                <w:b/>
                <w:bCs/>
                <w:color w:val="FFFF00"/>
                <w:sz w:val="16"/>
                <w:szCs w:val="16"/>
              </w:rPr>
              <w:t xml:space="preserve"> 14:30-16:30</w:t>
            </w:r>
          </w:p>
          <w:p w14:paraId="111FFEC8" w14:textId="77777777" w:rsidR="00096C14" w:rsidRDefault="00096C14" w:rsidP="00096C14">
            <w:pPr>
              <w:rPr>
                <w:color w:val="FFFF00"/>
                <w:sz w:val="16"/>
                <w:szCs w:val="16"/>
              </w:rPr>
            </w:pPr>
            <w:proofErr w:type="spellStart"/>
            <w:r w:rsidRPr="00BA0629">
              <w:rPr>
                <w:b/>
                <w:bCs/>
                <w:color w:val="FFFF00"/>
                <w:sz w:val="16"/>
                <w:szCs w:val="16"/>
              </w:rPr>
              <w:t>Alergo</w:t>
            </w:r>
            <w:proofErr w:type="spellEnd"/>
            <w:r w:rsidRPr="00BA0629">
              <w:rPr>
                <w:b/>
                <w:bCs/>
                <w:color w:val="FFFF00"/>
                <w:sz w:val="16"/>
                <w:szCs w:val="16"/>
              </w:rPr>
              <w:t xml:space="preserve"> </w:t>
            </w:r>
            <w:r w:rsidRPr="00BA0629">
              <w:rPr>
                <w:color w:val="FFFF00"/>
                <w:sz w:val="16"/>
                <w:szCs w:val="16"/>
              </w:rPr>
              <w:t>skupina 1  (Zaloška 29)</w:t>
            </w:r>
          </w:p>
          <w:p w14:paraId="137E0491" w14:textId="77777777" w:rsidR="00096C14" w:rsidRDefault="00096C14" w:rsidP="00096C14">
            <w:pPr>
              <w:rPr>
                <w:color w:val="FFFF00"/>
                <w:sz w:val="16"/>
                <w:szCs w:val="16"/>
              </w:rPr>
            </w:pPr>
            <w:proofErr w:type="spellStart"/>
            <w:r w:rsidRPr="00BA0629">
              <w:rPr>
                <w:b/>
                <w:bCs/>
                <w:color w:val="FFFF00"/>
                <w:sz w:val="16"/>
                <w:szCs w:val="16"/>
              </w:rPr>
              <w:t>alergo</w:t>
            </w:r>
            <w:proofErr w:type="spellEnd"/>
            <w:r w:rsidRPr="00BA0629">
              <w:rPr>
                <w:b/>
                <w:bCs/>
                <w:color w:val="FFFF00"/>
                <w:sz w:val="16"/>
                <w:szCs w:val="16"/>
              </w:rPr>
              <w:t xml:space="preserve"> 1</w:t>
            </w:r>
            <w:r>
              <w:rPr>
                <w:b/>
                <w:bCs/>
                <w:color w:val="FFFF00"/>
                <w:sz w:val="16"/>
                <w:szCs w:val="16"/>
              </w:rPr>
              <w:t>6</w:t>
            </w:r>
            <w:r w:rsidRPr="00BA0629">
              <w:rPr>
                <w:b/>
                <w:bCs/>
                <w:color w:val="FFFF00"/>
                <w:sz w:val="16"/>
                <w:szCs w:val="16"/>
              </w:rPr>
              <w:t>:30-1</w:t>
            </w:r>
            <w:r>
              <w:rPr>
                <w:b/>
                <w:bCs/>
                <w:color w:val="FFFF00"/>
                <w:sz w:val="16"/>
                <w:szCs w:val="16"/>
              </w:rPr>
              <w:t>8</w:t>
            </w:r>
            <w:r w:rsidRPr="00BA0629">
              <w:rPr>
                <w:b/>
                <w:bCs/>
                <w:color w:val="FFFF00"/>
                <w:sz w:val="16"/>
                <w:szCs w:val="16"/>
              </w:rPr>
              <w:t>:30</w:t>
            </w:r>
          </w:p>
          <w:p w14:paraId="6481F435" w14:textId="77777777" w:rsidR="00096C14" w:rsidRPr="00BA0629" w:rsidRDefault="00096C14" w:rsidP="00096C14">
            <w:pPr>
              <w:rPr>
                <w:color w:val="FFFF00"/>
                <w:sz w:val="16"/>
                <w:szCs w:val="16"/>
              </w:rPr>
            </w:pPr>
            <w:proofErr w:type="spellStart"/>
            <w:r w:rsidRPr="00BA0629">
              <w:rPr>
                <w:b/>
                <w:bCs/>
                <w:color w:val="FFFF00"/>
                <w:sz w:val="16"/>
                <w:szCs w:val="16"/>
              </w:rPr>
              <w:t>Alergo</w:t>
            </w:r>
            <w:proofErr w:type="spellEnd"/>
            <w:r w:rsidRPr="00BA0629">
              <w:rPr>
                <w:b/>
                <w:bCs/>
                <w:color w:val="FFFF00"/>
                <w:sz w:val="16"/>
                <w:szCs w:val="16"/>
              </w:rPr>
              <w:t xml:space="preserve"> </w:t>
            </w:r>
            <w:r w:rsidRPr="00BA0629">
              <w:rPr>
                <w:color w:val="FFFF00"/>
                <w:sz w:val="16"/>
                <w:szCs w:val="16"/>
              </w:rPr>
              <w:t xml:space="preserve">skupina </w:t>
            </w:r>
            <w:r>
              <w:rPr>
                <w:color w:val="FFFF00"/>
                <w:sz w:val="16"/>
                <w:szCs w:val="16"/>
              </w:rPr>
              <w:t>2</w:t>
            </w:r>
            <w:r w:rsidRPr="00BA0629">
              <w:rPr>
                <w:color w:val="FFFF00"/>
                <w:sz w:val="16"/>
                <w:szCs w:val="16"/>
              </w:rPr>
              <w:t xml:space="preserve"> (Zaloška 29)</w:t>
            </w:r>
          </w:p>
          <w:p w14:paraId="688284AC" w14:textId="77777777" w:rsidR="00096C14" w:rsidRPr="00BA0629" w:rsidRDefault="00096C14" w:rsidP="00096C14">
            <w:pPr>
              <w:rPr>
                <w:sz w:val="16"/>
                <w:szCs w:val="16"/>
              </w:rPr>
            </w:pPr>
            <w:r w:rsidRPr="00BA0629">
              <w:rPr>
                <w:b/>
                <w:bCs/>
                <w:color w:val="000000"/>
                <w:sz w:val="16"/>
                <w:szCs w:val="16"/>
                <w:highlight w:val="yellow"/>
              </w:rPr>
              <w:t xml:space="preserve">Revma </w:t>
            </w:r>
            <w:r w:rsidRPr="00BA0629">
              <w:rPr>
                <w:bCs/>
                <w:color w:val="000000"/>
                <w:sz w:val="16"/>
                <w:szCs w:val="16"/>
                <w:highlight w:val="yellow"/>
              </w:rPr>
              <w:t>M16</w:t>
            </w:r>
            <w:r>
              <w:rPr>
                <w:bCs/>
                <w:color w:val="000000"/>
                <w:sz w:val="16"/>
                <w:szCs w:val="16"/>
                <w:highlight w:val="yellow"/>
              </w:rPr>
              <w:t xml:space="preserve"> ( BPD,I. nadstropje, P</w:t>
            </w:r>
            <w:r w:rsidRPr="001134F3">
              <w:rPr>
                <w:bCs/>
                <w:color w:val="000000"/>
                <w:sz w:val="16"/>
                <w:szCs w:val="16"/>
                <w:highlight w:val="yellow"/>
              </w:rPr>
              <w:t>erdan )</w:t>
            </w:r>
          </w:p>
          <w:p w14:paraId="72289824" w14:textId="77777777" w:rsidR="00096C14" w:rsidRPr="00BA0629" w:rsidRDefault="00096C14" w:rsidP="00096C14">
            <w:pPr>
              <w:rPr>
                <w:color w:val="000000"/>
                <w:sz w:val="16"/>
                <w:szCs w:val="16"/>
                <w:highlight w:val="green"/>
              </w:rPr>
            </w:pPr>
            <w:r w:rsidRPr="00BA0629">
              <w:rPr>
                <w:b/>
                <w:bCs/>
                <w:color w:val="000000"/>
                <w:sz w:val="16"/>
                <w:szCs w:val="16"/>
                <w:highlight w:val="green"/>
              </w:rPr>
              <w:t xml:space="preserve">Imuno </w:t>
            </w:r>
            <w:r w:rsidRPr="00BA0629">
              <w:rPr>
                <w:color w:val="000000"/>
                <w:sz w:val="16"/>
                <w:szCs w:val="16"/>
                <w:highlight w:val="green"/>
              </w:rPr>
              <w:t>M17, M18</w:t>
            </w:r>
          </w:p>
          <w:p w14:paraId="1A619F3B" w14:textId="098C7DE2" w:rsidR="00096C14" w:rsidRDefault="00096C14" w:rsidP="00096C14">
            <w:pPr>
              <w:snapToGrid w:val="0"/>
            </w:pPr>
            <w:r>
              <w:rPr>
                <w:color w:val="000000"/>
                <w:sz w:val="16"/>
                <w:szCs w:val="16"/>
                <w:highlight w:val="green"/>
              </w:rPr>
              <w:t>UKC Pred.3  14.30 do 16</w:t>
            </w:r>
            <w:r w:rsidRPr="00BA0629">
              <w:rPr>
                <w:color w:val="000000"/>
                <w:sz w:val="16"/>
                <w:szCs w:val="16"/>
                <w:highlight w:val="green"/>
              </w:rPr>
              <w:t>.00</w:t>
            </w:r>
            <w:r w:rsidRPr="009A5B12">
              <w:rPr>
                <w:color w:val="000000" w:themeColor="text1"/>
                <w:sz w:val="16"/>
                <w:szCs w:val="16"/>
                <w:shd w:val="clear" w:color="auto" w:fill="66FF33"/>
              </w:rPr>
              <w:t>(</w:t>
            </w:r>
            <w:r>
              <w:rPr>
                <w:color w:val="000000" w:themeColor="text1"/>
                <w:sz w:val="16"/>
                <w:szCs w:val="16"/>
                <w:shd w:val="clear" w:color="auto" w:fill="66FF33"/>
              </w:rPr>
              <w:t>Katarina</w:t>
            </w:r>
            <w:r w:rsidRPr="009A5B12">
              <w:rPr>
                <w:color w:val="000000" w:themeColor="text1"/>
                <w:sz w:val="16"/>
                <w:szCs w:val="16"/>
                <w:shd w:val="clear" w:color="auto" w:fill="66FF33"/>
              </w:rPr>
              <w:t xml:space="preserve"> </w:t>
            </w:r>
            <w:proofErr w:type="spellStart"/>
            <w:r w:rsidR="00EC4620">
              <w:rPr>
                <w:color w:val="000000" w:themeColor="text1"/>
                <w:sz w:val="16"/>
                <w:szCs w:val="16"/>
                <w:shd w:val="clear" w:color="auto" w:fill="66FF33"/>
              </w:rPr>
              <w:t>Ko</w:t>
            </w:r>
            <w:r>
              <w:rPr>
                <w:color w:val="000000" w:themeColor="text1"/>
                <w:sz w:val="16"/>
                <w:szCs w:val="16"/>
                <w:shd w:val="clear" w:color="auto" w:fill="66FF33"/>
              </w:rPr>
              <w:t>uter</w:t>
            </w:r>
            <w:proofErr w:type="spellEnd"/>
            <w:r w:rsidRPr="009A5B12">
              <w:rPr>
                <w:color w:val="000000" w:themeColor="text1"/>
                <w:sz w:val="16"/>
                <w:szCs w:val="16"/>
                <w:shd w:val="clear" w:color="auto" w:fill="66FF33"/>
              </w:rPr>
              <w:t>)</w:t>
            </w:r>
            <w:r w:rsidRPr="009A5B12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9A5B12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2E26618B" w14:textId="77777777" w:rsidR="00096C14" w:rsidRPr="00A071FB" w:rsidRDefault="00096C14" w:rsidP="00096C14">
            <w:pPr>
              <w:rPr>
                <w:rFonts w:ascii="Calibri" w:hAnsi="Calibri" w:cs="Calibri"/>
                <w:color w:val="FF0000"/>
                <w:sz w:val="16"/>
                <w:szCs w:val="16"/>
              </w:rPr>
            </w:pPr>
            <w:r w:rsidRPr="00A071FB">
              <w:rPr>
                <w:rFonts w:ascii="Calibri" w:hAnsi="Calibri" w:cs="Calibri"/>
                <w:color w:val="FF0000"/>
                <w:sz w:val="16"/>
                <w:szCs w:val="16"/>
                <w:highlight w:val="yellow"/>
              </w:rPr>
              <w:t>14:00-15:00</w:t>
            </w:r>
          </w:p>
          <w:p w14:paraId="1178D370" w14:textId="77777777" w:rsidR="00096C14" w:rsidRPr="00BA0629" w:rsidRDefault="00096C14" w:rsidP="00096C14">
            <w:pPr>
              <w:shd w:val="clear" w:color="auto" w:fill="FF0000"/>
              <w:rPr>
                <w:rFonts w:ascii="Calibri" w:hAnsi="Calibri" w:cs="Calibri"/>
                <w:color w:val="FFFF00"/>
                <w:sz w:val="16"/>
                <w:szCs w:val="16"/>
              </w:rPr>
            </w:pPr>
            <w:r w:rsidRPr="00BA0629">
              <w:rPr>
                <w:rFonts w:ascii="Calibri" w:hAnsi="Calibri" w:cs="Calibri"/>
                <w:color w:val="FFFF00"/>
                <w:sz w:val="16"/>
                <w:szCs w:val="16"/>
              </w:rPr>
              <w:t>LESENA PRED.</w:t>
            </w:r>
          </w:p>
          <w:p w14:paraId="63541D2B" w14:textId="77777777" w:rsidR="00096C14" w:rsidRPr="00F117F1" w:rsidRDefault="00096C14" w:rsidP="00096C14">
            <w:pPr>
              <w:snapToGrid w:val="0"/>
              <w:rPr>
                <w:color w:val="000000" w:themeColor="text1"/>
                <w:sz w:val="20"/>
                <w:szCs w:val="20"/>
                <w:highlight w:val="yellow"/>
              </w:rPr>
            </w:pPr>
            <w:r w:rsidRPr="00F117F1">
              <w:rPr>
                <w:color w:val="000000" w:themeColor="text1"/>
                <w:sz w:val="20"/>
                <w:szCs w:val="20"/>
                <w:highlight w:val="yellow"/>
              </w:rPr>
              <w:t xml:space="preserve">Uvod v revmatologijo in navodila + </w:t>
            </w:r>
          </w:p>
          <w:p w14:paraId="2CEFDE47" w14:textId="77777777" w:rsidR="00096C14" w:rsidRPr="00A071FB" w:rsidRDefault="00096C14" w:rsidP="00096C14">
            <w:pPr>
              <w:snapToGrid w:val="0"/>
              <w:rPr>
                <w:sz w:val="20"/>
                <w:szCs w:val="20"/>
              </w:rPr>
            </w:pPr>
            <w:r w:rsidRPr="00F117F1">
              <w:rPr>
                <w:color w:val="000000" w:themeColor="text1"/>
                <w:sz w:val="20"/>
                <w:szCs w:val="20"/>
                <w:highlight w:val="yellow"/>
              </w:rPr>
              <w:t>Urgentna stanja ( Perdan )</w:t>
            </w:r>
            <w:r w:rsidRPr="00F117F1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25F1A30D" w14:textId="639A3EFC" w:rsidR="00096C14" w:rsidRPr="00DA11F1" w:rsidRDefault="00096C14" w:rsidP="00096C14">
            <w:pPr>
              <w:snapToGrid w:val="0"/>
              <w:rPr>
                <w:color w:val="FFFF00"/>
                <w:sz w:val="20"/>
                <w:szCs w:val="20"/>
              </w:rPr>
            </w:pPr>
            <w:r w:rsidRPr="00096C14">
              <w:rPr>
                <w:b/>
                <w:bCs/>
                <w:color w:val="FFFF00"/>
                <w:sz w:val="20"/>
                <w:szCs w:val="20"/>
              </w:rPr>
              <w:t xml:space="preserve">VAJE : </w:t>
            </w:r>
            <w:proofErr w:type="spellStart"/>
            <w:r w:rsidRPr="00096C14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096C14"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Pr="00096C14">
              <w:rPr>
                <w:b/>
                <w:color w:val="FFFF00"/>
                <w:sz w:val="20"/>
                <w:szCs w:val="20"/>
              </w:rPr>
              <w:t>skupina 4   13:00-15:00</w:t>
            </w:r>
            <w:r w:rsidRPr="00DA11F1">
              <w:rPr>
                <w:color w:val="FFFF00"/>
                <w:sz w:val="20"/>
                <w:szCs w:val="20"/>
              </w:rPr>
              <w:t xml:space="preserve"> </w:t>
            </w:r>
            <w:r>
              <w:rPr>
                <w:b/>
                <w:color w:val="FFFF00"/>
                <w:sz w:val="20"/>
                <w:szCs w:val="20"/>
                <w:shd w:val="clear" w:color="auto" w:fill="0070C0"/>
              </w:rPr>
              <w:t>( Zaloška 29 )</w:t>
            </w:r>
            <w:r w:rsidRPr="00DA11F1">
              <w:rPr>
                <w:color w:val="FFFF00"/>
                <w:sz w:val="20"/>
                <w:szCs w:val="20"/>
              </w:rPr>
              <w:t xml:space="preserve"> </w:t>
            </w:r>
          </w:p>
          <w:p w14:paraId="092F139A" w14:textId="4208F58D" w:rsidR="00096C14" w:rsidRDefault="00096C14" w:rsidP="00096C14">
            <w:r w:rsidRPr="00DA11F1">
              <w:rPr>
                <w:color w:val="FFFF00"/>
                <w:sz w:val="20"/>
                <w:szCs w:val="20"/>
              </w:rPr>
              <w:t>( tisti, ki nimajo vaj pri prebavilih )</w:t>
            </w: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0FAB32" w14:textId="77777777" w:rsidR="00096C14" w:rsidRDefault="00096C14" w:rsidP="00096C14">
            <w:pPr>
              <w:snapToGrid w:val="0"/>
            </w:pPr>
          </w:p>
        </w:tc>
      </w:tr>
      <w:tr w:rsidR="00096C14" w14:paraId="1D6191F4" w14:textId="77777777" w:rsidTr="00BA0629">
        <w:trPr>
          <w:trHeight w:val="645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AA7273" w14:textId="77777777" w:rsidR="00096C14" w:rsidRDefault="00096C14" w:rsidP="00096C14">
            <w:pPr>
              <w:snapToGrid w:val="0"/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8F00"/>
          </w:tcPr>
          <w:p w14:paraId="01F56ADE" w14:textId="77777777" w:rsidR="00096C14" w:rsidRDefault="00096C14" w:rsidP="00096C14">
            <w:r>
              <w:rPr>
                <w:sz w:val="18"/>
                <w:szCs w:val="18"/>
              </w:rPr>
              <w:t xml:space="preserve">Bolezni želodca (dispepsija, ulkus, krvavitve, HP) (B. Tepeš) 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3F1165E5" w14:textId="77777777" w:rsidR="00096C14" w:rsidRDefault="00096C14" w:rsidP="00096C14">
            <w:pPr>
              <w:snapToGrid w:val="0"/>
              <w:rPr>
                <w:sz w:val="18"/>
                <w:szCs w:val="18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2E74B5"/>
          </w:tcPr>
          <w:p w14:paraId="197ED238" w14:textId="77777777" w:rsidR="00096C14" w:rsidRPr="00BA0629" w:rsidRDefault="00096C14" w:rsidP="00096C14">
            <w:pPr>
              <w:shd w:val="clear" w:color="auto" w:fill="FF0000"/>
              <w:rPr>
                <w:rFonts w:ascii="Calibri" w:hAnsi="Calibri" w:cs="Calibri"/>
                <w:color w:val="FFFF00"/>
                <w:sz w:val="16"/>
                <w:szCs w:val="16"/>
              </w:rPr>
            </w:pPr>
            <w:r w:rsidRPr="00BA0629">
              <w:rPr>
                <w:rFonts w:ascii="Calibri" w:hAnsi="Calibri" w:cs="Calibri"/>
                <w:color w:val="FFFF00"/>
                <w:sz w:val="16"/>
                <w:szCs w:val="16"/>
              </w:rPr>
              <w:t>LESENA PRED.</w:t>
            </w:r>
          </w:p>
          <w:p w14:paraId="31537886" w14:textId="77777777" w:rsidR="00096C14" w:rsidRPr="00F117F1" w:rsidRDefault="00096C14" w:rsidP="00096C14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proofErr w:type="spellStart"/>
            <w:r w:rsidRPr="00F117F1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Spondilartritis</w:t>
            </w:r>
            <w:proofErr w:type="spellEnd"/>
            <w:r w:rsidRPr="00F117F1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  ( Perdan )</w:t>
            </w:r>
            <w:r w:rsidRPr="00F117F1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 xml:space="preserve"> </w:t>
            </w:r>
          </w:p>
          <w:p w14:paraId="6A437FC6" w14:textId="77777777" w:rsidR="00096C14" w:rsidRPr="00BA0629" w:rsidRDefault="00096C14" w:rsidP="00096C14">
            <w:pPr>
              <w:rPr>
                <w:rFonts w:ascii="Calibri" w:hAnsi="Calibri" w:cs="Calibri"/>
                <w:color w:val="7030A0"/>
                <w:sz w:val="16"/>
                <w:szCs w:val="16"/>
                <w:highlight w:val="cyan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89B9A1" w14:textId="77777777" w:rsidR="00096C14" w:rsidRDefault="00096C14" w:rsidP="00096C14">
            <w:pPr>
              <w:snapToGrid w:val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A32224" w14:textId="77777777" w:rsidR="00096C14" w:rsidRDefault="00096C14" w:rsidP="00096C14">
            <w:pPr>
              <w:snapToGrid w:val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096C14" w14:paraId="34F06BD6" w14:textId="77777777" w:rsidTr="00BA0629">
        <w:trPr>
          <w:trHeight w:val="522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28ED12" w14:textId="77777777" w:rsidR="00096C14" w:rsidRDefault="00096C14" w:rsidP="00096C14">
            <w:pPr>
              <w:snapToGrid w:val="0"/>
            </w:pPr>
            <w:r>
              <w:rPr>
                <w:sz w:val="18"/>
                <w:szCs w:val="18"/>
              </w:rPr>
              <w:t>16.15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1BA48F" w14:textId="77777777" w:rsidR="00096C14" w:rsidRDefault="00096C14" w:rsidP="00096C14">
            <w:pPr>
              <w:snapToGrid w:val="0"/>
              <w:rPr>
                <w:sz w:val="18"/>
                <w:szCs w:val="18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0384AD56" w14:textId="77777777" w:rsidR="00096C14" w:rsidRDefault="00096C14" w:rsidP="00096C14">
            <w:pPr>
              <w:snapToGrid w:val="0"/>
              <w:rPr>
                <w:sz w:val="18"/>
                <w:szCs w:val="18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2E74B5"/>
          </w:tcPr>
          <w:p w14:paraId="13FA763D" w14:textId="77777777" w:rsidR="00096C14" w:rsidRPr="00BA0629" w:rsidRDefault="00096C14" w:rsidP="00096C14">
            <w:pPr>
              <w:rPr>
                <w:rFonts w:ascii="Calibri" w:hAnsi="Calibri" w:cs="Calibri"/>
                <w:color w:val="7030A0"/>
                <w:sz w:val="16"/>
                <w:szCs w:val="16"/>
                <w:highlight w:val="cyan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96CC45" w14:textId="77777777" w:rsidR="00096C14" w:rsidRDefault="00096C14" w:rsidP="00096C14">
            <w:pPr>
              <w:snapToGrid w:val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2718D4" w14:textId="77777777" w:rsidR="00096C14" w:rsidRDefault="00096C14" w:rsidP="00096C14">
            <w:pPr>
              <w:snapToGrid w:val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096C14" w14:paraId="761A04D6" w14:textId="77777777" w:rsidTr="00BA0629">
        <w:trPr>
          <w:trHeight w:val="70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65BD06" w14:textId="77777777" w:rsidR="00096C14" w:rsidRDefault="00096C14" w:rsidP="00096C14">
            <w:pPr>
              <w:snapToGrid w:val="0"/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113F36" w14:textId="77777777" w:rsidR="00096C14" w:rsidRDefault="00096C14" w:rsidP="00096C14">
            <w:pPr>
              <w:snapToGrid w:val="0"/>
              <w:rPr>
                <w:sz w:val="18"/>
                <w:szCs w:val="18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18B2BEA8" w14:textId="77777777" w:rsidR="00096C14" w:rsidRDefault="00096C14" w:rsidP="00096C14">
            <w:pPr>
              <w:snapToGrid w:val="0"/>
              <w:rPr>
                <w:sz w:val="18"/>
                <w:szCs w:val="18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2E74B5"/>
          </w:tcPr>
          <w:p w14:paraId="1C48E3D0" w14:textId="77777777" w:rsidR="00096C14" w:rsidRPr="00BA0629" w:rsidRDefault="00096C14" w:rsidP="00096C14">
            <w:pPr>
              <w:rPr>
                <w:rFonts w:ascii="Calibri" w:hAnsi="Calibri" w:cs="Calibri"/>
                <w:color w:val="FFFF00"/>
                <w:sz w:val="16"/>
                <w:szCs w:val="16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585F8E" w14:textId="77777777" w:rsidR="00096C14" w:rsidRDefault="00096C14" w:rsidP="00096C14">
            <w:pPr>
              <w:snapToGrid w:val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569EE1" w14:textId="77777777" w:rsidR="00096C14" w:rsidRDefault="00096C14" w:rsidP="00096C14">
            <w:pPr>
              <w:snapToGrid w:val="0"/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p w14:paraId="5F38838C" w14:textId="77777777" w:rsidR="00BA0629" w:rsidRDefault="00BA0629" w:rsidP="00BA0629">
      <w:pPr>
        <w:pageBreakBefore/>
      </w:pPr>
    </w:p>
    <w:tbl>
      <w:tblPr>
        <w:tblW w:w="14820" w:type="dxa"/>
        <w:tblInd w:w="-19" w:type="dxa"/>
        <w:tblLayout w:type="fixed"/>
        <w:tblLook w:val="0000" w:firstRow="0" w:lastRow="0" w:firstColumn="0" w:lastColumn="0" w:noHBand="0" w:noVBand="0"/>
      </w:tblPr>
      <w:tblGrid>
        <w:gridCol w:w="456"/>
        <w:gridCol w:w="2571"/>
        <w:gridCol w:w="2692"/>
        <w:gridCol w:w="3401"/>
        <w:gridCol w:w="2717"/>
        <w:gridCol w:w="2983"/>
      </w:tblGrid>
      <w:tr w:rsidR="00BA0629" w14:paraId="6F07FB05" w14:textId="77777777" w:rsidTr="00DA11F1"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61B6ACD" w14:textId="77777777" w:rsidR="00BA0629" w:rsidRDefault="00BA0629" w:rsidP="006C310B">
            <w:pPr>
              <w:snapToGrid w:val="0"/>
              <w:jc w:val="center"/>
            </w:pPr>
            <w:r>
              <w:rPr>
                <w:sz w:val="18"/>
                <w:szCs w:val="18"/>
              </w:rPr>
              <w:t>T2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4DD0541" w14:textId="77777777" w:rsidR="00BA0629" w:rsidRDefault="00BA0629" w:rsidP="006C310B">
            <w:pPr>
              <w:snapToGrid w:val="0"/>
              <w:jc w:val="center"/>
            </w:pPr>
            <w:r>
              <w:rPr>
                <w:sz w:val="18"/>
                <w:szCs w:val="18"/>
              </w:rPr>
              <w:t>Ponedeljek, 9. 10. 2023</w:t>
            </w: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E1F4CBB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Torek, 10.10.2023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1CF6BAA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Sreda, 11.10.2023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D622867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Četrtek, 12.10.2023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B4FAD8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Petek, 13.10.2023</w:t>
            </w:r>
          </w:p>
        </w:tc>
      </w:tr>
      <w:tr w:rsidR="00DA11F1" w14:paraId="17C17087" w14:textId="77777777" w:rsidTr="00CE07F7">
        <w:trPr>
          <w:trHeight w:val="533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035E4C1" w14:textId="77777777" w:rsidR="00DA11F1" w:rsidRDefault="00DA11F1" w:rsidP="00DA11F1">
            <w:pPr>
              <w:snapToGrid w:val="0"/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4E95965B" w14:textId="77777777" w:rsidR="00DA11F1" w:rsidRDefault="00DA11F1" w:rsidP="00DA11F1">
            <w:r>
              <w:rPr>
                <w:sz w:val="18"/>
                <w:szCs w:val="18"/>
              </w:rPr>
              <w:t>Prebavila predavanje 8</w:t>
            </w:r>
          </w:p>
          <w:p w14:paraId="5BB5FD85" w14:textId="77777777" w:rsidR="00DA11F1" w:rsidRDefault="00DA11F1" w:rsidP="00DA11F1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6FCBB6B3" w14:textId="77777777" w:rsidR="00DA11F1" w:rsidRPr="00F117F1" w:rsidRDefault="00DA11F1" w:rsidP="00DA11F1">
            <w:pPr>
              <w:rPr>
                <w:color w:val="000000" w:themeColor="text1"/>
              </w:rPr>
            </w:pPr>
            <w:r w:rsidRPr="00F117F1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Revm Revma: FUO ( Alojzija Hočevar)</w:t>
            </w:r>
          </w:p>
          <w:p w14:paraId="752CD3A1" w14:textId="77777777" w:rsidR="00DA11F1" w:rsidRDefault="00DA11F1" w:rsidP="00DA11F1">
            <w:r w:rsidRPr="00DA11F1">
              <w:rPr>
                <w:sz w:val="18"/>
                <w:szCs w:val="18"/>
                <w:highlight w:val="yellow"/>
              </w:rPr>
              <w:t>FIZIOLOGIJA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D966"/>
          </w:tcPr>
          <w:p w14:paraId="53BFC930" w14:textId="77777777" w:rsidR="00DA11F1" w:rsidRDefault="00DA11F1" w:rsidP="00DA11F1">
            <w:r>
              <w:rPr>
                <w:sz w:val="18"/>
                <w:szCs w:val="18"/>
              </w:rPr>
              <w:t>Prebavila seminar 6 – OD 8.30 DALJE</w:t>
            </w:r>
          </w:p>
          <w:p w14:paraId="7F962075" w14:textId="77777777" w:rsidR="00DA11F1" w:rsidRDefault="00DA11F1" w:rsidP="00DA11F1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3D682988" w14:textId="77777777" w:rsidR="00DA11F1" w:rsidRDefault="00DA11F1" w:rsidP="00DA11F1">
            <w:r>
              <w:rPr>
                <w:sz w:val="18"/>
                <w:szCs w:val="18"/>
              </w:rPr>
              <w:t>Prebavila vaje 13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600E1827" w14:textId="77777777" w:rsidR="00DA11F1" w:rsidRDefault="00DA11F1" w:rsidP="00DA11F1">
            <w:r>
              <w:rPr>
                <w:sz w:val="18"/>
                <w:szCs w:val="18"/>
              </w:rPr>
              <w:t>Prebavila vaje 19</w:t>
            </w:r>
          </w:p>
        </w:tc>
      </w:tr>
      <w:tr w:rsidR="00DA11F1" w14:paraId="75077113" w14:textId="77777777" w:rsidTr="00CE07F7">
        <w:trPr>
          <w:trHeight w:val="64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306B525" w14:textId="77777777" w:rsidR="00DA11F1" w:rsidRDefault="00DA11F1" w:rsidP="00DA11F1">
            <w:pPr>
              <w:snapToGrid w:val="0"/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63603EEE" w14:textId="77777777" w:rsidR="00DA11F1" w:rsidRDefault="00DA11F1" w:rsidP="00DA11F1">
            <w:r>
              <w:rPr>
                <w:sz w:val="18"/>
                <w:szCs w:val="18"/>
              </w:rPr>
              <w:t>Prebavila predavanje 9</w:t>
            </w:r>
          </w:p>
          <w:p w14:paraId="7E5B1F47" w14:textId="77777777" w:rsidR="00DA11F1" w:rsidRDefault="00DA11F1" w:rsidP="00DA11F1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08CBD970" w14:textId="77777777" w:rsidR="00DA11F1" w:rsidRPr="00F117F1" w:rsidRDefault="00DA11F1" w:rsidP="00DA11F1">
            <w:pPr>
              <w:rPr>
                <w:color w:val="000000" w:themeColor="text1"/>
              </w:rPr>
            </w:pPr>
            <w:r w:rsidRPr="00F117F1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Revma Vaskulitisi (temporalni arteriitis) (Alojzija Hočevar)</w:t>
            </w:r>
          </w:p>
          <w:p w14:paraId="0F614DDF" w14:textId="77777777" w:rsidR="00DA11F1" w:rsidRDefault="00DA11F1" w:rsidP="00DA11F1">
            <w:r w:rsidRPr="00DA11F1">
              <w:rPr>
                <w:sz w:val="18"/>
                <w:szCs w:val="18"/>
                <w:highlight w:val="yellow"/>
              </w:rPr>
              <w:t>FIZIOLOGIJA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D966"/>
          </w:tcPr>
          <w:p w14:paraId="22F50F9F" w14:textId="77777777" w:rsidR="00DA11F1" w:rsidRDefault="00DA11F1" w:rsidP="00DA11F1">
            <w:r>
              <w:rPr>
                <w:sz w:val="18"/>
                <w:szCs w:val="18"/>
              </w:rPr>
              <w:t xml:space="preserve">Prebavila seminar 7 </w:t>
            </w:r>
          </w:p>
          <w:p w14:paraId="2E6515AA" w14:textId="77777777" w:rsidR="00DA11F1" w:rsidRDefault="00DA11F1" w:rsidP="00DA11F1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76FCD87F" w14:textId="77777777" w:rsidR="00DA11F1" w:rsidRDefault="00DA11F1" w:rsidP="00DA11F1">
            <w:r>
              <w:rPr>
                <w:sz w:val="18"/>
                <w:szCs w:val="18"/>
              </w:rPr>
              <w:t>Prebavila vaje 14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5D0A73C0" w14:textId="77777777" w:rsidR="00DA11F1" w:rsidRDefault="00DA11F1" w:rsidP="00DA11F1">
            <w:r>
              <w:rPr>
                <w:sz w:val="18"/>
                <w:szCs w:val="18"/>
              </w:rPr>
              <w:t>Prebavila vaje 20</w:t>
            </w:r>
          </w:p>
        </w:tc>
      </w:tr>
      <w:tr w:rsidR="00DA11F1" w14:paraId="54ADAC89" w14:textId="77777777" w:rsidTr="00DA11F1">
        <w:trPr>
          <w:trHeight w:val="80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989EE6C" w14:textId="77777777" w:rsidR="00DA11F1" w:rsidRDefault="00DA11F1" w:rsidP="00DA11F1">
            <w:pPr>
              <w:snapToGrid w:val="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7B8C7D46" w14:textId="77777777" w:rsidR="00DA11F1" w:rsidRDefault="00DA11F1" w:rsidP="00DA11F1">
            <w:pPr>
              <w:snapToGrid w:val="0"/>
            </w:pPr>
            <w:r>
              <w:rPr>
                <w:sz w:val="18"/>
                <w:szCs w:val="18"/>
              </w:rPr>
              <w:t>Prebavila predavanje 10</w:t>
            </w:r>
          </w:p>
          <w:p w14:paraId="57AED0AD" w14:textId="77777777" w:rsidR="00DA11F1" w:rsidRDefault="00DA11F1" w:rsidP="00DA11F1">
            <w:pPr>
              <w:snapToGrid w:val="0"/>
            </w:pPr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68886C90" w14:textId="77777777" w:rsidR="00DA11F1" w:rsidRPr="00F117F1" w:rsidRDefault="00DA11F1" w:rsidP="0022351B">
            <w:pPr>
              <w:shd w:val="clear" w:color="auto" w:fill="FFFF00"/>
              <w:rPr>
                <w:color w:val="000000" w:themeColor="text1"/>
              </w:rPr>
            </w:pPr>
            <w:r w:rsidRPr="00F117F1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Revma :  </w:t>
            </w:r>
            <w:r w:rsidR="0022351B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 xml:space="preserve">Revmatična </w:t>
            </w:r>
            <w:proofErr w:type="spellStart"/>
            <w:r w:rsidR="0022351B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polimilagija</w:t>
            </w:r>
            <w:proofErr w:type="spellEnd"/>
            <w:r w:rsidR="0022351B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 xml:space="preserve"> ( Hočevar )</w:t>
            </w:r>
          </w:p>
          <w:p w14:paraId="54B9C9D8" w14:textId="77777777" w:rsidR="00DA11F1" w:rsidRDefault="00DA11F1" w:rsidP="00DA11F1">
            <w:r w:rsidRPr="00DA11F1">
              <w:rPr>
                <w:sz w:val="18"/>
                <w:szCs w:val="18"/>
                <w:highlight w:val="yellow"/>
              </w:rPr>
              <w:t>FIZIOLOGIJA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FFD966"/>
          </w:tcPr>
          <w:p w14:paraId="76815522" w14:textId="77777777" w:rsidR="00DA11F1" w:rsidRDefault="00DA11F1" w:rsidP="00DA11F1">
            <w:r>
              <w:rPr>
                <w:sz w:val="18"/>
                <w:szCs w:val="18"/>
              </w:rPr>
              <w:t xml:space="preserve">Prebavila seminar 8 </w:t>
            </w:r>
          </w:p>
          <w:p w14:paraId="5AABE83E" w14:textId="77777777" w:rsidR="00DA11F1" w:rsidRDefault="00DA11F1" w:rsidP="00DA11F1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0FF98C23" w14:textId="77777777" w:rsidR="00DA11F1" w:rsidRDefault="00DA11F1" w:rsidP="00DA11F1">
            <w:r>
              <w:rPr>
                <w:sz w:val="18"/>
                <w:szCs w:val="18"/>
              </w:rPr>
              <w:t>Prebavila vaje 15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7381C69F" w14:textId="77777777" w:rsidR="00DA11F1" w:rsidRDefault="00DA11F1" w:rsidP="00DA11F1">
            <w:r>
              <w:rPr>
                <w:sz w:val="18"/>
                <w:szCs w:val="18"/>
              </w:rPr>
              <w:t>Prebavila vaje 21</w:t>
            </w:r>
          </w:p>
        </w:tc>
      </w:tr>
      <w:tr w:rsidR="00DA11F1" w14:paraId="4CED17D1" w14:textId="77777777" w:rsidTr="00CE07F7">
        <w:trPr>
          <w:trHeight w:val="668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5C0D777" w14:textId="77777777" w:rsidR="00DA11F1" w:rsidRDefault="00DA11F1" w:rsidP="00DA11F1">
            <w:pPr>
              <w:snapToGrid w:val="0"/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7216C5F2" w14:textId="77777777" w:rsidR="00DA11F1" w:rsidRDefault="00DA11F1" w:rsidP="00DA11F1">
            <w:r>
              <w:rPr>
                <w:sz w:val="18"/>
                <w:szCs w:val="18"/>
              </w:rPr>
              <w:t>Prebavila predavanje 11</w:t>
            </w:r>
          </w:p>
          <w:p w14:paraId="6EB4CD52" w14:textId="77777777" w:rsidR="00DA11F1" w:rsidRDefault="00DA11F1" w:rsidP="00DA11F1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shd w:val="clear" w:color="auto" w:fill="2E74B5"/>
          </w:tcPr>
          <w:p w14:paraId="2935BF19" w14:textId="77777777" w:rsidR="00DA11F1" w:rsidRDefault="00DA11F1" w:rsidP="00DA11F1">
            <w:r>
              <w:rPr>
                <w:rFonts w:ascii="Calibri" w:hAnsi="Calibri" w:cs="Calibri"/>
                <w:color w:val="FFFF00"/>
                <w:sz w:val="16"/>
                <w:szCs w:val="16"/>
              </w:rPr>
              <w:t>Farma Antihistaminiki (Metoda Lipnik-Štangelj)</w:t>
            </w:r>
          </w:p>
          <w:p w14:paraId="0DF0E2C0" w14:textId="77777777" w:rsidR="00DA11F1" w:rsidRDefault="00DA11F1" w:rsidP="00DA11F1">
            <w:r w:rsidRPr="00DA11F1">
              <w:rPr>
                <w:sz w:val="18"/>
                <w:szCs w:val="18"/>
                <w:highlight w:val="yellow"/>
              </w:rPr>
              <w:t>FIZIOLOGIJA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D966"/>
          </w:tcPr>
          <w:p w14:paraId="6D3789DB" w14:textId="77777777" w:rsidR="00DA11F1" w:rsidRDefault="00DA11F1" w:rsidP="00DA11F1">
            <w:r>
              <w:rPr>
                <w:sz w:val="18"/>
                <w:szCs w:val="18"/>
              </w:rPr>
              <w:t xml:space="preserve">Prebavila seminar 9 </w:t>
            </w:r>
          </w:p>
          <w:p w14:paraId="06B099E9" w14:textId="77777777" w:rsidR="00DA11F1" w:rsidRDefault="00DA11F1" w:rsidP="00DA11F1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400D4328" w14:textId="77777777" w:rsidR="00DA11F1" w:rsidRDefault="00DA11F1" w:rsidP="00DA11F1">
            <w:r>
              <w:rPr>
                <w:sz w:val="18"/>
                <w:szCs w:val="18"/>
              </w:rPr>
              <w:t>Prebavila vaje 16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57D62242" w14:textId="77777777" w:rsidR="00DA11F1" w:rsidRDefault="00DA11F1" w:rsidP="00DA11F1">
            <w:r>
              <w:rPr>
                <w:sz w:val="18"/>
                <w:szCs w:val="18"/>
              </w:rPr>
              <w:t>Prebavila vaje 22</w:t>
            </w:r>
          </w:p>
        </w:tc>
      </w:tr>
      <w:tr w:rsidR="00DA11F1" w14:paraId="519455F2" w14:textId="77777777" w:rsidTr="00CE07F7">
        <w:trPr>
          <w:trHeight w:val="6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EB77E99" w14:textId="77777777" w:rsidR="00DA11F1" w:rsidRDefault="00DA11F1" w:rsidP="00DA11F1">
            <w:pPr>
              <w:snapToGrid w:val="0"/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20808CF9" w14:textId="77777777" w:rsidR="00DA11F1" w:rsidRDefault="00DA11F1" w:rsidP="00DA11F1">
            <w:pPr>
              <w:snapToGrid w:val="0"/>
              <w:ind w:left="13"/>
            </w:pPr>
            <w:r>
              <w:rPr>
                <w:sz w:val="18"/>
                <w:szCs w:val="18"/>
              </w:rPr>
              <w:t>Prebavila predavanje 12</w:t>
            </w:r>
          </w:p>
          <w:p w14:paraId="7EACFAAE" w14:textId="77777777" w:rsidR="00DA11F1" w:rsidRDefault="00DA11F1" w:rsidP="00DA11F1">
            <w:pPr>
              <w:snapToGrid w:val="0"/>
              <w:ind w:left="13"/>
            </w:pPr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2E74B5"/>
          </w:tcPr>
          <w:p w14:paraId="4D19D754" w14:textId="77777777" w:rsidR="00DA11F1" w:rsidRPr="001E1571" w:rsidRDefault="00DA11F1" w:rsidP="00DA11F1">
            <w:r w:rsidRPr="001E1571">
              <w:rPr>
                <w:rFonts w:ascii="Calibri" w:hAnsi="Calibri" w:cs="Calibri"/>
                <w:color w:val="FFFF00"/>
                <w:sz w:val="16"/>
                <w:szCs w:val="16"/>
              </w:rPr>
              <w:t>Farm S analgetiki in  antirevmatiki  (Metoda Lipnik-Štangelj)</w:t>
            </w:r>
          </w:p>
          <w:p w14:paraId="73667D91" w14:textId="77777777" w:rsidR="00DA11F1" w:rsidRPr="001E1571" w:rsidRDefault="00DA11F1" w:rsidP="00DA11F1">
            <w:pPr>
              <w:rPr>
                <w:color w:val="FFFF00"/>
              </w:rPr>
            </w:pPr>
            <w:r w:rsidRPr="005D462E">
              <w:rPr>
                <w:sz w:val="18"/>
                <w:szCs w:val="18"/>
                <w:shd w:val="clear" w:color="auto" w:fill="FFFF00"/>
              </w:rPr>
              <w:t>FIZIOLOGIJA</w:t>
            </w:r>
            <w:r w:rsidRPr="005D462E">
              <w:rPr>
                <w:color w:val="FFFF00"/>
                <w:shd w:val="clear" w:color="auto" w:fill="FFFF00"/>
              </w:rPr>
              <w:t xml:space="preserve"> 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D966"/>
          </w:tcPr>
          <w:p w14:paraId="3DEC0B87" w14:textId="77777777" w:rsidR="00DA11F1" w:rsidRDefault="00DA11F1" w:rsidP="00DA11F1">
            <w:r>
              <w:rPr>
                <w:sz w:val="18"/>
                <w:szCs w:val="18"/>
              </w:rPr>
              <w:t xml:space="preserve">Prebavila seminar 10 (do 12:30) </w:t>
            </w:r>
          </w:p>
          <w:p w14:paraId="23830A98" w14:textId="77777777" w:rsidR="00DA11F1" w:rsidRDefault="00DA11F1" w:rsidP="00DA11F1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753A26CF" w14:textId="77777777" w:rsidR="00DA11F1" w:rsidRDefault="00DA11F1" w:rsidP="00DA11F1">
            <w:r>
              <w:rPr>
                <w:sz w:val="18"/>
                <w:szCs w:val="18"/>
              </w:rPr>
              <w:t>Prebavila vaje 17 (do 12:30)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52EFB8E0" w14:textId="77777777" w:rsidR="00DA11F1" w:rsidRDefault="00DA11F1" w:rsidP="00DA11F1">
            <w:r>
              <w:rPr>
                <w:sz w:val="18"/>
                <w:szCs w:val="18"/>
              </w:rPr>
              <w:t>Prebavila vaje 23 (do 12:30)</w:t>
            </w:r>
          </w:p>
        </w:tc>
      </w:tr>
      <w:tr w:rsidR="00DA11F1" w14:paraId="051D8612" w14:textId="77777777" w:rsidTr="00150DBF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14:paraId="42B20652" w14:textId="77777777" w:rsidR="00DA11F1" w:rsidRDefault="00DA11F1" w:rsidP="00DA11F1">
            <w:pPr>
              <w:snapToGrid w:val="0"/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42A956B9" w14:textId="77777777" w:rsidR="00DA11F1" w:rsidRDefault="00DA11F1" w:rsidP="00DA11F1">
            <w:r>
              <w:rPr>
                <w:sz w:val="18"/>
                <w:szCs w:val="18"/>
              </w:rPr>
              <w:t>Prebavila predavanje 13</w:t>
            </w:r>
          </w:p>
          <w:p w14:paraId="7570D65D" w14:textId="77777777" w:rsidR="00DA11F1" w:rsidRDefault="00DA11F1" w:rsidP="00DA11F1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70C0"/>
          </w:tcPr>
          <w:p w14:paraId="04DCA1DA" w14:textId="77777777" w:rsidR="005D462E" w:rsidRPr="00A071FB" w:rsidRDefault="005D462E" w:rsidP="005D462E">
            <w:pPr>
              <w:rPr>
                <w:rFonts w:asciiTheme="minorHAnsi" w:hAnsiTheme="minorHAnsi" w:cstheme="minorHAnsi"/>
                <w:color w:val="FFFF00"/>
                <w:sz w:val="18"/>
                <w:szCs w:val="18"/>
              </w:rPr>
            </w:pPr>
            <w:r w:rsidRPr="00A071FB">
              <w:rPr>
                <w:rFonts w:asciiTheme="minorHAnsi" w:hAnsiTheme="minorHAnsi" w:cstheme="minorHAnsi"/>
                <w:b/>
                <w:bCs/>
                <w:color w:val="FFFF00"/>
                <w:sz w:val="18"/>
                <w:szCs w:val="18"/>
              </w:rPr>
              <w:t>VAJE 13:30</w:t>
            </w:r>
          </w:p>
          <w:p w14:paraId="1F39E99C" w14:textId="74E267F0" w:rsidR="005D462E" w:rsidRPr="00A071FB" w:rsidRDefault="005D462E" w:rsidP="005D462E">
            <w:pPr>
              <w:shd w:val="clear" w:color="auto" w:fill="2E74B5" w:themeFill="accent1" w:themeFillShade="BF"/>
              <w:rPr>
                <w:rFonts w:asciiTheme="minorHAnsi" w:hAnsiTheme="minorHAnsi" w:cstheme="minorHAnsi"/>
                <w:color w:val="FFFF00"/>
                <w:sz w:val="18"/>
                <w:szCs w:val="18"/>
              </w:rPr>
            </w:pPr>
            <w:proofErr w:type="spellStart"/>
            <w:r w:rsidRPr="00A071FB">
              <w:rPr>
                <w:rFonts w:asciiTheme="minorHAnsi" w:hAnsiTheme="minorHAnsi" w:cstheme="minorHAnsi"/>
                <w:b/>
                <w:bCs/>
                <w:color w:val="FFFF00"/>
                <w:sz w:val="18"/>
                <w:szCs w:val="18"/>
              </w:rPr>
              <w:t>Alergo</w:t>
            </w:r>
            <w:proofErr w:type="spellEnd"/>
            <w:r w:rsidRPr="00A071FB">
              <w:rPr>
                <w:rFonts w:asciiTheme="minorHAnsi" w:hAnsiTheme="minorHAnsi" w:cstheme="minorHAnsi"/>
                <w:b/>
                <w:bCs/>
                <w:color w:val="FFFF00"/>
                <w:sz w:val="18"/>
                <w:szCs w:val="18"/>
              </w:rPr>
              <w:t xml:space="preserve"> </w:t>
            </w:r>
            <w:r w:rsidR="00096C14">
              <w:rPr>
                <w:rFonts w:asciiTheme="minorHAnsi" w:hAnsiTheme="minorHAnsi" w:cstheme="minorHAnsi"/>
                <w:color w:val="FFFF00"/>
                <w:sz w:val="18"/>
                <w:szCs w:val="18"/>
              </w:rPr>
              <w:t>skupina 6</w:t>
            </w:r>
            <w:r w:rsidRPr="00A071FB">
              <w:rPr>
                <w:rFonts w:asciiTheme="minorHAnsi" w:hAnsiTheme="minorHAnsi" w:cstheme="minorHAnsi"/>
                <w:color w:val="FFFF00"/>
                <w:sz w:val="18"/>
                <w:szCs w:val="18"/>
              </w:rPr>
              <w:t xml:space="preserve"> </w:t>
            </w:r>
            <w:r w:rsidRPr="00A071FB">
              <w:rPr>
                <w:rFonts w:asciiTheme="minorHAnsi" w:hAnsiTheme="minorHAnsi" w:cstheme="minorHAnsi"/>
                <w:b/>
                <w:bCs/>
                <w:color w:val="FFFF00"/>
                <w:sz w:val="18"/>
                <w:szCs w:val="18"/>
              </w:rPr>
              <w:t xml:space="preserve">14:30-16:30, </w:t>
            </w:r>
          </w:p>
          <w:p w14:paraId="0BC3CF1B" w14:textId="59D5D5C7" w:rsidR="005D462E" w:rsidRPr="00A071FB" w:rsidRDefault="005D462E" w:rsidP="005D462E">
            <w:pPr>
              <w:shd w:val="clear" w:color="auto" w:fill="2E74B5" w:themeFill="accent1" w:themeFillShade="BF"/>
              <w:rPr>
                <w:rFonts w:asciiTheme="minorHAnsi" w:hAnsiTheme="minorHAnsi" w:cstheme="minorHAnsi"/>
                <w:color w:val="FFFF00"/>
                <w:sz w:val="18"/>
                <w:szCs w:val="18"/>
              </w:rPr>
            </w:pPr>
            <w:proofErr w:type="spellStart"/>
            <w:r w:rsidRPr="00A071FB">
              <w:rPr>
                <w:rFonts w:asciiTheme="minorHAnsi" w:hAnsiTheme="minorHAnsi" w:cstheme="minorHAnsi"/>
                <w:b/>
                <w:bCs/>
                <w:color w:val="FFFF00"/>
                <w:sz w:val="18"/>
                <w:szCs w:val="18"/>
              </w:rPr>
              <w:t>Alergo</w:t>
            </w:r>
            <w:proofErr w:type="spellEnd"/>
            <w:r w:rsidRPr="00A071FB">
              <w:rPr>
                <w:rFonts w:asciiTheme="minorHAnsi" w:hAnsiTheme="minorHAnsi" w:cstheme="minorHAnsi"/>
                <w:b/>
                <w:bCs/>
                <w:color w:val="FFFF00"/>
                <w:sz w:val="18"/>
                <w:szCs w:val="18"/>
              </w:rPr>
              <w:t xml:space="preserve"> </w:t>
            </w:r>
            <w:r w:rsidR="00096C14">
              <w:rPr>
                <w:rFonts w:asciiTheme="minorHAnsi" w:hAnsiTheme="minorHAnsi" w:cstheme="minorHAnsi"/>
                <w:color w:val="FFFF00"/>
                <w:sz w:val="18"/>
                <w:szCs w:val="18"/>
              </w:rPr>
              <w:t>skupina 7</w:t>
            </w:r>
            <w:r w:rsidRPr="00A071FB">
              <w:rPr>
                <w:rFonts w:asciiTheme="minorHAnsi" w:hAnsiTheme="minorHAnsi" w:cstheme="minorHAnsi"/>
                <w:color w:val="FFFF00"/>
                <w:sz w:val="18"/>
                <w:szCs w:val="18"/>
              </w:rPr>
              <w:t xml:space="preserve"> </w:t>
            </w:r>
            <w:r w:rsidRPr="00A071FB">
              <w:rPr>
                <w:rFonts w:asciiTheme="minorHAnsi" w:hAnsiTheme="minorHAnsi" w:cstheme="minorHAnsi"/>
                <w:b/>
                <w:bCs/>
                <w:color w:val="FFFF00"/>
                <w:sz w:val="18"/>
                <w:szCs w:val="18"/>
              </w:rPr>
              <w:t>16:30 -18:30</w:t>
            </w:r>
            <w:r w:rsidRPr="00A071FB">
              <w:rPr>
                <w:rFonts w:asciiTheme="minorHAnsi" w:hAnsiTheme="minorHAnsi" w:cstheme="minorHAnsi"/>
                <w:color w:val="FFFF00"/>
                <w:sz w:val="18"/>
                <w:szCs w:val="18"/>
              </w:rPr>
              <w:t xml:space="preserve"> (Zaloška 29)</w:t>
            </w:r>
          </w:p>
          <w:p w14:paraId="71ECF295" w14:textId="77777777" w:rsidR="005D462E" w:rsidRPr="001E799A" w:rsidRDefault="005D462E" w:rsidP="005D462E">
            <w:pPr>
              <w:shd w:val="clear" w:color="auto" w:fill="FFFF00"/>
              <w:rPr>
                <w:rFonts w:asciiTheme="minorHAnsi" w:hAnsiTheme="minorHAnsi" w:cstheme="minorHAnsi"/>
                <w:sz w:val="20"/>
                <w:szCs w:val="20"/>
              </w:rPr>
            </w:pPr>
            <w:r w:rsidRPr="001E799A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Revma</w:t>
            </w:r>
            <w:r w:rsidRPr="00A071F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A071FB">
              <w:rPr>
                <w:rFonts w:asciiTheme="minorHAnsi" w:hAnsiTheme="minorHAnsi" w:cstheme="minorHAnsi"/>
                <w:bCs/>
                <w:color w:val="000000"/>
                <w:sz w:val="16"/>
                <w:szCs w:val="16"/>
              </w:rPr>
              <w:t>M 18</w:t>
            </w:r>
            <w:r w:rsidR="00A071FB" w:rsidRPr="00A071FB">
              <w:rPr>
                <w:rFonts w:asciiTheme="minorHAnsi" w:hAnsiTheme="minorHAnsi" w:cstheme="minorHAnsi"/>
                <w:bCs/>
                <w:color w:val="000000"/>
                <w:sz w:val="16"/>
                <w:szCs w:val="16"/>
              </w:rPr>
              <w:t xml:space="preserve"> ( BPD, I. nadstropje, Perdan )</w:t>
            </w:r>
          </w:p>
          <w:p w14:paraId="2A232BAD" w14:textId="1A6B2544" w:rsidR="00DA11F1" w:rsidRPr="00A071FB" w:rsidRDefault="005D462E" w:rsidP="005D462E">
            <w:pPr>
              <w:rPr>
                <w:sz w:val="16"/>
                <w:szCs w:val="16"/>
              </w:rPr>
            </w:pPr>
            <w:r w:rsidRPr="00A071FB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shd w:val="clear" w:color="auto" w:fill="00B050"/>
              </w:rPr>
              <w:t xml:space="preserve">Imuno </w:t>
            </w:r>
            <w:r w:rsidRPr="00A071FB">
              <w:rPr>
                <w:rFonts w:asciiTheme="minorHAnsi" w:hAnsiTheme="minorHAnsi" w:cstheme="minorHAnsi"/>
                <w:sz w:val="16"/>
                <w:szCs w:val="16"/>
                <w:shd w:val="clear" w:color="auto" w:fill="00B050"/>
              </w:rPr>
              <w:t xml:space="preserve">M 16,19,20  FIZIOLOGIJA  MF od 13.30 do 15.00( </w:t>
            </w:r>
            <w:r w:rsidR="00EC4620">
              <w:rPr>
                <w:rFonts w:asciiTheme="minorHAnsi" w:hAnsiTheme="minorHAnsi" w:cstheme="minorHAnsi"/>
                <w:sz w:val="16"/>
                <w:szCs w:val="16"/>
                <w:shd w:val="clear" w:color="auto" w:fill="00B050"/>
              </w:rPr>
              <w:t xml:space="preserve">Katarina </w:t>
            </w:r>
            <w:proofErr w:type="spellStart"/>
            <w:r w:rsidR="00EC4620">
              <w:rPr>
                <w:rFonts w:asciiTheme="minorHAnsi" w:hAnsiTheme="minorHAnsi" w:cstheme="minorHAnsi"/>
                <w:sz w:val="16"/>
                <w:szCs w:val="16"/>
                <w:shd w:val="clear" w:color="auto" w:fill="00B050"/>
              </w:rPr>
              <w:t>Ko</w:t>
            </w:r>
            <w:r w:rsidR="00EE6FAA">
              <w:rPr>
                <w:rFonts w:asciiTheme="minorHAnsi" w:hAnsiTheme="minorHAnsi" w:cstheme="minorHAnsi"/>
                <w:sz w:val="16"/>
                <w:szCs w:val="16"/>
                <w:shd w:val="clear" w:color="auto" w:fill="00B050"/>
              </w:rPr>
              <w:t>uter</w:t>
            </w:r>
            <w:proofErr w:type="spellEnd"/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70C0"/>
          </w:tcPr>
          <w:p w14:paraId="224F54E8" w14:textId="77777777" w:rsidR="00DA11F1" w:rsidRPr="005A3DF9" w:rsidRDefault="00DA11F1" w:rsidP="00DA11F1">
            <w:pPr>
              <w:rPr>
                <w:highlight w:val="yellow"/>
              </w:rPr>
            </w:pPr>
            <w:r w:rsidRPr="005A3DF9">
              <w:rPr>
                <w:b/>
                <w:bCs/>
                <w:color w:val="000000"/>
                <w:sz w:val="18"/>
                <w:szCs w:val="18"/>
                <w:highlight w:val="yellow"/>
              </w:rPr>
              <w:t>VAJE</w:t>
            </w:r>
            <w:r>
              <w:rPr>
                <w:b/>
                <w:bCs/>
                <w:color w:val="000000"/>
                <w:sz w:val="18"/>
                <w:szCs w:val="18"/>
                <w:highlight w:val="yellow"/>
              </w:rPr>
              <w:t xml:space="preserve"> 13.30 </w:t>
            </w:r>
            <w:r w:rsidRPr="005A3DF9">
              <w:rPr>
                <w:b/>
                <w:bCs/>
                <w:color w:val="000000"/>
                <w:sz w:val="18"/>
                <w:szCs w:val="18"/>
                <w:highlight w:val="yellow"/>
              </w:rPr>
              <w:t xml:space="preserve">  </w:t>
            </w:r>
          </w:p>
          <w:p w14:paraId="5878FF94" w14:textId="77777777" w:rsidR="00A071FB" w:rsidRPr="001E799A" w:rsidRDefault="00DA11F1" w:rsidP="00A071FB">
            <w:pPr>
              <w:shd w:val="clear" w:color="auto" w:fill="FFFF00"/>
              <w:rPr>
                <w:rFonts w:asciiTheme="minorHAnsi" w:hAnsiTheme="minorHAnsi" w:cstheme="minorHAnsi"/>
                <w:sz w:val="20"/>
                <w:szCs w:val="20"/>
              </w:rPr>
            </w:pPr>
            <w:r w:rsidRPr="005A3DF9">
              <w:rPr>
                <w:b/>
                <w:bCs/>
                <w:color w:val="000000"/>
                <w:sz w:val="18"/>
                <w:szCs w:val="18"/>
                <w:highlight w:val="yellow"/>
              </w:rPr>
              <w:t>Revma</w:t>
            </w:r>
            <w:r w:rsidRPr="005A3DF9">
              <w:rPr>
                <w:bCs/>
                <w:color w:val="000000"/>
                <w:sz w:val="18"/>
                <w:szCs w:val="18"/>
                <w:highlight w:val="yellow"/>
              </w:rPr>
              <w:t xml:space="preserve"> M</w:t>
            </w:r>
            <w:r>
              <w:rPr>
                <w:bCs/>
                <w:color w:val="000000"/>
                <w:sz w:val="18"/>
                <w:szCs w:val="18"/>
                <w:highlight w:val="yellow"/>
              </w:rPr>
              <w:t>19</w:t>
            </w:r>
            <w:r w:rsidRPr="005A3DF9">
              <w:rPr>
                <w:bCs/>
                <w:color w:val="000000"/>
                <w:sz w:val="18"/>
                <w:szCs w:val="18"/>
                <w:highlight w:val="yellow"/>
              </w:rPr>
              <w:t xml:space="preserve"> </w:t>
            </w:r>
            <w:r w:rsidR="00A071FB" w:rsidRPr="00A071FB">
              <w:rPr>
                <w:rFonts w:asciiTheme="minorHAnsi" w:hAnsiTheme="minorHAnsi" w:cstheme="minorHAnsi"/>
                <w:bCs/>
                <w:color w:val="000000"/>
                <w:sz w:val="16"/>
                <w:szCs w:val="16"/>
              </w:rPr>
              <w:t>( BPD, I. nadstropje, Perdan )</w:t>
            </w:r>
          </w:p>
          <w:p w14:paraId="34F1AC8E" w14:textId="77777777" w:rsidR="00DA11F1" w:rsidRDefault="00DA11F1" w:rsidP="00DA11F1"/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36758A9E" w14:textId="40457B79" w:rsidR="00DA11F1" w:rsidRDefault="00DA11F1" w:rsidP="00DA11F1">
            <w:pPr>
              <w:snapToGrid w:val="0"/>
              <w:rPr>
                <w:color w:val="FFFF00"/>
                <w:sz w:val="20"/>
                <w:szCs w:val="20"/>
              </w:rPr>
            </w:pPr>
            <w:r w:rsidRPr="00096C14">
              <w:rPr>
                <w:b/>
                <w:bCs/>
                <w:color w:val="FFFF00"/>
                <w:sz w:val="20"/>
                <w:szCs w:val="20"/>
              </w:rPr>
              <w:t>VAJE :</w:t>
            </w:r>
            <w:r w:rsidR="00096C14" w:rsidRPr="00096C14"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proofErr w:type="spellStart"/>
            <w:r w:rsidRPr="00096C14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096C14"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Pr="00096C14">
              <w:rPr>
                <w:b/>
                <w:color w:val="FFFF00"/>
                <w:sz w:val="20"/>
                <w:szCs w:val="20"/>
              </w:rPr>
              <w:t>skupina</w:t>
            </w:r>
            <w:r w:rsidR="00096C14" w:rsidRPr="00096C14">
              <w:rPr>
                <w:b/>
                <w:color w:val="FFFF00"/>
                <w:sz w:val="20"/>
                <w:szCs w:val="20"/>
              </w:rPr>
              <w:t xml:space="preserve"> 8</w:t>
            </w:r>
            <w:r w:rsidRPr="00096C14">
              <w:rPr>
                <w:b/>
                <w:color w:val="FFFF00"/>
                <w:sz w:val="20"/>
                <w:szCs w:val="20"/>
              </w:rPr>
              <w:t xml:space="preserve"> </w:t>
            </w:r>
            <w:r w:rsidR="00096C14" w:rsidRPr="00096C14">
              <w:rPr>
                <w:b/>
                <w:color w:val="FFFF00"/>
                <w:sz w:val="20"/>
                <w:szCs w:val="20"/>
              </w:rPr>
              <w:t xml:space="preserve">od </w:t>
            </w:r>
            <w:r w:rsidRPr="00096C14">
              <w:rPr>
                <w:b/>
                <w:color w:val="FFFF00"/>
                <w:sz w:val="20"/>
                <w:szCs w:val="20"/>
              </w:rPr>
              <w:t>9</w:t>
            </w:r>
            <w:r w:rsidR="00096C14" w:rsidRPr="00096C14">
              <w:rPr>
                <w:b/>
                <w:color w:val="FFFF00"/>
                <w:sz w:val="20"/>
                <w:szCs w:val="20"/>
              </w:rPr>
              <w:t>:00-11:00</w:t>
            </w:r>
            <w:r>
              <w:rPr>
                <w:color w:val="FFFF00"/>
                <w:sz w:val="20"/>
                <w:szCs w:val="20"/>
              </w:rPr>
              <w:t xml:space="preserve"> </w:t>
            </w:r>
            <w:r w:rsidR="005D462E">
              <w:rPr>
                <w:b/>
                <w:color w:val="FFFF00"/>
                <w:sz w:val="20"/>
                <w:szCs w:val="20"/>
              </w:rPr>
              <w:t>( ZALOŠKA 29 )</w:t>
            </w:r>
            <w:r w:rsidRPr="005D462E">
              <w:rPr>
                <w:color w:val="FFFF00"/>
                <w:sz w:val="20"/>
                <w:szCs w:val="20"/>
              </w:rPr>
              <w:t xml:space="preserve"> </w:t>
            </w:r>
          </w:p>
          <w:p w14:paraId="5653B0BB" w14:textId="77777777" w:rsidR="00DA11F1" w:rsidRDefault="00DA11F1" w:rsidP="00DA11F1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color w:val="FFFF00"/>
                <w:sz w:val="20"/>
                <w:szCs w:val="20"/>
              </w:rPr>
              <w:t>( tisti, ki nimajo vaj pri prebavilih )</w:t>
            </w: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6000"/>
          </w:tcPr>
          <w:p w14:paraId="63AFCDE6" w14:textId="77777777" w:rsidR="00DA11F1" w:rsidRDefault="00DA11F1" w:rsidP="00DA11F1">
            <w:r>
              <w:t>KOLOKVIJ</w:t>
            </w:r>
          </w:p>
          <w:p w14:paraId="6A7AD3D5" w14:textId="77777777" w:rsidR="00DA11F1" w:rsidRDefault="00DA11F1" w:rsidP="00DA11F1">
            <w:r>
              <w:rPr>
                <w:sz w:val="18"/>
                <w:szCs w:val="18"/>
              </w:rPr>
              <w:t>UKC II</w:t>
            </w:r>
          </w:p>
        </w:tc>
      </w:tr>
      <w:tr w:rsidR="00096C14" w14:paraId="44A84C3D" w14:textId="77777777" w:rsidTr="00096C14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AD2566" w14:textId="77777777" w:rsidR="00096C14" w:rsidRDefault="00096C14" w:rsidP="00096C14">
            <w:r>
              <w:t>14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05809120" w14:textId="77777777" w:rsidR="00096C14" w:rsidRPr="00DA11F1" w:rsidRDefault="00096C14" w:rsidP="00096C14">
            <w:pPr>
              <w:rPr>
                <w:color w:val="FFFF00"/>
                <w:sz w:val="20"/>
                <w:szCs w:val="20"/>
              </w:rPr>
            </w:pPr>
            <w:r w:rsidRPr="00DA11F1">
              <w:rPr>
                <w:b/>
                <w:bCs/>
                <w:color w:val="FFFF00"/>
                <w:sz w:val="20"/>
                <w:szCs w:val="20"/>
              </w:rPr>
              <w:t xml:space="preserve">VAJE </w:t>
            </w:r>
            <w:proofErr w:type="spellStart"/>
            <w:r w:rsidRPr="00DA11F1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DA11F1">
              <w:rPr>
                <w:b/>
                <w:bCs/>
                <w:color w:val="FFFF00"/>
                <w:sz w:val="20"/>
                <w:szCs w:val="20"/>
              </w:rPr>
              <w:t xml:space="preserve"> 15:30-17:30</w:t>
            </w:r>
          </w:p>
          <w:p w14:paraId="304C2EA6" w14:textId="0AE13B79" w:rsidR="00096C14" w:rsidRPr="00DA11F1" w:rsidRDefault="00096C14" w:rsidP="00096C14">
            <w:pPr>
              <w:rPr>
                <w:color w:val="FFFF00"/>
                <w:sz w:val="20"/>
                <w:szCs w:val="20"/>
              </w:rPr>
            </w:pPr>
            <w:proofErr w:type="spellStart"/>
            <w:r w:rsidRPr="00DA11F1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DA11F1">
              <w:rPr>
                <w:color w:val="FFFF00"/>
                <w:sz w:val="20"/>
                <w:szCs w:val="20"/>
              </w:rPr>
              <w:t xml:space="preserve"> skupina </w:t>
            </w:r>
            <w:r>
              <w:rPr>
                <w:color w:val="FFFF00"/>
                <w:sz w:val="20"/>
                <w:szCs w:val="20"/>
              </w:rPr>
              <w:t>5</w:t>
            </w:r>
            <w:r w:rsidRPr="00DA11F1">
              <w:rPr>
                <w:color w:val="FFFF00"/>
                <w:sz w:val="20"/>
                <w:szCs w:val="20"/>
              </w:rPr>
              <w:t xml:space="preserve"> (Zaloška 29)</w:t>
            </w:r>
          </w:p>
          <w:p w14:paraId="75A66EB8" w14:textId="77777777" w:rsidR="00096C14" w:rsidRDefault="00096C14" w:rsidP="00096C14"/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0CF26F93" w14:textId="77777777" w:rsidR="00096C14" w:rsidRDefault="00096C14" w:rsidP="00096C14">
            <w:r>
              <w:t xml:space="preserve">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4BAF0F14" w14:textId="77777777" w:rsidR="00096C14" w:rsidRDefault="00096C14" w:rsidP="00096C14">
            <w:pPr>
              <w:snapToGrid w:val="0"/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4BC9D5AC" w14:textId="4E6ED6AB" w:rsidR="00096C14" w:rsidRPr="00DA11F1" w:rsidRDefault="00096C14" w:rsidP="00096C14">
            <w:pPr>
              <w:snapToGrid w:val="0"/>
              <w:rPr>
                <w:color w:val="FFFF00"/>
                <w:sz w:val="20"/>
                <w:szCs w:val="20"/>
              </w:rPr>
            </w:pPr>
            <w:r w:rsidRPr="00096C14">
              <w:rPr>
                <w:b/>
                <w:bCs/>
                <w:color w:val="FFFF00"/>
                <w:sz w:val="20"/>
                <w:szCs w:val="20"/>
              </w:rPr>
              <w:t xml:space="preserve">VAJE : </w:t>
            </w:r>
            <w:proofErr w:type="spellStart"/>
            <w:r w:rsidRPr="00096C14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096C14"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Pr="00096C14">
              <w:rPr>
                <w:b/>
                <w:color w:val="FFFF00"/>
                <w:sz w:val="20"/>
                <w:szCs w:val="20"/>
              </w:rPr>
              <w:t>skupina 9  od 13:00-15:00</w:t>
            </w:r>
            <w:r w:rsidRPr="00DA11F1">
              <w:rPr>
                <w:color w:val="FFFF00"/>
                <w:sz w:val="20"/>
                <w:szCs w:val="20"/>
              </w:rPr>
              <w:t xml:space="preserve"> </w:t>
            </w:r>
            <w:r>
              <w:rPr>
                <w:b/>
                <w:color w:val="FFFF00"/>
                <w:sz w:val="20"/>
                <w:szCs w:val="20"/>
                <w:shd w:val="clear" w:color="auto" w:fill="0070C0"/>
              </w:rPr>
              <w:t>( Zaloška 29 )</w:t>
            </w:r>
            <w:r w:rsidRPr="00DA11F1">
              <w:rPr>
                <w:color w:val="FFFF00"/>
                <w:sz w:val="20"/>
                <w:szCs w:val="20"/>
              </w:rPr>
              <w:t xml:space="preserve"> </w:t>
            </w:r>
          </w:p>
          <w:p w14:paraId="15E24058" w14:textId="1917164E" w:rsidR="00096C14" w:rsidRDefault="00096C14" w:rsidP="00096C14">
            <w:pPr>
              <w:snapToGrid w:val="0"/>
            </w:pPr>
            <w:r w:rsidRPr="00DA11F1">
              <w:rPr>
                <w:color w:val="FFFF00"/>
                <w:sz w:val="20"/>
                <w:szCs w:val="20"/>
              </w:rPr>
              <w:t>( tisti, ki nimajo vaj pri prebavilih )</w:t>
            </w: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CB2DC9" w14:textId="77777777" w:rsidR="00096C14" w:rsidRDefault="00096C14" w:rsidP="00096C14">
            <w:pPr>
              <w:snapToGrid w:val="0"/>
            </w:pPr>
          </w:p>
        </w:tc>
      </w:tr>
      <w:tr w:rsidR="00096C14" w14:paraId="08FAE551" w14:textId="77777777" w:rsidTr="00DA11F1">
        <w:trPr>
          <w:trHeight w:val="7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81A04C" w14:textId="77777777" w:rsidR="00096C14" w:rsidRDefault="00096C14" w:rsidP="00096C14">
            <w:pPr>
              <w:snapToGrid w:val="0"/>
              <w:rPr>
                <w:sz w:val="18"/>
                <w:szCs w:val="18"/>
              </w:rPr>
            </w:pP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12EF38D0" w14:textId="77777777" w:rsidR="00096C14" w:rsidRDefault="00096C14" w:rsidP="00096C14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7E6335B0" w14:textId="77777777" w:rsidR="00096C14" w:rsidRDefault="00096C14" w:rsidP="00096C14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2E74B5"/>
          </w:tcPr>
          <w:p w14:paraId="3F0F8EA2" w14:textId="77777777" w:rsidR="00096C14" w:rsidRPr="00A071FB" w:rsidRDefault="00096C14" w:rsidP="00096C14">
            <w:pPr>
              <w:rPr>
                <w:rFonts w:ascii="Calibri" w:hAnsi="Calibri" w:cs="Calibri"/>
                <w:color w:val="FFFF00"/>
                <w:sz w:val="16"/>
                <w:szCs w:val="16"/>
              </w:rPr>
            </w:pPr>
            <w:r w:rsidRPr="00A071FB">
              <w:rPr>
                <w:rFonts w:ascii="Calibri" w:hAnsi="Calibri" w:cs="Calibri"/>
                <w:color w:val="FFFF00"/>
                <w:sz w:val="16"/>
                <w:szCs w:val="16"/>
                <w:highlight w:val="red"/>
              </w:rPr>
              <w:t>15:30-16:15</w:t>
            </w:r>
            <w:r w:rsidRPr="00A071FB"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 </w:t>
            </w:r>
          </w:p>
          <w:p w14:paraId="52DFB3B1" w14:textId="5993F31E" w:rsidR="00096C14" w:rsidRDefault="00096C14" w:rsidP="00096C14">
            <w:r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 Interpretacija  preis</w:t>
            </w:r>
            <w:r w:rsidR="00C7513E"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kav </w:t>
            </w:r>
            <w:proofErr w:type="spellStart"/>
            <w:r w:rsidR="00C7513E">
              <w:rPr>
                <w:rFonts w:ascii="Calibri" w:hAnsi="Calibri" w:cs="Calibri"/>
                <w:color w:val="FFFF00"/>
                <w:sz w:val="16"/>
                <w:szCs w:val="16"/>
              </w:rPr>
              <w:t>komplementnega</w:t>
            </w:r>
            <w:proofErr w:type="spellEnd"/>
            <w:r w:rsidR="00C7513E"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 sistema   (Ko</w:t>
            </w:r>
            <w:bookmarkStart w:id="0" w:name="_GoBack"/>
            <w:bookmarkEnd w:id="0"/>
            <w:r>
              <w:rPr>
                <w:rFonts w:ascii="Calibri" w:hAnsi="Calibri" w:cs="Calibri"/>
                <w:color w:val="FFFF00"/>
                <w:sz w:val="16"/>
                <w:szCs w:val="16"/>
              </w:rPr>
              <w:t>uter Katarina)</w:t>
            </w:r>
          </w:p>
          <w:p w14:paraId="6AFD7B25" w14:textId="77777777" w:rsidR="00096C14" w:rsidRDefault="00096C14" w:rsidP="00096C14">
            <w:r w:rsidRPr="000A319A">
              <w:rPr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6A1F39" w14:textId="77777777" w:rsidR="00096C14" w:rsidRDefault="00096C14" w:rsidP="00096C14">
            <w:pPr>
              <w:snapToGrid w:val="0"/>
              <w:rPr>
                <w:rFonts w:ascii="Calibri" w:hAnsi="Calibri" w:cs="Calibri"/>
                <w:color w:val="FFFF00"/>
                <w:sz w:val="16"/>
                <w:szCs w:val="16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3C8D06" w14:textId="77777777" w:rsidR="00096C14" w:rsidRDefault="00096C14" w:rsidP="00096C14">
            <w:pPr>
              <w:snapToGrid w:val="0"/>
              <w:rPr>
                <w:rFonts w:ascii="Calibri" w:hAnsi="Calibri" w:cs="Calibri"/>
                <w:color w:val="FFFF00"/>
                <w:sz w:val="16"/>
                <w:szCs w:val="16"/>
              </w:rPr>
            </w:pPr>
          </w:p>
        </w:tc>
      </w:tr>
      <w:tr w:rsidR="00096C14" w14:paraId="78887580" w14:textId="77777777" w:rsidTr="00DA11F1">
        <w:trPr>
          <w:trHeight w:val="706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3C0881" w14:textId="77777777" w:rsidR="00096C14" w:rsidRDefault="00096C14" w:rsidP="00096C14">
            <w:pPr>
              <w:snapToGrid w:val="0"/>
            </w:pPr>
            <w:r>
              <w:rPr>
                <w:sz w:val="18"/>
                <w:szCs w:val="18"/>
              </w:rPr>
              <w:t>16.15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461EF98E" w14:textId="77777777" w:rsidR="00096C14" w:rsidRDefault="00096C14" w:rsidP="00096C14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2D589B5F" w14:textId="77777777" w:rsidR="00096C14" w:rsidRDefault="00096C14" w:rsidP="00096C14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2E74B5"/>
          </w:tcPr>
          <w:p w14:paraId="3B4D5CBC" w14:textId="77777777" w:rsidR="00096C14" w:rsidRDefault="00096C14" w:rsidP="00096C14">
            <w:pPr>
              <w:rPr>
                <w:rFonts w:ascii="Calibri" w:hAnsi="Calibri" w:cs="Calibri"/>
                <w:color w:val="FFFF00"/>
                <w:sz w:val="16"/>
                <w:szCs w:val="16"/>
              </w:rPr>
            </w:pPr>
            <w:r w:rsidRPr="00A071FB">
              <w:rPr>
                <w:rFonts w:ascii="Calibri" w:hAnsi="Calibri" w:cs="Calibri"/>
                <w:color w:val="FFFF00"/>
                <w:sz w:val="16"/>
                <w:szCs w:val="16"/>
                <w:highlight w:val="red"/>
              </w:rPr>
              <w:t>16:15- 17:00</w:t>
            </w:r>
          </w:p>
          <w:p w14:paraId="21EB6E3E" w14:textId="77777777" w:rsidR="00096C14" w:rsidRDefault="00096C14" w:rsidP="00096C14">
            <w:pPr>
              <w:rPr>
                <w:rFonts w:ascii="Calibri" w:hAnsi="Calibri" w:cs="Calibri"/>
                <w:color w:val="FFFF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FFFF00"/>
                <w:sz w:val="16"/>
                <w:szCs w:val="16"/>
              </w:rPr>
              <w:t>Alerg</w:t>
            </w:r>
            <w:proofErr w:type="spellEnd"/>
            <w:r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 Seminar preobčutljivost za zdravila </w:t>
            </w:r>
          </w:p>
          <w:p w14:paraId="5FF1011C" w14:textId="77777777" w:rsidR="00096C14" w:rsidRDefault="00096C14" w:rsidP="00096C14">
            <w:pPr>
              <w:rPr>
                <w:rFonts w:ascii="Calibri" w:hAnsi="Calibri" w:cs="Calibri"/>
                <w:b/>
                <w:color w:val="FFFF00"/>
                <w:sz w:val="20"/>
                <w:szCs w:val="20"/>
              </w:rPr>
            </w:pPr>
            <w:r>
              <w:rPr>
                <w:rFonts w:ascii="Calibri" w:hAnsi="Calibri" w:cs="Calibri"/>
                <w:color w:val="FFFF00"/>
                <w:sz w:val="16"/>
                <w:szCs w:val="16"/>
              </w:rPr>
              <w:t>(Kosnik)</w:t>
            </w:r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 </w:t>
            </w:r>
          </w:p>
          <w:p w14:paraId="3BC47F0A" w14:textId="77777777" w:rsidR="00096C14" w:rsidRPr="00011C3D" w:rsidRDefault="00096C14" w:rsidP="00096C14">
            <w:pPr>
              <w:shd w:val="clear" w:color="auto" w:fill="FFFF00"/>
              <w:rPr>
                <w:rFonts w:ascii="Calibri" w:hAnsi="Calibri" w:cs="Calibri"/>
                <w:b/>
                <w:color w:val="000000" w:themeColor="text1"/>
                <w:sz w:val="16"/>
                <w:szCs w:val="16"/>
              </w:rPr>
            </w:pPr>
            <w:r w:rsidRPr="00011C3D">
              <w:rPr>
                <w:rFonts w:ascii="Calibri" w:hAnsi="Calibri" w:cs="Calibri"/>
                <w:b/>
                <w:color w:val="000000" w:themeColor="text1"/>
                <w:sz w:val="16"/>
                <w:szCs w:val="16"/>
              </w:rPr>
              <w:t>Obvezna udeležba, potrebna predpriprava</w:t>
            </w:r>
          </w:p>
          <w:p w14:paraId="7C4A83BD" w14:textId="77777777" w:rsidR="00096C14" w:rsidRDefault="00096C14" w:rsidP="00096C14">
            <w:r w:rsidRPr="000A319A">
              <w:rPr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ACD315" w14:textId="77777777" w:rsidR="00096C14" w:rsidRDefault="00096C14" w:rsidP="00096C14">
            <w:pPr>
              <w:snapToGrid w:val="0"/>
              <w:rPr>
                <w:rFonts w:ascii="Calibri" w:hAnsi="Calibri" w:cs="Calibri"/>
                <w:color w:val="FFFF00"/>
                <w:sz w:val="16"/>
                <w:szCs w:val="16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2ABC58" w14:textId="77777777" w:rsidR="00096C14" w:rsidRDefault="00096C14" w:rsidP="00096C14">
            <w:pPr>
              <w:snapToGrid w:val="0"/>
              <w:rPr>
                <w:rFonts w:ascii="Calibri" w:hAnsi="Calibri" w:cs="Calibri"/>
                <w:color w:val="FFFF00"/>
                <w:sz w:val="16"/>
                <w:szCs w:val="16"/>
              </w:rPr>
            </w:pPr>
          </w:p>
        </w:tc>
      </w:tr>
      <w:tr w:rsidR="00096C14" w14:paraId="60614FBC" w14:textId="77777777" w:rsidTr="00DA11F1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10A151" w14:textId="77777777" w:rsidR="00096C14" w:rsidRDefault="00096C14" w:rsidP="00096C14">
            <w:pPr>
              <w:snapToGrid w:val="0"/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670976F7" w14:textId="77777777" w:rsidR="00096C14" w:rsidRDefault="00096C14" w:rsidP="00096C14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7125DA10" w14:textId="77777777" w:rsidR="00096C14" w:rsidRDefault="00096C14" w:rsidP="00096C14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2E74B5"/>
          </w:tcPr>
          <w:p w14:paraId="542B8D13" w14:textId="77777777" w:rsidR="00096C14" w:rsidRDefault="00096C14" w:rsidP="00096C14">
            <w:pPr>
              <w:rPr>
                <w:rFonts w:ascii="Calibri" w:hAnsi="Calibri" w:cs="Calibri"/>
                <w:color w:val="FFFF00"/>
                <w:sz w:val="16"/>
                <w:szCs w:val="16"/>
              </w:rPr>
            </w:pPr>
            <w:r>
              <w:rPr>
                <w:rFonts w:ascii="Calibri" w:hAnsi="Calibri" w:cs="Calibri"/>
                <w:color w:val="FFFF00"/>
                <w:sz w:val="16"/>
                <w:szCs w:val="16"/>
                <w:highlight w:val="red"/>
              </w:rPr>
              <w:t>17</w:t>
            </w:r>
            <w:r w:rsidRPr="00A071FB">
              <w:rPr>
                <w:rFonts w:ascii="Calibri" w:hAnsi="Calibri" w:cs="Calibri"/>
                <w:color w:val="FFFF00"/>
                <w:sz w:val="16"/>
                <w:szCs w:val="16"/>
                <w:highlight w:val="red"/>
              </w:rPr>
              <w:t>:</w:t>
            </w:r>
            <w:r>
              <w:rPr>
                <w:rFonts w:ascii="Calibri" w:hAnsi="Calibri" w:cs="Calibri"/>
                <w:color w:val="FFFF00"/>
                <w:sz w:val="16"/>
                <w:szCs w:val="16"/>
                <w:highlight w:val="red"/>
              </w:rPr>
              <w:t>15- 18</w:t>
            </w:r>
            <w:r w:rsidRPr="00A071FB">
              <w:rPr>
                <w:rFonts w:ascii="Calibri" w:hAnsi="Calibri" w:cs="Calibri"/>
                <w:color w:val="FFFF00"/>
                <w:sz w:val="16"/>
                <w:szCs w:val="16"/>
                <w:highlight w:val="red"/>
              </w:rPr>
              <w:t>:00</w:t>
            </w:r>
          </w:p>
          <w:p w14:paraId="25CFF615" w14:textId="77777777" w:rsidR="00096C14" w:rsidRDefault="00096C14" w:rsidP="00096C14">
            <w:proofErr w:type="spellStart"/>
            <w:r>
              <w:rPr>
                <w:rFonts w:ascii="Calibri" w:hAnsi="Calibri" w:cs="Calibri"/>
                <w:color w:val="FFFF00"/>
                <w:sz w:val="16"/>
                <w:szCs w:val="16"/>
              </w:rPr>
              <w:t>Alergo</w:t>
            </w:r>
            <w:proofErr w:type="spellEnd"/>
            <w:r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 Navzkrižnost alergenov (Košnik )</w:t>
            </w:r>
          </w:p>
          <w:p w14:paraId="362057D9" w14:textId="77777777" w:rsidR="00096C14" w:rsidRDefault="00096C14" w:rsidP="00096C14">
            <w:r w:rsidRPr="000A319A">
              <w:rPr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D6FFF8" w14:textId="77777777" w:rsidR="00096C14" w:rsidRDefault="00096C14" w:rsidP="00096C14">
            <w:pPr>
              <w:snapToGrid w:val="0"/>
              <w:rPr>
                <w:color w:val="FFFF00"/>
                <w:highlight w:val="cyan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26824C" w14:textId="77777777" w:rsidR="00096C14" w:rsidRDefault="00096C14" w:rsidP="00096C14">
            <w:pPr>
              <w:snapToGrid w:val="0"/>
              <w:rPr>
                <w:color w:val="FFFF00"/>
                <w:highlight w:val="cyan"/>
              </w:rPr>
            </w:pPr>
          </w:p>
        </w:tc>
      </w:tr>
    </w:tbl>
    <w:p w14:paraId="103CCCFF" w14:textId="77777777" w:rsidR="00BA0629" w:rsidRDefault="00BA0629" w:rsidP="00BA0629">
      <w:pPr>
        <w:pageBreakBefore/>
      </w:pPr>
    </w:p>
    <w:tbl>
      <w:tblPr>
        <w:tblW w:w="14820" w:type="dxa"/>
        <w:tblInd w:w="-19" w:type="dxa"/>
        <w:tblLayout w:type="fixed"/>
        <w:tblLook w:val="0000" w:firstRow="0" w:lastRow="0" w:firstColumn="0" w:lastColumn="0" w:noHBand="0" w:noVBand="0"/>
      </w:tblPr>
      <w:tblGrid>
        <w:gridCol w:w="456"/>
        <w:gridCol w:w="2571"/>
        <w:gridCol w:w="2692"/>
        <w:gridCol w:w="3401"/>
        <w:gridCol w:w="2717"/>
        <w:gridCol w:w="2983"/>
      </w:tblGrid>
      <w:tr w:rsidR="00BA0629" w14:paraId="1B57488F" w14:textId="77777777" w:rsidTr="00DA11F1"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7911181" w14:textId="77777777" w:rsidR="00BA0629" w:rsidRDefault="00BA0629" w:rsidP="006C310B">
            <w:pPr>
              <w:snapToGrid w:val="0"/>
              <w:jc w:val="center"/>
            </w:pPr>
            <w:r>
              <w:rPr>
                <w:sz w:val="18"/>
                <w:szCs w:val="18"/>
              </w:rPr>
              <w:t>T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359448C" w14:textId="77777777" w:rsidR="00BA0629" w:rsidRDefault="00BA0629" w:rsidP="006C310B">
            <w:pPr>
              <w:snapToGrid w:val="0"/>
              <w:jc w:val="center"/>
            </w:pPr>
            <w:r>
              <w:rPr>
                <w:sz w:val="18"/>
                <w:szCs w:val="18"/>
              </w:rPr>
              <w:t>Ponedeljek, 16. 10. 2023</w:t>
            </w: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2A7A205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Torek, 17.10.2023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3FFA0FD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Sreda, 18.10.2023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0CFD777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Četrtek, 19.10.2023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89A3A1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Petek, 20.10.2023</w:t>
            </w:r>
          </w:p>
        </w:tc>
      </w:tr>
      <w:tr w:rsidR="00374CAA" w14:paraId="7056B71D" w14:textId="77777777" w:rsidTr="00D83458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E874D18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27A585EF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140FF12D" w14:textId="77777777" w:rsidR="00374CAA" w:rsidRDefault="00374CAA" w:rsidP="00374CAA">
            <w:r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Farm S </w:t>
            </w:r>
            <w:proofErr w:type="spellStart"/>
            <w:r>
              <w:rPr>
                <w:rFonts w:ascii="Calibri" w:hAnsi="Calibri" w:cs="Calibri"/>
                <w:color w:val="FFFF00"/>
                <w:sz w:val="16"/>
                <w:szCs w:val="16"/>
              </w:rPr>
              <w:t>imunomodulatorna</w:t>
            </w:r>
            <w:proofErr w:type="spellEnd"/>
            <w:r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 in tarčna zdravila (Katarina Černe)</w:t>
            </w:r>
          </w:p>
          <w:p w14:paraId="42A40C89" w14:textId="77777777" w:rsidR="00374CAA" w:rsidRDefault="00374CAA" w:rsidP="00374CAA">
            <w:r w:rsidRPr="00BA0629"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  <w:t>on line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2E74B5"/>
          </w:tcPr>
          <w:p w14:paraId="2A81BEA9" w14:textId="77777777" w:rsidR="00F117F1" w:rsidRPr="009D1BDF" w:rsidRDefault="00F117F1" w:rsidP="00F117F1">
            <w:pPr>
              <w:rPr>
                <w:color w:val="000000" w:themeColor="text1"/>
              </w:rPr>
            </w:pPr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Revm S </w:t>
            </w:r>
            <w:proofErr w:type="spellStart"/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S</w:t>
            </w:r>
            <w:proofErr w:type="spellEnd"/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 kristali povzročen artritis (protin) (Aleš Ambrožič)</w:t>
            </w:r>
          </w:p>
          <w:p w14:paraId="4E7C1988" w14:textId="77777777" w:rsidR="00F117F1" w:rsidRDefault="00F117F1" w:rsidP="00374CAA">
            <w:pPr>
              <w:rPr>
                <w:sz w:val="18"/>
                <w:szCs w:val="18"/>
                <w:shd w:val="clear" w:color="auto" w:fill="FFFF00"/>
              </w:rPr>
            </w:pPr>
          </w:p>
          <w:p w14:paraId="09EC62D5" w14:textId="77777777" w:rsidR="00374CAA" w:rsidRDefault="00374CAA" w:rsidP="00374CAA">
            <w:r w:rsidRPr="000A319A">
              <w:rPr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4C98327C" w14:textId="77777777" w:rsidR="00374CAA" w:rsidRDefault="00374CAA" w:rsidP="00374CAA">
            <w:pPr>
              <w:snapToGrid w:val="0"/>
              <w:jc w:val="center"/>
            </w:pP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05D5A63A" w14:textId="77777777" w:rsidR="00374CAA" w:rsidRDefault="00374CAA" w:rsidP="00374CAA">
            <w:pPr>
              <w:snapToGrid w:val="0"/>
              <w:jc w:val="center"/>
            </w:pPr>
          </w:p>
        </w:tc>
      </w:tr>
      <w:tr w:rsidR="00374CAA" w14:paraId="4266856E" w14:textId="77777777" w:rsidTr="00D83458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9BBCEA4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44F35433" w14:textId="77777777" w:rsidR="00374CAA" w:rsidRDefault="00374CAA" w:rsidP="00374CAA">
            <w:r>
              <w:rPr>
                <w:sz w:val="18"/>
                <w:szCs w:val="18"/>
              </w:rPr>
              <w:t>Prebavila predavanje 15</w:t>
            </w:r>
          </w:p>
          <w:p w14:paraId="45F21493" w14:textId="77777777" w:rsidR="00374CAA" w:rsidRDefault="00374CAA" w:rsidP="00374CAA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730C2264" w14:textId="77777777" w:rsidR="00F117F1" w:rsidRPr="00F117F1" w:rsidRDefault="00F117F1" w:rsidP="00374CAA">
            <w:pPr>
              <w:rPr>
                <w:rFonts w:ascii="Calibri" w:hAnsi="Calibri" w:cs="Calibri"/>
                <w:color w:val="FFFF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FFFF00"/>
                <w:sz w:val="16"/>
                <w:szCs w:val="16"/>
              </w:rPr>
              <w:t>Alerg</w:t>
            </w:r>
            <w:proofErr w:type="spellEnd"/>
            <w:r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  imunske pomanjkljivosti pri odraslih(Kopač )</w:t>
            </w:r>
          </w:p>
          <w:p w14:paraId="3390521C" w14:textId="77777777" w:rsidR="00374CAA" w:rsidRDefault="00374CAA" w:rsidP="00374CAA">
            <w:r w:rsidRPr="00BA0629"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  <w:t>on line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2E74B5"/>
          </w:tcPr>
          <w:p w14:paraId="42AAD8B5" w14:textId="77777777" w:rsidR="00F117F1" w:rsidRDefault="00F117F1" w:rsidP="00374CAA">
            <w:pPr>
              <w:rPr>
                <w:sz w:val="18"/>
                <w:szCs w:val="18"/>
                <w:shd w:val="clear" w:color="auto" w:fill="FFFF00"/>
              </w:rPr>
            </w:pPr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Revma DOŠ </w:t>
            </w:r>
            <w:proofErr w:type="spellStart"/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Imunoserološke</w:t>
            </w:r>
            <w:proofErr w:type="spellEnd"/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 preiskave v revmatologiji (Aleš Ambrožič</w:t>
            </w:r>
            <w:r>
              <w:rPr>
                <w:sz w:val="18"/>
                <w:szCs w:val="18"/>
                <w:shd w:val="clear" w:color="auto" w:fill="FFFF00"/>
              </w:rPr>
              <w:t>) obvezna udeležba, potrebna predpriprava</w:t>
            </w:r>
          </w:p>
          <w:p w14:paraId="2F487E1B" w14:textId="77777777" w:rsidR="00374CAA" w:rsidRDefault="00374CAA" w:rsidP="00374CAA">
            <w:r w:rsidRPr="000A319A">
              <w:rPr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0B1AB04C" w14:textId="77777777" w:rsidR="00374CAA" w:rsidRDefault="00374CAA" w:rsidP="00374CAA">
            <w:r>
              <w:rPr>
                <w:sz w:val="18"/>
                <w:szCs w:val="18"/>
              </w:rPr>
              <w:t>Prebavila vaje 26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19EA08F6" w14:textId="77777777" w:rsidR="00374CAA" w:rsidRDefault="00374CAA" w:rsidP="00374CAA">
            <w:r>
              <w:rPr>
                <w:sz w:val="18"/>
                <w:szCs w:val="18"/>
              </w:rPr>
              <w:t>Prebavila vaje 32</w:t>
            </w:r>
          </w:p>
        </w:tc>
      </w:tr>
      <w:tr w:rsidR="00374CAA" w14:paraId="48D2F5D2" w14:textId="77777777" w:rsidTr="00D83458">
        <w:trPr>
          <w:trHeight w:val="80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219B269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5EDE6419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Prebavila predavanje 16</w:t>
            </w:r>
          </w:p>
          <w:p w14:paraId="14B2F9F6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312C14E8" w14:textId="77777777" w:rsidR="00F117F1" w:rsidRDefault="00F117F1" w:rsidP="00F117F1">
            <w:r>
              <w:rPr>
                <w:rFonts w:ascii="Calibri" w:hAnsi="Calibri" w:cs="Calibri"/>
                <w:color w:val="FFFF00"/>
                <w:sz w:val="16"/>
                <w:szCs w:val="16"/>
              </w:rPr>
              <w:t>Imuno: Avtoimunost (M. Marušić )</w:t>
            </w:r>
          </w:p>
          <w:p w14:paraId="032AC726" w14:textId="77777777" w:rsidR="00374CAA" w:rsidRDefault="00F117F1" w:rsidP="00F117F1">
            <w:r w:rsidRPr="00BA0629"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  <w:t>on line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2E74B5"/>
          </w:tcPr>
          <w:p w14:paraId="1B26BF7E" w14:textId="77777777" w:rsidR="00F117F1" w:rsidRPr="009D1BDF" w:rsidRDefault="00F117F1" w:rsidP="00F117F1">
            <w:pPr>
              <w:rPr>
                <w:color w:val="000000" w:themeColor="text1"/>
              </w:rPr>
            </w:pPr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Revma : Sistemske bolezni vezivnega tkiva (sistemski </w:t>
            </w:r>
            <w:proofErr w:type="spellStart"/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lupus</w:t>
            </w:r>
            <w:proofErr w:type="spellEnd"/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 </w:t>
            </w:r>
            <w:proofErr w:type="spellStart"/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eritematozus</w:t>
            </w:r>
            <w:proofErr w:type="spellEnd"/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) (Sonja Praprotnik)</w:t>
            </w:r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 xml:space="preserve"> </w:t>
            </w:r>
          </w:p>
          <w:p w14:paraId="388D1194" w14:textId="77777777" w:rsidR="00374CAA" w:rsidRDefault="00F117F1" w:rsidP="00F117F1">
            <w:r w:rsidRPr="000A319A">
              <w:rPr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16E82C37" w14:textId="77777777" w:rsidR="00374CAA" w:rsidRDefault="00374CAA" w:rsidP="00374CAA">
            <w:r>
              <w:rPr>
                <w:sz w:val="18"/>
                <w:szCs w:val="18"/>
              </w:rPr>
              <w:t>Prebavila vaje 27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63F4FE77" w14:textId="77777777" w:rsidR="00374CAA" w:rsidRDefault="00374CAA" w:rsidP="00374CAA">
            <w:r>
              <w:rPr>
                <w:sz w:val="18"/>
                <w:szCs w:val="18"/>
              </w:rPr>
              <w:t>Prebavila vaje 33</w:t>
            </w:r>
          </w:p>
        </w:tc>
      </w:tr>
      <w:tr w:rsidR="00DA11F1" w14:paraId="3C7EAB38" w14:textId="77777777" w:rsidTr="00DA11F1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02D43EA" w14:textId="77777777" w:rsidR="00DA11F1" w:rsidRDefault="00DA11F1" w:rsidP="00DA11F1">
            <w:pPr>
              <w:snapToGrid w:val="0"/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439364EA" w14:textId="77777777" w:rsidR="00DA11F1" w:rsidRDefault="00DA11F1" w:rsidP="00DA11F1">
            <w:r>
              <w:rPr>
                <w:sz w:val="18"/>
                <w:szCs w:val="18"/>
              </w:rPr>
              <w:t>Prebavila predavanje 17</w:t>
            </w:r>
          </w:p>
          <w:p w14:paraId="089336FC" w14:textId="77777777" w:rsidR="00DA11F1" w:rsidRDefault="00DA11F1" w:rsidP="00DA11F1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12B10A16" w14:textId="77777777" w:rsidR="00F117F1" w:rsidRDefault="00F117F1" w:rsidP="00F117F1">
            <w:r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Slikovna diagnostika : (T. Vipotnik Vesnaver) </w:t>
            </w:r>
          </w:p>
          <w:p w14:paraId="2CDCABBC" w14:textId="77777777" w:rsidR="00DA11F1" w:rsidRDefault="00F117F1" w:rsidP="00F117F1">
            <w:r w:rsidRPr="00BA0629"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  <w:t>on line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28B5188D" w14:textId="77777777" w:rsidR="00DA11F1" w:rsidRDefault="00DA11F1" w:rsidP="00DA11F1">
            <w:pPr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467B971D" w14:textId="77777777" w:rsidR="00DA11F1" w:rsidRDefault="00DA11F1" w:rsidP="00DA11F1">
            <w:r>
              <w:rPr>
                <w:sz w:val="18"/>
                <w:szCs w:val="18"/>
              </w:rPr>
              <w:t>Prebavila vaje 28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0E610EBA" w14:textId="77777777" w:rsidR="00DA11F1" w:rsidRDefault="00DA11F1" w:rsidP="00DA11F1">
            <w:r>
              <w:rPr>
                <w:sz w:val="18"/>
                <w:szCs w:val="18"/>
              </w:rPr>
              <w:t>Prebavila vaje 34</w:t>
            </w:r>
          </w:p>
        </w:tc>
      </w:tr>
      <w:tr w:rsidR="00DA11F1" w14:paraId="55C0794B" w14:textId="77777777" w:rsidTr="00DA11F1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27B5F47" w14:textId="77777777" w:rsidR="00DA11F1" w:rsidRDefault="00DA11F1" w:rsidP="00DA11F1">
            <w:pPr>
              <w:snapToGrid w:val="0"/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32032220" w14:textId="77777777" w:rsidR="00DA11F1" w:rsidRDefault="00DA11F1" w:rsidP="00DA11F1">
            <w:pPr>
              <w:snapToGrid w:val="0"/>
              <w:ind w:left="13"/>
            </w:pPr>
            <w:r>
              <w:rPr>
                <w:sz w:val="18"/>
                <w:szCs w:val="18"/>
              </w:rPr>
              <w:t>Prebavila predavanje 18</w:t>
            </w:r>
          </w:p>
          <w:p w14:paraId="3D40FEB7" w14:textId="77777777" w:rsidR="00DA11F1" w:rsidRDefault="00DA11F1" w:rsidP="00DA11F1">
            <w:pPr>
              <w:snapToGrid w:val="0"/>
              <w:ind w:left="13"/>
            </w:pPr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01788B33" w14:textId="77777777" w:rsidR="00DA11F1" w:rsidRDefault="00DA11F1" w:rsidP="00DA11F1"/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5EF"/>
          </w:tcPr>
          <w:p w14:paraId="0880D968" w14:textId="77777777" w:rsidR="00DA11F1" w:rsidRDefault="00DA11F1" w:rsidP="00DA11F1"/>
        </w:tc>
        <w:tc>
          <w:tcPr>
            <w:tcW w:w="271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  <w:shd w:val="clear" w:color="auto" w:fill="FFE599"/>
          </w:tcPr>
          <w:p w14:paraId="52210EE6" w14:textId="77777777" w:rsidR="00DA11F1" w:rsidRDefault="00DA11F1" w:rsidP="00DA11F1">
            <w:r>
              <w:rPr>
                <w:sz w:val="18"/>
                <w:szCs w:val="18"/>
              </w:rPr>
              <w:t>Prebavila vaje 29 (do 12:30)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594561A9" w14:textId="77777777" w:rsidR="00DA11F1" w:rsidRDefault="00DA11F1" w:rsidP="00DA11F1">
            <w:r>
              <w:rPr>
                <w:sz w:val="18"/>
                <w:szCs w:val="18"/>
              </w:rPr>
              <w:t>Prebavila vaje 35 (do 12:30)</w:t>
            </w:r>
          </w:p>
        </w:tc>
      </w:tr>
      <w:tr w:rsidR="00374CAA" w14:paraId="29073E53" w14:textId="77777777" w:rsidTr="00F117F1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14:paraId="53FA1779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3C636602" w14:textId="77777777" w:rsidR="00374CAA" w:rsidRDefault="00374CAA" w:rsidP="00374CAA">
            <w:r>
              <w:rPr>
                <w:sz w:val="18"/>
                <w:szCs w:val="18"/>
              </w:rPr>
              <w:t>Prebavila predavanje 19</w:t>
            </w:r>
          </w:p>
          <w:p w14:paraId="4C4D2787" w14:textId="77777777" w:rsidR="00374CAA" w:rsidRDefault="00374CAA" w:rsidP="00374CAA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shd w:val="clear" w:color="auto" w:fill="0070C0"/>
          </w:tcPr>
          <w:p w14:paraId="46F246DA" w14:textId="77777777" w:rsidR="00374CAA" w:rsidRPr="0096604D" w:rsidRDefault="00374CAA" w:rsidP="00374CAA">
            <w:pPr>
              <w:rPr>
                <w:b/>
                <w:bCs/>
                <w:color w:val="FFFF00"/>
                <w:sz w:val="18"/>
                <w:szCs w:val="18"/>
              </w:rPr>
            </w:pPr>
            <w:r w:rsidRPr="0096604D">
              <w:rPr>
                <w:b/>
                <w:bCs/>
                <w:color w:val="FFFF00"/>
                <w:sz w:val="18"/>
                <w:szCs w:val="18"/>
              </w:rPr>
              <w:t xml:space="preserve">VAJE 13:30 -15.30 </w:t>
            </w:r>
          </w:p>
          <w:p w14:paraId="5794E6BF" w14:textId="77777777" w:rsidR="00374CAA" w:rsidRDefault="00374CAA" w:rsidP="00374CAA">
            <w:pPr>
              <w:rPr>
                <w:bCs/>
                <w:color w:val="000000"/>
                <w:sz w:val="18"/>
                <w:szCs w:val="18"/>
              </w:rPr>
            </w:pPr>
            <w:r w:rsidRPr="0096604D">
              <w:rPr>
                <w:bCs/>
                <w:color w:val="000000"/>
                <w:sz w:val="18"/>
                <w:szCs w:val="18"/>
                <w:highlight w:val="yellow"/>
              </w:rPr>
              <w:t xml:space="preserve">Revma M20 </w:t>
            </w:r>
            <w:r w:rsidR="00F117F1">
              <w:rPr>
                <w:bCs/>
                <w:color w:val="000000"/>
                <w:sz w:val="16"/>
                <w:szCs w:val="16"/>
                <w:highlight w:val="yellow"/>
              </w:rPr>
              <w:t xml:space="preserve">( BPD,I. nadstropje, Perdan </w:t>
            </w:r>
            <w:r w:rsidRPr="0096604D">
              <w:rPr>
                <w:bCs/>
                <w:color w:val="000000"/>
                <w:sz w:val="18"/>
                <w:szCs w:val="18"/>
                <w:highlight w:val="yellow"/>
              </w:rPr>
              <w:t>)</w:t>
            </w:r>
          </w:p>
          <w:p w14:paraId="06650728" w14:textId="77777777" w:rsidR="00374CAA" w:rsidRPr="0096604D" w:rsidRDefault="00374CAA" w:rsidP="00374CAA">
            <w:pPr>
              <w:rPr>
                <w:color w:val="000000"/>
              </w:rPr>
            </w:pPr>
          </w:p>
          <w:p w14:paraId="6CD02DDE" w14:textId="17350D2C" w:rsidR="005D462E" w:rsidRPr="001E799A" w:rsidRDefault="005D462E" w:rsidP="005D462E">
            <w:pPr>
              <w:rPr>
                <w:rFonts w:asciiTheme="minorHAnsi" w:hAnsiTheme="minorHAnsi" w:cstheme="minorHAnsi"/>
                <w:color w:val="FFFF00"/>
                <w:sz w:val="20"/>
                <w:szCs w:val="20"/>
              </w:rPr>
            </w:pPr>
            <w:proofErr w:type="spellStart"/>
            <w:r w:rsidRPr="001E799A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1E799A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  <w:t xml:space="preserve"> </w:t>
            </w:r>
            <w:r w:rsidR="00096C14">
              <w:rPr>
                <w:rFonts w:asciiTheme="minorHAnsi" w:hAnsiTheme="minorHAnsi" w:cstheme="minorHAnsi"/>
                <w:color w:val="FFFF00"/>
                <w:sz w:val="20"/>
                <w:szCs w:val="20"/>
              </w:rPr>
              <w:t>skupina 11</w:t>
            </w:r>
            <w:r w:rsidRPr="001E799A">
              <w:rPr>
                <w:rFonts w:asciiTheme="minorHAnsi" w:hAnsiTheme="minorHAnsi" w:cstheme="minorHAnsi"/>
                <w:color w:val="FFFF00"/>
                <w:sz w:val="20"/>
                <w:szCs w:val="20"/>
              </w:rPr>
              <w:t xml:space="preserve"> </w:t>
            </w:r>
            <w:r w:rsidRPr="001E799A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  <w:t xml:space="preserve">14:30-16:30, </w:t>
            </w:r>
          </w:p>
          <w:p w14:paraId="097CA187" w14:textId="25AC4F18" w:rsidR="005D462E" w:rsidRPr="001E799A" w:rsidRDefault="005D462E" w:rsidP="005D462E">
            <w:pPr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</w:pPr>
            <w:proofErr w:type="spellStart"/>
            <w:r w:rsidRPr="001E799A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1E799A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  <w:t xml:space="preserve"> </w:t>
            </w:r>
            <w:r w:rsidR="00096C14">
              <w:rPr>
                <w:rFonts w:asciiTheme="minorHAnsi" w:hAnsiTheme="minorHAnsi" w:cstheme="minorHAnsi"/>
                <w:color w:val="FFFF00"/>
                <w:sz w:val="20"/>
                <w:szCs w:val="20"/>
              </w:rPr>
              <w:t>skupina 12</w:t>
            </w:r>
            <w:r w:rsidRPr="001E799A">
              <w:rPr>
                <w:rFonts w:asciiTheme="minorHAnsi" w:hAnsiTheme="minorHAnsi" w:cstheme="minorHAnsi"/>
                <w:color w:val="FFFF00"/>
                <w:sz w:val="20"/>
                <w:szCs w:val="20"/>
              </w:rPr>
              <w:t xml:space="preserve"> </w:t>
            </w:r>
            <w:r w:rsidRPr="001E799A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  <w:t>16:30 -18:30</w:t>
            </w:r>
            <w:r w:rsidRPr="001E799A">
              <w:rPr>
                <w:rFonts w:asciiTheme="minorHAnsi" w:hAnsiTheme="minorHAnsi" w:cstheme="minorHAnsi"/>
                <w:color w:val="FFFF00"/>
                <w:sz w:val="20"/>
                <w:szCs w:val="20"/>
              </w:rPr>
              <w:t xml:space="preserve"> (Zaloška 29)</w:t>
            </w:r>
          </w:p>
          <w:p w14:paraId="0D4D5F89" w14:textId="77777777" w:rsidR="00374CAA" w:rsidRDefault="00374CAA" w:rsidP="00374CAA"/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6C56B3AE" w14:textId="77777777" w:rsidR="00F117F1" w:rsidRPr="00DA11F1" w:rsidRDefault="00F117F1" w:rsidP="00F117F1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00"/>
                <w:sz w:val="20"/>
                <w:szCs w:val="20"/>
              </w:rPr>
              <w:t>VAJE  13:0</w:t>
            </w:r>
            <w:r w:rsidRPr="00DA11F1">
              <w:rPr>
                <w:rFonts w:ascii="Calibri" w:hAnsi="Calibri" w:cs="Calibri"/>
                <w:b/>
                <w:bCs/>
                <w:color w:val="FFFF00"/>
                <w:sz w:val="20"/>
                <w:szCs w:val="20"/>
              </w:rPr>
              <w:t>0</w:t>
            </w:r>
          </w:p>
          <w:p w14:paraId="5537FACB" w14:textId="77777777" w:rsidR="00F117F1" w:rsidRPr="00BA0629" w:rsidRDefault="00F117F1" w:rsidP="00F117F1">
            <w:pPr>
              <w:rPr>
                <w:sz w:val="16"/>
                <w:szCs w:val="16"/>
              </w:rPr>
            </w:pPr>
            <w:r w:rsidRPr="00DA11F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highlight w:val="yellow"/>
              </w:rPr>
              <w:t>Revma</w:t>
            </w: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highlight w:val="yellow"/>
              </w:rPr>
              <w:t xml:space="preserve"> M17 </w:t>
            </w:r>
            <w:r>
              <w:rPr>
                <w:bCs/>
                <w:color w:val="000000"/>
                <w:sz w:val="16"/>
                <w:szCs w:val="16"/>
                <w:highlight w:val="yellow"/>
              </w:rPr>
              <w:t>( BPD,I. nadstropje, P</w:t>
            </w:r>
            <w:r w:rsidRPr="001134F3">
              <w:rPr>
                <w:bCs/>
                <w:color w:val="000000"/>
                <w:sz w:val="16"/>
                <w:szCs w:val="16"/>
                <w:highlight w:val="yellow"/>
              </w:rPr>
              <w:t>erdan )</w:t>
            </w:r>
          </w:p>
          <w:p w14:paraId="5F9D1CD4" w14:textId="77777777" w:rsidR="00374CAA" w:rsidRDefault="00374CAA" w:rsidP="00374CAA">
            <w:pPr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2967DE1D" w14:textId="43C88239" w:rsidR="00374CAA" w:rsidRDefault="00374CAA" w:rsidP="00374CAA">
            <w:pPr>
              <w:snapToGrid w:val="0"/>
              <w:rPr>
                <w:color w:val="FFFF00"/>
                <w:sz w:val="20"/>
                <w:szCs w:val="20"/>
              </w:rPr>
            </w:pPr>
            <w:r w:rsidRPr="00096C14">
              <w:rPr>
                <w:b/>
                <w:bCs/>
                <w:color w:val="FFFF00"/>
                <w:sz w:val="20"/>
                <w:szCs w:val="20"/>
              </w:rPr>
              <w:t>VAJE :</w:t>
            </w:r>
            <w:proofErr w:type="spellStart"/>
            <w:r w:rsidRPr="00096C14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096C14"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Pr="00096C14">
              <w:rPr>
                <w:b/>
                <w:color w:val="FFFF00"/>
                <w:sz w:val="20"/>
                <w:szCs w:val="20"/>
              </w:rPr>
              <w:t xml:space="preserve">skupina </w:t>
            </w:r>
            <w:r w:rsidR="00096C14" w:rsidRPr="00096C14">
              <w:rPr>
                <w:b/>
                <w:color w:val="FFFF00"/>
                <w:sz w:val="20"/>
                <w:szCs w:val="20"/>
              </w:rPr>
              <w:t>13</w:t>
            </w:r>
            <w:r w:rsidRPr="00096C14">
              <w:rPr>
                <w:b/>
                <w:color w:val="FFFF00"/>
                <w:sz w:val="20"/>
                <w:szCs w:val="20"/>
              </w:rPr>
              <w:t xml:space="preserve"> </w:t>
            </w:r>
            <w:r w:rsidR="00096C14" w:rsidRPr="00096C14">
              <w:rPr>
                <w:b/>
                <w:color w:val="FFFF00"/>
                <w:sz w:val="20"/>
                <w:szCs w:val="20"/>
              </w:rPr>
              <w:t xml:space="preserve">od </w:t>
            </w:r>
            <w:r w:rsidRPr="00096C14">
              <w:rPr>
                <w:b/>
                <w:color w:val="FFFF00"/>
                <w:sz w:val="20"/>
                <w:szCs w:val="20"/>
              </w:rPr>
              <w:t>9</w:t>
            </w:r>
            <w:r w:rsidR="00096C14" w:rsidRPr="00096C14">
              <w:rPr>
                <w:b/>
                <w:color w:val="FFFF00"/>
                <w:sz w:val="20"/>
                <w:szCs w:val="20"/>
              </w:rPr>
              <w:t>:00-11:00</w:t>
            </w:r>
            <w:r>
              <w:rPr>
                <w:color w:val="FFFF00"/>
                <w:sz w:val="20"/>
                <w:szCs w:val="20"/>
              </w:rPr>
              <w:t xml:space="preserve"> </w:t>
            </w:r>
            <w:r w:rsidR="005D462E">
              <w:rPr>
                <w:b/>
                <w:color w:val="FFFF00"/>
                <w:sz w:val="20"/>
                <w:szCs w:val="20"/>
              </w:rPr>
              <w:t xml:space="preserve">( ZALOŠKA 29 ) </w:t>
            </w:r>
            <w:r>
              <w:rPr>
                <w:color w:val="FFFF00"/>
                <w:sz w:val="20"/>
                <w:szCs w:val="20"/>
              </w:rPr>
              <w:t xml:space="preserve"> </w:t>
            </w:r>
          </w:p>
          <w:p w14:paraId="10C0C3FF" w14:textId="77777777" w:rsidR="00374CAA" w:rsidRPr="0096604D" w:rsidRDefault="00374CAA" w:rsidP="00374CAA">
            <w:pPr>
              <w:snapToGrid w:val="0"/>
              <w:rPr>
                <w:bCs/>
                <w:color w:val="000000"/>
                <w:sz w:val="18"/>
                <w:szCs w:val="18"/>
              </w:rPr>
            </w:pPr>
            <w:r>
              <w:rPr>
                <w:color w:val="FFFF00"/>
                <w:sz w:val="20"/>
                <w:szCs w:val="20"/>
              </w:rPr>
              <w:t>( tisti, ki nimajo vaj pri prebavilih )</w:t>
            </w: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6000"/>
          </w:tcPr>
          <w:p w14:paraId="4E2BCFB9" w14:textId="77777777" w:rsidR="00374CAA" w:rsidRDefault="00374CAA" w:rsidP="00374CAA">
            <w:r>
              <w:t>KOLOKVIJ</w:t>
            </w:r>
          </w:p>
          <w:p w14:paraId="01CCCDFE" w14:textId="77777777" w:rsidR="00374CAA" w:rsidRDefault="00374CAA" w:rsidP="00374CAA">
            <w:r>
              <w:rPr>
                <w:sz w:val="18"/>
                <w:szCs w:val="18"/>
              </w:rPr>
              <w:t>UKC II</w:t>
            </w:r>
          </w:p>
        </w:tc>
      </w:tr>
      <w:tr w:rsidR="00096C14" w14:paraId="63CD23CD" w14:textId="77777777" w:rsidTr="00096C14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EEC0B6" w14:textId="77777777" w:rsidR="00096C14" w:rsidRDefault="00096C14" w:rsidP="00096C14">
            <w:r>
              <w:t>14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0363C656" w14:textId="77777777" w:rsidR="00096C14" w:rsidRPr="00DA11F1" w:rsidRDefault="00096C14" w:rsidP="00096C14">
            <w:pPr>
              <w:rPr>
                <w:color w:val="FFFF00"/>
              </w:rPr>
            </w:pPr>
            <w:r w:rsidRPr="00DA11F1">
              <w:rPr>
                <w:b/>
                <w:bCs/>
                <w:color w:val="FFFF00"/>
                <w:sz w:val="18"/>
                <w:szCs w:val="18"/>
              </w:rPr>
              <w:t>VAJE 15:30-17.30</w:t>
            </w:r>
          </w:p>
          <w:p w14:paraId="25BC77E8" w14:textId="513308CA" w:rsidR="00096C14" w:rsidRPr="00DA11F1" w:rsidRDefault="00096C14" w:rsidP="00096C14">
            <w:pPr>
              <w:rPr>
                <w:color w:val="FFFF00"/>
              </w:rPr>
            </w:pPr>
            <w:proofErr w:type="spellStart"/>
            <w:r>
              <w:rPr>
                <w:color w:val="FFFF00"/>
                <w:sz w:val="18"/>
                <w:szCs w:val="18"/>
              </w:rPr>
              <w:t>Alergo</w:t>
            </w:r>
            <w:proofErr w:type="spellEnd"/>
            <w:r>
              <w:rPr>
                <w:color w:val="FFFF00"/>
                <w:sz w:val="18"/>
                <w:szCs w:val="18"/>
              </w:rPr>
              <w:t xml:space="preserve"> skupina 10</w:t>
            </w:r>
            <w:r w:rsidRPr="00DA11F1">
              <w:rPr>
                <w:color w:val="FFFF00"/>
                <w:sz w:val="18"/>
                <w:szCs w:val="18"/>
              </w:rPr>
              <w:t>(Zaloška 29)</w:t>
            </w:r>
          </w:p>
          <w:p w14:paraId="4A50CEA1" w14:textId="77777777" w:rsidR="00096C14" w:rsidRDefault="00096C14" w:rsidP="00096C14"/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5EF"/>
          </w:tcPr>
          <w:p w14:paraId="1913DE0B" w14:textId="77777777" w:rsidR="00096C14" w:rsidRDefault="00096C14" w:rsidP="00096C14">
            <w:pPr>
              <w:snapToGrid w:val="0"/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5EF"/>
          </w:tcPr>
          <w:p w14:paraId="2A3A0086" w14:textId="77777777" w:rsidR="00096C14" w:rsidRDefault="00096C14" w:rsidP="00096C14">
            <w:pPr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2EACE99E" w14:textId="5E292AA2" w:rsidR="00096C14" w:rsidRPr="00DA11F1" w:rsidRDefault="00096C14" w:rsidP="00096C14">
            <w:pPr>
              <w:snapToGrid w:val="0"/>
              <w:rPr>
                <w:color w:val="FFFF00"/>
                <w:sz w:val="20"/>
                <w:szCs w:val="20"/>
              </w:rPr>
            </w:pPr>
            <w:r w:rsidRPr="00A94AE4">
              <w:rPr>
                <w:bCs/>
                <w:color w:val="FFFF00"/>
                <w:sz w:val="20"/>
                <w:szCs w:val="20"/>
              </w:rPr>
              <w:t xml:space="preserve">VAJE : </w:t>
            </w:r>
            <w:proofErr w:type="spellStart"/>
            <w:r w:rsidRPr="00A94AE4">
              <w:rPr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A94AE4">
              <w:rPr>
                <w:bCs/>
                <w:color w:val="FFFF00"/>
                <w:sz w:val="20"/>
                <w:szCs w:val="20"/>
              </w:rPr>
              <w:t xml:space="preserve"> </w:t>
            </w:r>
            <w:r w:rsidRPr="00A94AE4">
              <w:rPr>
                <w:color w:val="FFFF00"/>
                <w:sz w:val="20"/>
                <w:szCs w:val="20"/>
              </w:rPr>
              <w:t xml:space="preserve">skupina 14 </w:t>
            </w:r>
            <w:r w:rsidR="00A94AE4" w:rsidRPr="00A94AE4">
              <w:rPr>
                <w:color w:val="FFFF00"/>
                <w:sz w:val="20"/>
                <w:szCs w:val="20"/>
              </w:rPr>
              <w:t>1</w:t>
            </w:r>
            <w:r w:rsidRPr="00A94AE4">
              <w:rPr>
                <w:color w:val="FFFF00"/>
                <w:sz w:val="20"/>
                <w:szCs w:val="20"/>
              </w:rPr>
              <w:t>3</w:t>
            </w:r>
            <w:r w:rsidR="00A94AE4" w:rsidRPr="00A94AE4">
              <w:rPr>
                <w:color w:val="FFFF00"/>
                <w:sz w:val="20"/>
                <w:szCs w:val="20"/>
              </w:rPr>
              <w:t>:00</w:t>
            </w:r>
            <w:r w:rsidRPr="00A94AE4">
              <w:rPr>
                <w:color w:val="FFFF00"/>
                <w:sz w:val="20"/>
                <w:szCs w:val="20"/>
              </w:rPr>
              <w:t>-15</w:t>
            </w:r>
            <w:r w:rsidR="00A94AE4" w:rsidRPr="00A94AE4">
              <w:rPr>
                <w:color w:val="FFFF00"/>
                <w:sz w:val="20"/>
                <w:szCs w:val="20"/>
              </w:rPr>
              <w:t>:00</w:t>
            </w:r>
            <w:r w:rsidRPr="00DA11F1">
              <w:rPr>
                <w:color w:val="FFFF00"/>
                <w:sz w:val="20"/>
                <w:szCs w:val="20"/>
              </w:rPr>
              <w:t xml:space="preserve"> </w:t>
            </w:r>
            <w:r>
              <w:rPr>
                <w:b/>
                <w:color w:val="FFFF00"/>
                <w:sz w:val="20"/>
                <w:szCs w:val="20"/>
                <w:shd w:val="clear" w:color="auto" w:fill="0070C0"/>
              </w:rPr>
              <w:t>( Zaloška 29 )</w:t>
            </w:r>
            <w:r w:rsidRPr="00DA11F1">
              <w:rPr>
                <w:color w:val="FFFF00"/>
                <w:sz w:val="20"/>
                <w:szCs w:val="20"/>
              </w:rPr>
              <w:t xml:space="preserve"> </w:t>
            </w:r>
          </w:p>
          <w:p w14:paraId="0E32D4D2" w14:textId="3A8B1B61" w:rsidR="00096C14" w:rsidRDefault="00096C14" w:rsidP="00096C14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  <w:r w:rsidRPr="00DA11F1">
              <w:rPr>
                <w:color w:val="FFFF00"/>
                <w:sz w:val="20"/>
                <w:szCs w:val="20"/>
              </w:rPr>
              <w:t>( tisti, ki nimajo vaj pri prebavilih )</w:t>
            </w: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1B4259" w14:textId="77777777" w:rsidR="00096C14" w:rsidRDefault="00096C14" w:rsidP="00096C14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</w:tr>
      <w:tr w:rsidR="00096C14" w14:paraId="0F96AC6D" w14:textId="77777777" w:rsidTr="00DA11F1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E356A6" w14:textId="77777777" w:rsidR="00096C14" w:rsidRDefault="00096C14" w:rsidP="00096C14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5F7FFCB6" w14:textId="77777777" w:rsidR="00096C14" w:rsidRDefault="00096C14" w:rsidP="00096C14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5EF"/>
          </w:tcPr>
          <w:p w14:paraId="4C0ECD39" w14:textId="77777777" w:rsidR="00096C14" w:rsidRDefault="00096C14" w:rsidP="00096C14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E3EE41" w14:textId="77777777" w:rsidR="00096C14" w:rsidRDefault="00096C14" w:rsidP="00096C14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3818B1" w14:textId="77777777" w:rsidR="00096C14" w:rsidRDefault="00096C14" w:rsidP="00096C14">
            <w:pPr>
              <w:snapToGrid w:val="0"/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8197D" w14:textId="77777777" w:rsidR="00096C14" w:rsidRDefault="00096C14" w:rsidP="00096C14">
            <w:pPr>
              <w:snapToGrid w:val="0"/>
            </w:pPr>
          </w:p>
        </w:tc>
      </w:tr>
    </w:tbl>
    <w:p w14:paraId="2261872C" w14:textId="77777777" w:rsidR="00BA0629" w:rsidRDefault="00BA0629" w:rsidP="00BA0629">
      <w:pPr>
        <w:pageBreakBefore/>
      </w:pPr>
    </w:p>
    <w:tbl>
      <w:tblPr>
        <w:tblW w:w="14820" w:type="dxa"/>
        <w:tblInd w:w="-19" w:type="dxa"/>
        <w:tblLayout w:type="fixed"/>
        <w:tblLook w:val="0000" w:firstRow="0" w:lastRow="0" w:firstColumn="0" w:lastColumn="0" w:noHBand="0" w:noVBand="0"/>
      </w:tblPr>
      <w:tblGrid>
        <w:gridCol w:w="456"/>
        <w:gridCol w:w="2571"/>
        <w:gridCol w:w="2692"/>
        <w:gridCol w:w="3401"/>
        <w:gridCol w:w="2717"/>
        <w:gridCol w:w="2983"/>
      </w:tblGrid>
      <w:tr w:rsidR="00BA0629" w14:paraId="0E37DED1" w14:textId="77777777" w:rsidTr="00374CAA"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28B77F5" w14:textId="77777777" w:rsidR="00BA0629" w:rsidRDefault="00BA0629" w:rsidP="006C310B">
            <w:pPr>
              <w:snapToGrid w:val="0"/>
              <w:jc w:val="center"/>
            </w:pPr>
            <w:r>
              <w:rPr>
                <w:sz w:val="18"/>
                <w:szCs w:val="18"/>
              </w:rPr>
              <w:t>T4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B85A4BC" w14:textId="77777777" w:rsidR="00BA0629" w:rsidRDefault="00BA0629" w:rsidP="006C310B">
            <w:pPr>
              <w:snapToGrid w:val="0"/>
              <w:jc w:val="center"/>
            </w:pPr>
            <w:r>
              <w:rPr>
                <w:sz w:val="18"/>
                <w:szCs w:val="18"/>
              </w:rPr>
              <w:t>Ponedeljek, 23. 10. 2023</w:t>
            </w: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10D72A7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Torek, 24.10.2023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BF4268B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Sreda, 25.10.2023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0776CFB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Četrtek, 26.10.2023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9C7B6E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Petek, 27.10.2023</w:t>
            </w:r>
          </w:p>
        </w:tc>
      </w:tr>
      <w:tr w:rsidR="00374CAA" w14:paraId="25C5AF2A" w14:textId="77777777" w:rsidTr="00780FE9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06BAB37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0D94196A" w14:textId="77777777" w:rsidR="00374CAA" w:rsidRDefault="00374CAA" w:rsidP="00374CAA">
            <w:r>
              <w:rPr>
                <w:sz w:val="18"/>
                <w:szCs w:val="18"/>
              </w:rPr>
              <w:t>Prebavila predavanje 20</w:t>
            </w:r>
          </w:p>
          <w:p w14:paraId="059FAABA" w14:textId="77777777" w:rsidR="00374CAA" w:rsidRDefault="00374CAA" w:rsidP="00374CAA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596547AC" w14:textId="77777777" w:rsidR="00374CAA" w:rsidRPr="001E3F96" w:rsidRDefault="00374CAA" w:rsidP="00374CAA">
            <w:pPr>
              <w:rPr>
                <w:color w:val="FFFF00"/>
                <w:sz w:val="18"/>
                <w:szCs w:val="18"/>
              </w:rPr>
            </w:pPr>
            <w:r w:rsidRPr="001E3F96">
              <w:rPr>
                <w:color w:val="FFFF00"/>
                <w:sz w:val="18"/>
                <w:szCs w:val="18"/>
              </w:rPr>
              <w:t>Imuno : Imunski deficit ( Andreja Nataša Kopitar )</w:t>
            </w:r>
          </w:p>
          <w:p w14:paraId="1D7B661E" w14:textId="77777777" w:rsidR="00374CAA" w:rsidRPr="008E1977" w:rsidRDefault="00374CAA" w:rsidP="00374CAA">
            <w:pPr>
              <w:rPr>
                <w:color w:val="000000"/>
              </w:rPr>
            </w:pPr>
            <w:r w:rsidRPr="000A319A">
              <w:rPr>
                <w:color w:val="000000"/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0070C0"/>
          </w:tcPr>
          <w:p w14:paraId="220959C7" w14:textId="4F94FBCF" w:rsidR="00374CAA" w:rsidRDefault="00374CAA" w:rsidP="00374CAA">
            <w:r>
              <w:rPr>
                <w:rFonts w:ascii="Calibri" w:hAnsi="Calibri" w:cs="Calibri"/>
                <w:color w:val="FFFF00"/>
                <w:sz w:val="16"/>
                <w:szCs w:val="16"/>
              </w:rPr>
              <w:t>Imun S Pregled laboratorijskih testov imunske zmožnosti (Andreja Nataša Kopitar)</w:t>
            </w:r>
          </w:p>
          <w:p w14:paraId="5BC5E8B4" w14:textId="77777777" w:rsidR="00374CAA" w:rsidRDefault="00374CAA" w:rsidP="00374CAA">
            <w:pPr>
              <w:rPr>
                <w:rFonts w:ascii="Calibri" w:hAnsi="Calibri" w:cs="Calibri"/>
                <w:color w:val="FFFF00"/>
                <w:sz w:val="16"/>
                <w:szCs w:val="16"/>
                <w:highlight w:val="cyan"/>
              </w:rPr>
            </w:pPr>
            <w:r w:rsidRPr="000A319A">
              <w:rPr>
                <w:color w:val="000000"/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527D312F" w14:textId="77777777" w:rsidR="00374CAA" w:rsidRDefault="00374CAA" w:rsidP="00374CAA">
            <w:r>
              <w:rPr>
                <w:sz w:val="18"/>
                <w:szCs w:val="18"/>
              </w:rPr>
              <w:t xml:space="preserve">Prebavila vaje 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27D4B237" w14:textId="77777777" w:rsidR="00374CAA" w:rsidRDefault="00374CAA" w:rsidP="00374CAA">
            <w:r>
              <w:rPr>
                <w:sz w:val="18"/>
                <w:szCs w:val="18"/>
              </w:rPr>
              <w:t xml:space="preserve">Prebavila vaje </w:t>
            </w:r>
          </w:p>
        </w:tc>
      </w:tr>
      <w:tr w:rsidR="00374CAA" w14:paraId="66F39080" w14:textId="77777777" w:rsidTr="00780FE9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BDDA72A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7162C5FB" w14:textId="77777777" w:rsidR="00374CAA" w:rsidRDefault="00374CAA" w:rsidP="00374CAA">
            <w:r>
              <w:rPr>
                <w:sz w:val="18"/>
                <w:szCs w:val="18"/>
              </w:rPr>
              <w:t>Prebavila predavanje 21</w:t>
            </w:r>
          </w:p>
          <w:p w14:paraId="75521236" w14:textId="77777777" w:rsidR="00374CAA" w:rsidRDefault="00374CAA" w:rsidP="00374CAA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68918E56" w14:textId="77777777" w:rsidR="00374CAA" w:rsidRDefault="00374CAA" w:rsidP="00374CAA">
            <w:r>
              <w:rPr>
                <w:rFonts w:ascii="Calibri" w:hAnsi="Calibri" w:cs="Calibri"/>
                <w:color w:val="FFFF00"/>
                <w:sz w:val="16"/>
                <w:szCs w:val="16"/>
              </w:rPr>
              <w:t>Imuno: Testiranje motenj v delovanju fagocitnih celic ( Kopitar Andreja Nataša )</w:t>
            </w:r>
          </w:p>
          <w:p w14:paraId="330E68A9" w14:textId="77777777" w:rsidR="00374CAA" w:rsidRDefault="00374CAA" w:rsidP="00374CAA">
            <w:r w:rsidRPr="000A319A">
              <w:rPr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0070C0"/>
          </w:tcPr>
          <w:p w14:paraId="4AD1F90E" w14:textId="77777777" w:rsidR="00374CAA" w:rsidRPr="009D1BDF" w:rsidRDefault="00374CAA" w:rsidP="00374CAA">
            <w:pPr>
              <w:rPr>
                <w:color w:val="000000" w:themeColor="text1"/>
              </w:rPr>
            </w:pPr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Revma: Osteoartroza (Žiga Rotar)</w:t>
            </w:r>
          </w:p>
          <w:p w14:paraId="744C69DF" w14:textId="77777777" w:rsidR="00374CAA" w:rsidRDefault="00374CAA" w:rsidP="00374CAA">
            <w:r w:rsidRPr="000A319A">
              <w:rPr>
                <w:color w:val="000000"/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32867D68" w14:textId="77777777" w:rsidR="00374CAA" w:rsidRDefault="00374CAA" w:rsidP="00374CAA">
            <w:r>
              <w:rPr>
                <w:sz w:val="18"/>
                <w:szCs w:val="18"/>
              </w:rPr>
              <w:t xml:space="preserve">Prebavila vaje 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6C85E01C" w14:textId="77777777" w:rsidR="00374CAA" w:rsidRDefault="00374CAA" w:rsidP="00374CAA">
            <w:r>
              <w:rPr>
                <w:sz w:val="18"/>
                <w:szCs w:val="18"/>
              </w:rPr>
              <w:t xml:space="preserve">Prebavila vaje </w:t>
            </w:r>
          </w:p>
        </w:tc>
      </w:tr>
      <w:tr w:rsidR="00374CAA" w14:paraId="472F5C02" w14:textId="77777777" w:rsidTr="00780FE9">
        <w:trPr>
          <w:trHeight w:val="80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8FB61EE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4EE8C2B9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Prebavila predavanje 22</w:t>
            </w:r>
          </w:p>
          <w:p w14:paraId="52831630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09F70742" w14:textId="77777777" w:rsidR="00374CAA" w:rsidRDefault="00374CAA" w:rsidP="00374CAA">
            <w:r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Seminar : Interpretacija laboratorijskih </w:t>
            </w:r>
            <w:proofErr w:type="spellStart"/>
            <w:r>
              <w:rPr>
                <w:rFonts w:ascii="Calibri" w:hAnsi="Calibri" w:cs="Calibri"/>
                <w:color w:val="FFFF00"/>
                <w:sz w:val="16"/>
                <w:szCs w:val="16"/>
              </w:rPr>
              <w:t>imunopatoloških</w:t>
            </w:r>
            <w:proofErr w:type="spellEnd"/>
            <w:r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 izvidov I (testi alergije in-vitro) (Ihan)</w:t>
            </w:r>
          </w:p>
          <w:p w14:paraId="64DE1DF4" w14:textId="77777777" w:rsidR="00374CAA" w:rsidRDefault="00374CAA" w:rsidP="00374CAA">
            <w:r w:rsidRPr="000A319A">
              <w:rPr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0070C0"/>
          </w:tcPr>
          <w:p w14:paraId="38301593" w14:textId="77777777" w:rsidR="00374CAA" w:rsidRPr="009D1BDF" w:rsidRDefault="00374CAA" w:rsidP="00374CAA">
            <w:pPr>
              <w:rPr>
                <w:color w:val="000000" w:themeColor="text1"/>
              </w:rPr>
            </w:pPr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Revma  Seminar Diferencialna diagnoza </w:t>
            </w:r>
            <w:proofErr w:type="spellStart"/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monoartritis</w:t>
            </w:r>
            <w:proofErr w:type="spellEnd"/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/</w:t>
            </w:r>
            <w:proofErr w:type="spellStart"/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poliartritis</w:t>
            </w:r>
            <w:proofErr w:type="spellEnd"/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 (Žiga Rotar )</w:t>
            </w:r>
          </w:p>
          <w:p w14:paraId="27B86C84" w14:textId="77777777" w:rsidR="00374CAA" w:rsidRDefault="00374CAA" w:rsidP="00374CAA">
            <w:r w:rsidRPr="000A319A">
              <w:rPr>
                <w:color w:val="000000"/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6927BBB3" w14:textId="77777777" w:rsidR="00374CAA" w:rsidRDefault="00374CAA" w:rsidP="00374CAA">
            <w:r>
              <w:rPr>
                <w:sz w:val="18"/>
                <w:szCs w:val="18"/>
              </w:rPr>
              <w:t xml:space="preserve">Prebavila vaje 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3458A143" w14:textId="77777777" w:rsidR="00374CAA" w:rsidRDefault="00374CAA" w:rsidP="00374CAA">
            <w:r>
              <w:rPr>
                <w:sz w:val="18"/>
                <w:szCs w:val="18"/>
              </w:rPr>
              <w:t xml:space="preserve">Prebavila vaje </w:t>
            </w:r>
          </w:p>
        </w:tc>
      </w:tr>
      <w:tr w:rsidR="00374CAA" w14:paraId="0CC9D35C" w14:textId="77777777" w:rsidTr="0022351B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EE99C4E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631E4589" w14:textId="77777777" w:rsidR="00374CAA" w:rsidRDefault="00374CAA" w:rsidP="00374CAA">
            <w:r>
              <w:rPr>
                <w:sz w:val="18"/>
                <w:szCs w:val="18"/>
              </w:rPr>
              <w:t>Prebavila predavanje 23</w:t>
            </w:r>
          </w:p>
          <w:p w14:paraId="1B5E7383" w14:textId="77777777" w:rsidR="00374CAA" w:rsidRDefault="00374CAA" w:rsidP="00374CAA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11821ACC" w14:textId="77777777" w:rsidR="00374CAA" w:rsidRDefault="00374CAA" w:rsidP="00374CAA">
            <w:r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Imuno  Cepiva in </w:t>
            </w:r>
            <w:proofErr w:type="spellStart"/>
            <w:r>
              <w:rPr>
                <w:rFonts w:ascii="Calibri" w:hAnsi="Calibri" w:cs="Calibri"/>
                <w:color w:val="FFFF00"/>
                <w:sz w:val="16"/>
                <w:szCs w:val="16"/>
              </w:rPr>
              <w:t>imunoterapevtiki</w:t>
            </w:r>
            <w:proofErr w:type="spellEnd"/>
            <w:r>
              <w:rPr>
                <w:rFonts w:ascii="Calibri" w:hAnsi="Calibri" w:cs="Calibri"/>
                <w:color w:val="FFFF00"/>
                <w:sz w:val="16"/>
                <w:szCs w:val="16"/>
              </w:rPr>
              <w:t xml:space="preserve"> – mehanizmi, sestava, registracija, preverjanje učinkov, analize zapletov (Anja Šterbenc)</w:t>
            </w:r>
          </w:p>
          <w:p w14:paraId="474AAC0C" w14:textId="77777777" w:rsidR="00374CAA" w:rsidRDefault="00374CAA" w:rsidP="00374CAA">
            <w:r w:rsidRPr="000A319A">
              <w:rPr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16B71B15" w14:textId="77777777" w:rsidR="0022351B" w:rsidRPr="009D1BDF" w:rsidRDefault="0022351B" w:rsidP="0022351B">
            <w:pPr>
              <w:rPr>
                <w:color w:val="000000" w:themeColor="text1"/>
              </w:rPr>
            </w:pPr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Revma  </w:t>
            </w:r>
            <w:r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Revmatoidni artritis </w:t>
            </w:r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(Žiga Rotar )</w:t>
            </w:r>
          </w:p>
          <w:p w14:paraId="0996BC7D" w14:textId="77777777" w:rsidR="00374CAA" w:rsidRDefault="0022351B" w:rsidP="0022351B">
            <w:pPr>
              <w:rPr>
                <w:b/>
                <w:bCs/>
                <w:color w:val="000000"/>
                <w:sz w:val="18"/>
                <w:szCs w:val="18"/>
              </w:rPr>
            </w:pPr>
            <w:r w:rsidRPr="000A319A">
              <w:rPr>
                <w:color w:val="000000"/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76C9C24D" w14:textId="77777777" w:rsidR="00374CAA" w:rsidRDefault="00374CAA" w:rsidP="00374CAA">
            <w:r>
              <w:rPr>
                <w:sz w:val="18"/>
                <w:szCs w:val="18"/>
              </w:rPr>
              <w:t xml:space="preserve">Prebavila vaje 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352FFB56" w14:textId="77777777" w:rsidR="00374CAA" w:rsidRDefault="00374CAA" w:rsidP="00374CAA">
            <w:r>
              <w:rPr>
                <w:sz w:val="18"/>
                <w:szCs w:val="18"/>
              </w:rPr>
              <w:t xml:space="preserve">Prebavila vaje </w:t>
            </w:r>
          </w:p>
        </w:tc>
      </w:tr>
      <w:tr w:rsidR="00374CAA" w14:paraId="0C0BB60F" w14:textId="77777777" w:rsidTr="0022351B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5BE1DFB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5990EA71" w14:textId="77777777" w:rsidR="00374CAA" w:rsidRDefault="00374CAA" w:rsidP="00374CAA">
            <w:pPr>
              <w:snapToGrid w:val="0"/>
              <w:ind w:left="13"/>
            </w:pPr>
            <w:r>
              <w:rPr>
                <w:sz w:val="18"/>
                <w:szCs w:val="18"/>
              </w:rPr>
              <w:t>Prebavila predavanje 24</w:t>
            </w:r>
          </w:p>
          <w:p w14:paraId="277EDD19" w14:textId="77777777" w:rsidR="00374CAA" w:rsidRDefault="00374CAA" w:rsidP="00374CAA">
            <w:pPr>
              <w:snapToGrid w:val="0"/>
              <w:ind w:left="13"/>
            </w:pPr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shd w:val="clear" w:color="auto" w:fill="2E74B5"/>
          </w:tcPr>
          <w:p w14:paraId="48F4DF13" w14:textId="77777777" w:rsidR="00374CAA" w:rsidRPr="00F117F1" w:rsidRDefault="00374CAA" w:rsidP="00374CAA">
            <w:pPr>
              <w:rPr>
                <w:color w:val="000000" w:themeColor="text1"/>
                <w:highlight w:val="yellow"/>
              </w:rPr>
            </w:pPr>
            <w:r w:rsidRPr="00F117F1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Revma: Neželeni učinki zdravil (Nataša Gašperšič)</w:t>
            </w:r>
          </w:p>
          <w:p w14:paraId="751EB151" w14:textId="77777777" w:rsidR="00374CAA" w:rsidRPr="00F117F1" w:rsidRDefault="00374CAA" w:rsidP="000A319A">
            <w:pPr>
              <w:shd w:val="clear" w:color="auto" w:fill="FFFF00"/>
              <w:rPr>
                <w:color w:val="000000" w:themeColor="text1"/>
                <w:highlight w:val="yellow"/>
              </w:rPr>
            </w:pPr>
            <w:r w:rsidRPr="00F117F1">
              <w:rPr>
                <w:color w:val="000000" w:themeColor="text1"/>
                <w:sz w:val="18"/>
                <w:szCs w:val="18"/>
                <w:highlight w:val="yellow"/>
              </w:rPr>
              <w:t>UKC II</w:t>
            </w:r>
          </w:p>
          <w:p w14:paraId="35857354" w14:textId="77777777" w:rsidR="00374CAA" w:rsidRPr="00F117F1" w:rsidRDefault="00374CAA" w:rsidP="00374CAA">
            <w:pPr>
              <w:ind w:firstLine="708"/>
              <w:rPr>
                <w:color w:val="000000" w:themeColor="text1"/>
                <w:highlight w:val="yellow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5BA61D94" w14:textId="77777777" w:rsidR="0022351B" w:rsidRPr="009D1BDF" w:rsidRDefault="0022351B" w:rsidP="0022351B">
            <w:pPr>
              <w:rPr>
                <w:color w:val="000000" w:themeColor="text1"/>
              </w:rPr>
            </w:pPr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Revma  </w:t>
            </w:r>
            <w:r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Klinični primeri – vaje/ seminar- OBVEZNA UDELEŽBA  </w:t>
            </w:r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(</w:t>
            </w:r>
            <w:r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>Perdan</w:t>
            </w:r>
            <w:r w:rsidRPr="009D1BDF">
              <w:rPr>
                <w:rFonts w:ascii="Calibri" w:hAnsi="Calibri" w:cs="Calibri"/>
                <w:color w:val="000000" w:themeColor="text1"/>
                <w:sz w:val="16"/>
                <w:szCs w:val="16"/>
                <w:highlight w:val="yellow"/>
              </w:rPr>
              <w:t xml:space="preserve"> )</w:t>
            </w:r>
          </w:p>
          <w:p w14:paraId="0EC99C39" w14:textId="77777777" w:rsidR="00374CAA" w:rsidRDefault="0022351B" w:rsidP="0022351B">
            <w:r w:rsidRPr="000A319A">
              <w:rPr>
                <w:color w:val="000000"/>
                <w:sz w:val="18"/>
                <w:szCs w:val="18"/>
                <w:shd w:val="clear" w:color="auto" w:fill="FFFF00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  <w:shd w:val="clear" w:color="auto" w:fill="FFE599"/>
          </w:tcPr>
          <w:p w14:paraId="677AE7EF" w14:textId="77777777" w:rsidR="00374CAA" w:rsidRDefault="00374CAA" w:rsidP="00374CAA">
            <w:r>
              <w:rPr>
                <w:sz w:val="18"/>
                <w:szCs w:val="18"/>
              </w:rPr>
              <w:t>Prebavila vaje (do 12:30)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7120A2A0" w14:textId="77777777" w:rsidR="00374CAA" w:rsidRDefault="00374CAA" w:rsidP="00374CAA">
            <w:r>
              <w:rPr>
                <w:sz w:val="18"/>
                <w:szCs w:val="18"/>
              </w:rPr>
              <w:t>Prebavila vaje (do 12:30)</w:t>
            </w:r>
          </w:p>
        </w:tc>
      </w:tr>
      <w:tr w:rsidR="00374CAA" w14:paraId="149F8453" w14:textId="77777777" w:rsidTr="00374CAA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14:paraId="38542083" w14:textId="77777777" w:rsidR="00374CAA" w:rsidRDefault="00374CAA" w:rsidP="00374CAA">
            <w:pPr>
              <w:snapToGrid w:val="0"/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0E700AE0" w14:textId="77777777" w:rsidR="00374CAA" w:rsidRDefault="00374CAA" w:rsidP="00374CAA">
            <w:r>
              <w:rPr>
                <w:sz w:val="18"/>
                <w:szCs w:val="18"/>
              </w:rPr>
              <w:t>Prebavila predavanje 25</w:t>
            </w:r>
          </w:p>
          <w:p w14:paraId="7B5DD936" w14:textId="77777777" w:rsidR="00374CAA" w:rsidRDefault="00374CAA" w:rsidP="00374CAA">
            <w:r>
              <w:rPr>
                <w:sz w:val="18"/>
                <w:szCs w:val="18"/>
              </w:rPr>
              <w:t>UKC III</w:t>
            </w: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70C0"/>
          </w:tcPr>
          <w:p w14:paraId="5A62E267" w14:textId="3C448E43" w:rsidR="00900B18" w:rsidRPr="001E799A" w:rsidRDefault="00900B18" w:rsidP="00900B18">
            <w:pPr>
              <w:rPr>
                <w:rFonts w:asciiTheme="minorHAnsi" w:hAnsiTheme="minorHAnsi" w:cstheme="minorHAnsi"/>
                <w:color w:val="FFFF00"/>
                <w:sz w:val="20"/>
                <w:szCs w:val="20"/>
              </w:rPr>
            </w:pPr>
            <w:proofErr w:type="spellStart"/>
            <w:r w:rsidRPr="001E799A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1E799A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  <w:t xml:space="preserve"> </w:t>
            </w:r>
            <w:r w:rsidR="00096C14">
              <w:rPr>
                <w:rFonts w:asciiTheme="minorHAnsi" w:hAnsiTheme="minorHAnsi" w:cstheme="minorHAnsi"/>
                <w:color w:val="FFFF00"/>
                <w:sz w:val="20"/>
                <w:szCs w:val="20"/>
              </w:rPr>
              <w:t>skupina 16</w:t>
            </w:r>
            <w:r w:rsidRPr="001E799A">
              <w:rPr>
                <w:rFonts w:asciiTheme="minorHAnsi" w:hAnsiTheme="minorHAnsi" w:cstheme="minorHAnsi"/>
                <w:color w:val="FFFF00"/>
                <w:sz w:val="20"/>
                <w:szCs w:val="20"/>
              </w:rPr>
              <w:t xml:space="preserve"> </w:t>
            </w:r>
            <w:r w:rsidRPr="001E799A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  <w:t xml:space="preserve">14:30-16:30, </w:t>
            </w:r>
          </w:p>
          <w:p w14:paraId="1E9477F1" w14:textId="088B6823" w:rsidR="00900B18" w:rsidRPr="001E799A" w:rsidRDefault="00900B18" w:rsidP="00900B18">
            <w:pPr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</w:pPr>
            <w:proofErr w:type="spellStart"/>
            <w:r w:rsidRPr="001E799A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1E799A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  <w:t xml:space="preserve"> </w:t>
            </w:r>
            <w:r w:rsidR="00096C14">
              <w:rPr>
                <w:rFonts w:asciiTheme="minorHAnsi" w:hAnsiTheme="minorHAnsi" w:cstheme="minorHAnsi"/>
                <w:color w:val="FFFF00"/>
                <w:sz w:val="20"/>
                <w:szCs w:val="20"/>
              </w:rPr>
              <w:t>skupina 17</w:t>
            </w:r>
            <w:r w:rsidRPr="001E799A">
              <w:rPr>
                <w:rFonts w:asciiTheme="minorHAnsi" w:hAnsiTheme="minorHAnsi" w:cstheme="minorHAnsi"/>
                <w:color w:val="FFFF00"/>
                <w:sz w:val="20"/>
                <w:szCs w:val="20"/>
              </w:rPr>
              <w:t xml:space="preserve"> </w:t>
            </w:r>
            <w:r w:rsidRPr="001E799A">
              <w:rPr>
                <w:rFonts w:asciiTheme="minorHAnsi" w:hAnsiTheme="minorHAnsi" w:cstheme="minorHAnsi"/>
                <w:b/>
                <w:bCs/>
                <w:color w:val="FFFF00"/>
                <w:sz w:val="20"/>
                <w:szCs w:val="20"/>
              </w:rPr>
              <w:t>16:30 -18:30</w:t>
            </w:r>
            <w:r w:rsidRPr="001E799A">
              <w:rPr>
                <w:rFonts w:asciiTheme="minorHAnsi" w:hAnsiTheme="minorHAnsi" w:cstheme="minorHAnsi"/>
                <w:color w:val="FFFF00"/>
                <w:sz w:val="20"/>
                <w:szCs w:val="20"/>
              </w:rPr>
              <w:t xml:space="preserve"> (Zaloška 29)</w:t>
            </w:r>
          </w:p>
          <w:p w14:paraId="40CA08F4" w14:textId="77777777" w:rsidR="00374CAA" w:rsidRDefault="00374CAA" w:rsidP="00374CAA"/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5EF"/>
          </w:tcPr>
          <w:p w14:paraId="21C65F85" w14:textId="77777777" w:rsidR="00374CAA" w:rsidRDefault="00374CAA" w:rsidP="00374CAA">
            <w:pPr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4B33DA" w14:textId="77777777" w:rsidR="00374CAA" w:rsidRDefault="00374CAA" w:rsidP="00374CAA">
            <w:pPr>
              <w:snapToGrid w:val="0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6000"/>
          </w:tcPr>
          <w:p w14:paraId="2A11176D" w14:textId="77777777" w:rsidR="00374CAA" w:rsidRDefault="00374CAA" w:rsidP="00374CAA">
            <w:r>
              <w:t>KOLOKVIJ</w:t>
            </w:r>
          </w:p>
          <w:p w14:paraId="6CBC7348" w14:textId="77777777" w:rsidR="00374CAA" w:rsidRDefault="00374CAA" w:rsidP="00374CAA">
            <w:r>
              <w:rPr>
                <w:sz w:val="18"/>
                <w:szCs w:val="18"/>
              </w:rPr>
              <w:t>UKC II</w:t>
            </w:r>
          </w:p>
        </w:tc>
      </w:tr>
      <w:tr w:rsidR="00BA0629" w14:paraId="7742D9AC" w14:textId="77777777" w:rsidTr="00374CAA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A41EAC" w14:textId="77777777" w:rsidR="00BA0629" w:rsidRDefault="00BA0629" w:rsidP="006C310B">
            <w:r>
              <w:t>14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21398101" w14:textId="77777777" w:rsidR="00374CAA" w:rsidRPr="00374CAA" w:rsidRDefault="00374CAA" w:rsidP="00374CAA">
            <w:pPr>
              <w:rPr>
                <w:color w:val="FFFF00"/>
              </w:rPr>
            </w:pPr>
            <w:r w:rsidRPr="00374CAA">
              <w:rPr>
                <w:b/>
                <w:bCs/>
                <w:color w:val="FFFF00"/>
                <w:sz w:val="18"/>
                <w:szCs w:val="18"/>
              </w:rPr>
              <w:t>VAJE 15:30</w:t>
            </w:r>
            <w:r w:rsidR="00900B18">
              <w:rPr>
                <w:b/>
                <w:bCs/>
                <w:color w:val="FFFF00"/>
                <w:sz w:val="18"/>
                <w:szCs w:val="18"/>
              </w:rPr>
              <w:t>-17:00</w:t>
            </w:r>
          </w:p>
          <w:p w14:paraId="3616D902" w14:textId="7C0B3B03" w:rsidR="00374CAA" w:rsidRPr="00374CAA" w:rsidRDefault="00374CAA" w:rsidP="00374CAA">
            <w:pPr>
              <w:rPr>
                <w:color w:val="FFFF00"/>
              </w:rPr>
            </w:pPr>
            <w:proofErr w:type="spellStart"/>
            <w:r w:rsidRPr="00374CAA">
              <w:rPr>
                <w:color w:val="FFFF00"/>
                <w:sz w:val="18"/>
                <w:szCs w:val="18"/>
              </w:rPr>
              <w:t>Alergo</w:t>
            </w:r>
            <w:proofErr w:type="spellEnd"/>
            <w:r w:rsidRPr="00374CAA">
              <w:rPr>
                <w:color w:val="FFFF00"/>
                <w:sz w:val="18"/>
                <w:szCs w:val="18"/>
              </w:rPr>
              <w:t xml:space="preserve"> skupina 1</w:t>
            </w:r>
            <w:r w:rsidR="00096C14">
              <w:rPr>
                <w:color w:val="FFFF00"/>
                <w:sz w:val="18"/>
                <w:szCs w:val="18"/>
              </w:rPr>
              <w:t>5</w:t>
            </w:r>
            <w:r w:rsidR="00900B18">
              <w:rPr>
                <w:color w:val="FFFF00"/>
                <w:sz w:val="18"/>
                <w:szCs w:val="18"/>
              </w:rPr>
              <w:t xml:space="preserve"> </w:t>
            </w:r>
            <w:r w:rsidRPr="00374CAA">
              <w:rPr>
                <w:color w:val="FFFF00"/>
                <w:sz w:val="18"/>
                <w:szCs w:val="18"/>
              </w:rPr>
              <w:t xml:space="preserve"> (Zaloška 29)</w:t>
            </w:r>
          </w:p>
          <w:p w14:paraId="258FECCF" w14:textId="77777777" w:rsidR="00BA0629" w:rsidRDefault="00BA0629" w:rsidP="006C310B"/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1D7C74D4" w14:textId="77777777" w:rsidR="00BA0629" w:rsidRDefault="00BA0629" w:rsidP="006C310B">
            <w:pPr>
              <w:snapToGrid w:val="0"/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 w:themeFill="accent1" w:themeFillTint="66"/>
          </w:tcPr>
          <w:p w14:paraId="4A9AA243" w14:textId="77777777" w:rsidR="00BA0629" w:rsidRDefault="00BA0629" w:rsidP="00374CAA">
            <w:pPr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4FB57D" w14:textId="77777777" w:rsidR="00BA0629" w:rsidRDefault="00BA0629" w:rsidP="006C310B">
            <w:pPr>
              <w:snapToGrid w:val="0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F24B62" w14:textId="77777777" w:rsidR="00BA0629" w:rsidRDefault="00BA0629" w:rsidP="006C310B">
            <w:pPr>
              <w:snapToGrid w:val="0"/>
            </w:pPr>
          </w:p>
        </w:tc>
      </w:tr>
      <w:tr w:rsidR="00BA0629" w14:paraId="232CD323" w14:textId="77777777" w:rsidTr="00374CAA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A58B0D" w14:textId="77777777" w:rsidR="00BA0629" w:rsidRDefault="00BA0629" w:rsidP="006C310B">
            <w:pPr>
              <w:snapToGrid w:val="0"/>
              <w:rPr>
                <w:sz w:val="18"/>
                <w:szCs w:val="18"/>
              </w:rPr>
            </w:pP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1BD45D66" w14:textId="77777777" w:rsidR="00BA0629" w:rsidRDefault="00BA0629" w:rsidP="006C310B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/>
          </w:tcPr>
          <w:p w14:paraId="3D0FC635" w14:textId="77777777" w:rsidR="00BA0629" w:rsidRDefault="00BA0629" w:rsidP="006C310B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2133A2EB" w14:textId="77777777" w:rsidR="00374CAA" w:rsidRPr="00374CAA" w:rsidRDefault="00374CAA" w:rsidP="00374CAA">
            <w:pPr>
              <w:snapToGrid w:val="0"/>
              <w:rPr>
                <w:rFonts w:ascii="Calibri" w:hAnsi="Calibri" w:cs="Calibri"/>
                <w:b/>
                <w:sz w:val="20"/>
                <w:szCs w:val="20"/>
              </w:rPr>
            </w:pPr>
            <w:r w:rsidRPr="00374CAA">
              <w:rPr>
                <w:rFonts w:ascii="Calibri" w:hAnsi="Calibri" w:cs="Calibri"/>
                <w:b/>
                <w:sz w:val="20"/>
                <w:szCs w:val="20"/>
              </w:rPr>
              <w:t xml:space="preserve">Seminar </w:t>
            </w:r>
            <w:proofErr w:type="spellStart"/>
            <w:r w:rsidRPr="00374CAA">
              <w:rPr>
                <w:rFonts w:ascii="Calibri" w:hAnsi="Calibri" w:cs="Calibri"/>
                <w:b/>
                <w:sz w:val="20"/>
                <w:szCs w:val="20"/>
              </w:rPr>
              <w:t>alergo</w:t>
            </w:r>
            <w:proofErr w:type="spellEnd"/>
            <w:r w:rsidRPr="00374CAA">
              <w:rPr>
                <w:rFonts w:ascii="Calibri" w:hAnsi="Calibri" w:cs="Calibri"/>
                <w:b/>
                <w:sz w:val="20"/>
                <w:szCs w:val="20"/>
              </w:rPr>
              <w:t xml:space="preserve"> 16:00-18:00 </w:t>
            </w:r>
            <w:r w:rsidR="00A95F47" w:rsidRPr="00374CAA">
              <w:rPr>
                <w:rFonts w:ascii="Calibri" w:hAnsi="Calibri" w:cs="Calibri"/>
                <w:color w:val="FF0000"/>
                <w:sz w:val="20"/>
                <w:szCs w:val="20"/>
                <w:highlight w:val="yellow"/>
              </w:rPr>
              <w:t>Obvezna udeležba</w:t>
            </w:r>
          </w:p>
          <w:p w14:paraId="54FDC5AC" w14:textId="77777777" w:rsidR="00374CAA" w:rsidRPr="00374CAA" w:rsidRDefault="00374CAA" w:rsidP="00374CAA">
            <w:pPr>
              <w:snapToGrid w:val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374CAA">
              <w:rPr>
                <w:rFonts w:ascii="Calibri" w:hAnsi="Calibri" w:cs="Calibri"/>
                <w:color w:val="FF0000"/>
                <w:sz w:val="20"/>
                <w:szCs w:val="20"/>
                <w:highlight w:val="yellow"/>
              </w:rPr>
              <w:t>PRED. 2 UKC</w:t>
            </w:r>
            <w:r w:rsidRPr="00374CAA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</w:p>
          <w:p w14:paraId="26952915" w14:textId="7132324E" w:rsidR="00374CAA" w:rsidRPr="00374CAA" w:rsidRDefault="00374CAA" w:rsidP="00374CA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374CAA">
              <w:rPr>
                <w:rFonts w:ascii="Calibri" w:hAnsi="Calibri" w:cs="Calibri"/>
                <w:b/>
                <w:sz w:val="20"/>
                <w:szCs w:val="20"/>
              </w:rPr>
              <w:t xml:space="preserve">Zidarn Skupine: </w:t>
            </w:r>
            <w:r w:rsidR="00A94AE4">
              <w:rPr>
                <w:rFonts w:ascii="Calibri" w:hAnsi="Calibri" w:cs="Calibri"/>
                <w:b/>
                <w:sz w:val="20"/>
                <w:szCs w:val="20"/>
              </w:rPr>
              <w:t>3,5,8,10,13,15</w:t>
            </w:r>
          </w:p>
          <w:p w14:paraId="4355DD0D" w14:textId="4F4720C1" w:rsidR="00374CAA" w:rsidRPr="00374CAA" w:rsidRDefault="003E6C30" w:rsidP="00374CA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3E6C30">
              <w:rPr>
                <w:rFonts w:ascii="Calibri" w:hAnsi="Calibri" w:cs="Calibri"/>
                <w:color w:val="FF0000"/>
                <w:sz w:val="20"/>
                <w:szCs w:val="20"/>
                <w:highlight w:val="yellow"/>
              </w:rPr>
              <w:t>LESENA</w:t>
            </w:r>
            <w:r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  <w:r w:rsidR="00374CAA" w:rsidRPr="00374CAA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 </w:t>
            </w:r>
            <w:r w:rsidR="00374CAA" w:rsidRPr="00374CAA">
              <w:rPr>
                <w:rFonts w:ascii="Calibri" w:hAnsi="Calibri" w:cs="Calibri"/>
                <w:b/>
                <w:sz w:val="20"/>
                <w:szCs w:val="20"/>
              </w:rPr>
              <w:t xml:space="preserve">Košnik Skupine: </w:t>
            </w:r>
            <w:r w:rsidR="00A94AE4">
              <w:rPr>
                <w:rFonts w:ascii="Calibri" w:hAnsi="Calibri" w:cs="Calibri"/>
                <w:b/>
                <w:sz w:val="20"/>
                <w:szCs w:val="20"/>
              </w:rPr>
              <w:t>1,2,4,6,7,9,11,12,14,16,17</w:t>
            </w:r>
          </w:p>
          <w:p w14:paraId="500E0E11" w14:textId="77777777" w:rsidR="00BA0629" w:rsidRDefault="00BA0629" w:rsidP="00374CAA">
            <w:pPr>
              <w:snapToGrid w:val="0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3E93EB" w14:textId="77777777" w:rsidR="00BA0629" w:rsidRDefault="00BA0629" w:rsidP="006C310B">
            <w:pPr>
              <w:snapToGrid w:val="0"/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D6DDE" w14:textId="77777777" w:rsidR="00BA0629" w:rsidRDefault="00BA0629" w:rsidP="006C310B">
            <w:pPr>
              <w:snapToGrid w:val="0"/>
            </w:pPr>
          </w:p>
        </w:tc>
      </w:tr>
    </w:tbl>
    <w:p w14:paraId="09ACB85D" w14:textId="77777777" w:rsidR="00BA0629" w:rsidRDefault="00BA0629" w:rsidP="00BA0629">
      <w:pPr>
        <w:pageBreakBefore/>
      </w:pPr>
      <w:r>
        <w:t>SEČILA   1 BLOK 13,14,15,16  od 02.11.2023 do 18.11.2023</w:t>
      </w:r>
    </w:p>
    <w:tbl>
      <w:tblPr>
        <w:tblW w:w="0" w:type="auto"/>
        <w:tblInd w:w="-19" w:type="dxa"/>
        <w:tblLayout w:type="fixed"/>
        <w:tblLook w:val="0000" w:firstRow="0" w:lastRow="0" w:firstColumn="0" w:lastColumn="0" w:noHBand="0" w:noVBand="0"/>
      </w:tblPr>
      <w:tblGrid>
        <w:gridCol w:w="456"/>
        <w:gridCol w:w="2571"/>
        <w:gridCol w:w="2692"/>
        <w:gridCol w:w="3401"/>
        <w:gridCol w:w="2717"/>
        <w:gridCol w:w="2983"/>
      </w:tblGrid>
      <w:tr w:rsidR="00BA0629" w14:paraId="5357DD6F" w14:textId="77777777" w:rsidTr="006C310B"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22988AC" w14:textId="77777777" w:rsidR="00BA0629" w:rsidRDefault="00BA0629" w:rsidP="006C310B">
            <w:pPr>
              <w:snapToGrid w:val="0"/>
              <w:jc w:val="center"/>
            </w:pPr>
            <w:r>
              <w:rPr>
                <w:sz w:val="18"/>
                <w:szCs w:val="18"/>
              </w:rPr>
              <w:t>T5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E6D13DD" w14:textId="77777777" w:rsidR="00BA0629" w:rsidRDefault="00BA0629" w:rsidP="006C310B">
            <w:pPr>
              <w:snapToGrid w:val="0"/>
              <w:jc w:val="center"/>
            </w:pPr>
            <w:r>
              <w:rPr>
                <w:sz w:val="18"/>
                <w:szCs w:val="18"/>
              </w:rPr>
              <w:t>Ponedeljek, 30. 10. 2023</w:t>
            </w: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99FD5E8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Torek, 31.10. 2023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3DE1035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Sreda, 01.11.2023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9207C72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Četrtek, 02.11. 2023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530E48" w14:textId="77777777" w:rsidR="00BA0629" w:rsidRDefault="00BA0629" w:rsidP="006C310B">
            <w:pPr>
              <w:snapToGrid w:val="0"/>
              <w:jc w:val="center"/>
            </w:pPr>
            <w:r>
              <w:rPr>
                <w:color w:val="000000"/>
                <w:sz w:val="18"/>
                <w:szCs w:val="18"/>
              </w:rPr>
              <w:t>Petek, 03.11. 2023</w:t>
            </w:r>
          </w:p>
        </w:tc>
      </w:tr>
      <w:tr w:rsidR="00BA0629" w14:paraId="56404FB0" w14:textId="77777777" w:rsidTr="006C310B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CD6E023" w14:textId="77777777" w:rsidR="00BA0629" w:rsidRDefault="00BA0629" w:rsidP="006C310B">
            <w:pPr>
              <w:snapToGrid w:val="0"/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A617F60" w14:textId="77777777" w:rsidR="00BA0629" w:rsidRDefault="00BA0629" w:rsidP="006C310B">
            <w:r>
              <w:t>IZPIT PREBAVILA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</w:tcBorders>
            <w:shd w:val="clear" w:color="auto" w:fill="FF0000"/>
          </w:tcPr>
          <w:p w14:paraId="596045A3" w14:textId="774513B3" w:rsidR="00BA0629" w:rsidRPr="003A3B99" w:rsidRDefault="00BA0629" w:rsidP="006C310B">
            <w:pPr>
              <w:rPr>
                <w:highlight w:val="red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0000"/>
          </w:tcPr>
          <w:p w14:paraId="5D5C6E28" w14:textId="77777777" w:rsidR="00BA0629" w:rsidRPr="003A3B99" w:rsidRDefault="00BA0629" w:rsidP="006C310B">
            <w:pPr>
              <w:snapToGrid w:val="0"/>
              <w:rPr>
                <w:color w:val="FFFF00"/>
                <w:highlight w:val="red"/>
              </w:rPr>
            </w:pP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00"/>
          </w:tcPr>
          <w:p w14:paraId="3DFADC9B" w14:textId="77777777" w:rsidR="00BA0629" w:rsidRDefault="00BA0629" w:rsidP="006C310B">
            <w:pPr>
              <w:snapToGrid w:val="0"/>
            </w:pPr>
            <w:r>
              <w:rPr>
                <w:color w:val="000000"/>
                <w:sz w:val="16"/>
                <w:szCs w:val="16"/>
              </w:rPr>
              <w:t>PAFI</w:t>
            </w:r>
          </w:p>
        </w:tc>
        <w:tc>
          <w:tcPr>
            <w:tcW w:w="2978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BEE0B9C" w14:textId="66EB571B" w:rsidR="00BA0629" w:rsidRDefault="00925FFD" w:rsidP="006C310B">
            <w:pPr>
              <w:snapToGrid w:val="0"/>
              <w:rPr>
                <w:color w:val="000000"/>
                <w:sz w:val="16"/>
                <w:szCs w:val="16"/>
              </w:rPr>
            </w:pPr>
            <w:r>
              <w:t xml:space="preserve">Ob 7 uri </w:t>
            </w:r>
            <w:r w:rsidRPr="003A3B99">
              <w:t>IZPIT REVMA/IMUNO</w:t>
            </w:r>
          </w:p>
        </w:tc>
      </w:tr>
      <w:tr w:rsidR="00BA0629" w14:paraId="4F816AF6" w14:textId="77777777" w:rsidTr="006C310B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C3E01FA" w14:textId="77777777" w:rsidR="00BA0629" w:rsidRDefault="00BA0629" w:rsidP="006C310B">
            <w:pPr>
              <w:snapToGrid w:val="0"/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1DEDB5D" w14:textId="77777777" w:rsidR="00BA0629" w:rsidRDefault="00BA0629" w:rsidP="006C310B">
            <w:pPr>
              <w:snapToGrid w:val="0"/>
              <w:rPr>
                <w:sz w:val="18"/>
                <w:szCs w:val="18"/>
              </w:rPr>
            </w:pPr>
          </w:p>
        </w:tc>
        <w:tc>
          <w:tcPr>
            <w:tcW w:w="2692" w:type="dxa"/>
            <w:tcBorders>
              <w:left w:val="single" w:sz="6" w:space="0" w:color="000000"/>
              <w:bottom w:val="single" w:sz="4" w:space="0" w:color="000000"/>
            </w:tcBorders>
            <w:shd w:val="clear" w:color="auto" w:fill="FF0000"/>
          </w:tcPr>
          <w:p w14:paraId="0D926F42" w14:textId="77777777" w:rsidR="00BA0629" w:rsidRPr="003A3B99" w:rsidRDefault="00BA0629" w:rsidP="006C310B">
            <w:pPr>
              <w:snapToGrid w:val="0"/>
              <w:rPr>
                <w:sz w:val="18"/>
                <w:szCs w:val="18"/>
                <w:highlight w:val="red"/>
              </w:rPr>
            </w:pP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0000"/>
          </w:tcPr>
          <w:p w14:paraId="45C2DCD1" w14:textId="77777777" w:rsidR="00BA0629" w:rsidRPr="003A3B99" w:rsidRDefault="00BA0629" w:rsidP="006C310B">
            <w:pPr>
              <w:snapToGrid w:val="0"/>
              <w:rPr>
                <w:color w:val="FFFF00"/>
                <w:highlight w:val="red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00"/>
          </w:tcPr>
          <w:p w14:paraId="5F9E0D59" w14:textId="77777777" w:rsidR="00BA0629" w:rsidRDefault="00BA0629" w:rsidP="006C310B">
            <w:pPr>
              <w:snapToGrid w:val="0"/>
              <w:rPr>
                <w:color w:val="FFFF00"/>
              </w:rPr>
            </w:pPr>
          </w:p>
        </w:tc>
        <w:tc>
          <w:tcPr>
            <w:tcW w:w="297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D72FDDA" w14:textId="77777777" w:rsidR="00BA0629" w:rsidRDefault="00BA0629" w:rsidP="006C310B">
            <w:pPr>
              <w:snapToGrid w:val="0"/>
            </w:pPr>
          </w:p>
        </w:tc>
      </w:tr>
      <w:tr w:rsidR="00BA0629" w14:paraId="43CC9993" w14:textId="77777777" w:rsidTr="006C310B">
        <w:trPr>
          <w:trHeight w:val="80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2F1463F" w14:textId="77777777" w:rsidR="00BA0629" w:rsidRPr="003A3B99" w:rsidRDefault="00BA0629" w:rsidP="006C310B">
            <w:pPr>
              <w:snapToGrid w:val="0"/>
              <w:rPr>
                <w:b/>
              </w:rPr>
            </w:pPr>
            <w:r w:rsidRPr="003A3B99">
              <w:rPr>
                <w:b/>
                <w:sz w:val="18"/>
                <w:szCs w:val="18"/>
              </w:rPr>
              <w:t>10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14:paraId="6D20A16C" w14:textId="77777777" w:rsidR="00BA0629" w:rsidRPr="003A3B99" w:rsidRDefault="00BA0629" w:rsidP="006C310B">
            <w:pPr>
              <w:snapToGrid w:val="0"/>
              <w:rPr>
                <w:b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0000"/>
          </w:tcPr>
          <w:p w14:paraId="17DD9177" w14:textId="77777777" w:rsidR="00BA0629" w:rsidRPr="003A3B99" w:rsidRDefault="00BA0629" w:rsidP="006C310B">
            <w:pPr>
              <w:snapToGrid w:val="0"/>
              <w:rPr>
                <w:b/>
                <w:highlight w:val="red"/>
              </w:rPr>
            </w:pPr>
            <w:r w:rsidRPr="003A3B99">
              <w:rPr>
                <w:b/>
                <w:highlight w:val="red"/>
              </w:rPr>
              <w:t>PRAZNIKI</w:t>
            </w: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0000"/>
          </w:tcPr>
          <w:p w14:paraId="2A2244FE" w14:textId="77777777" w:rsidR="00BA0629" w:rsidRPr="003A3B99" w:rsidRDefault="00BA0629" w:rsidP="006C310B">
            <w:pPr>
              <w:snapToGrid w:val="0"/>
              <w:rPr>
                <w:b/>
                <w:highlight w:val="red"/>
              </w:rPr>
            </w:pPr>
            <w:r w:rsidRPr="003A3B99">
              <w:rPr>
                <w:b/>
                <w:highlight w:val="red"/>
              </w:rPr>
              <w:t>PRAZNIKI</w:t>
            </w:r>
          </w:p>
        </w:tc>
        <w:tc>
          <w:tcPr>
            <w:tcW w:w="271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00"/>
          </w:tcPr>
          <w:p w14:paraId="7FBD980A" w14:textId="77777777" w:rsidR="00BA0629" w:rsidRDefault="00BA0629" w:rsidP="006C310B">
            <w:pPr>
              <w:snapToGrid w:val="0"/>
              <w:rPr>
                <w:color w:val="FFFF00"/>
              </w:rPr>
            </w:pPr>
          </w:p>
        </w:tc>
        <w:tc>
          <w:tcPr>
            <w:tcW w:w="297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77EBAAF" w14:textId="77777777" w:rsidR="00BA0629" w:rsidRDefault="00BA0629" w:rsidP="006C310B">
            <w:pPr>
              <w:snapToGrid w:val="0"/>
            </w:pPr>
          </w:p>
        </w:tc>
      </w:tr>
      <w:tr w:rsidR="00BA0629" w14:paraId="6C18BB40" w14:textId="77777777" w:rsidTr="006C310B">
        <w:trPr>
          <w:trHeight w:val="623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B2C799E" w14:textId="77777777" w:rsidR="00BA0629" w:rsidRDefault="00BA0629" w:rsidP="006C310B">
            <w:pPr>
              <w:snapToGrid w:val="0"/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4425461" w14:textId="77777777" w:rsidR="00BA0629" w:rsidRDefault="00BA0629" w:rsidP="006C310B">
            <w:pPr>
              <w:snapToGrid w:val="0"/>
            </w:pPr>
          </w:p>
        </w:tc>
        <w:tc>
          <w:tcPr>
            <w:tcW w:w="2692" w:type="dxa"/>
            <w:tcBorders>
              <w:left w:val="single" w:sz="6" w:space="0" w:color="000000"/>
              <w:bottom w:val="single" w:sz="4" w:space="0" w:color="000000"/>
            </w:tcBorders>
            <w:shd w:val="clear" w:color="auto" w:fill="FF0000"/>
          </w:tcPr>
          <w:p w14:paraId="4FABC6A2" w14:textId="77777777" w:rsidR="00BA0629" w:rsidRPr="003A3B99" w:rsidRDefault="00BA0629" w:rsidP="006C310B">
            <w:pPr>
              <w:snapToGrid w:val="0"/>
              <w:rPr>
                <w:highlight w:val="red"/>
              </w:rPr>
            </w:pP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0000"/>
          </w:tcPr>
          <w:p w14:paraId="0BF013F0" w14:textId="77777777" w:rsidR="00BA0629" w:rsidRPr="003A3B99" w:rsidRDefault="00BA0629" w:rsidP="006C310B">
            <w:pPr>
              <w:snapToGrid w:val="0"/>
              <w:rPr>
                <w:color w:val="FFFF00"/>
                <w:highlight w:val="red"/>
              </w:rPr>
            </w:pPr>
          </w:p>
        </w:tc>
        <w:tc>
          <w:tcPr>
            <w:tcW w:w="2717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00"/>
          </w:tcPr>
          <w:p w14:paraId="1439A4EC" w14:textId="77777777" w:rsidR="00BA0629" w:rsidRDefault="00BA0629" w:rsidP="006C310B">
            <w:pPr>
              <w:snapToGrid w:val="0"/>
              <w:rPr>
                <w:color w:val="FFFF00"/>
              </w:rPr>
            </w:pPr>
          </w:p>
        </w:tc>
        <w:tc>
          <w:tcPr>
            <w:tcW w:w="297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0278B732" w14:textId="77777777" w:rsidR="00BA0629" w:rsidRDefault="00BA0629" w:rsidP="006C310B">
            <w:pPr>
              <w:snapToGrid w:val="0"/>
            </w:pPr>
          </w:p>
        </w:tc>
      </w:tr>
      <w:tr w:rsidR="00BA0629" w14:paraId="7168878B" w14:textId="77777777" w:rsidTr="006C310B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BD4680A" w14:textId="77777777" w:rsidR="00BA0629" w:rsidRDefault="00BA0629" w:rsidP="006C310B">
            <w:pPr>
              <w:snapToGrid w:val="0"/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EA7ED52" w14:textId="77777777" w:rsidR="00BA0629" w:rsidRDefault="00BA0629" w:rsidP="006C310B">
            <w:pPr>
              <w:snapToGrid w:val="0"/>
            </w:pPr>
          </w:p>
        </w:tc>
        <w:tc>
          <w:tcPr>
            <w:tcW w:w="2692" w:type="dxa"/>
            <w:tcBorders>
              <w:left w:val="single" w:sz="6" w:space="0" w:color="000000"/>
              <w:bottom w:val="single" w:sz="4" w:space="0" w:color="000000"/>
            </w:tcBorders>
            <w:shd w:val="clear" w:color="auto" w:fill="FF0000"/>
          </w:tcPr>
          <w:p w14:paraId="3B484AA4" w14:textId="77777777" w:rsidR="00BA0629" w:rsidRPr="003A3B99" w:rsidRDefault="00BA0629" w:rsidP="006C310B">
            <w:pPr>
              <w:snapToGrid w:val="0"/>
              <w:rPr>
                <w:highlight w:val="red"/>
              </w:rPr>
            </w:pPr>
          </w:p>
        </w:tc>
        <w:tc>
          <w:tcPr>
            <w:tcW w:w="3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0000"/>
          </w:tcPr>
          <w:p w14:paraId="5F644620" w14:textId="77777777" w:rsidR="00BA0629" w:rsidRPr="003A3B99" w:rsidRDefault="00BA0629" w:rsidP="006C310B">
            <w:pPr>
              <w:snapToGrid w:val="0"/>
              <w:rPr>
                <w:color w:val="FFFF00"/>
                <w:highlight w:val="red"/>
              </w:rPr>
            </w:pP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00"/>
          </w:tcPr>
          <w:p w14:paraId="24E31D95" w14:textId="77777777" w:rsidR="00BA0629" w:rsidRDefault="00BA0629" w:rsidP="006C310B">
            <w:pPr>
              <w:snapToGrid w:val="0"/>
              <w:rPr>
                <w:color w:val="000000"/>
                <w:sz w:val="16"/>
                <w:szCs w:val="16"/>
              </w:rPr>
            </w:pPr>
          </w:p>
        </w:tc>
        <w:tc>
          <w:tcPr>
            <w:tcW w:w="2978" w:type="dxa"/>
            <w:tcBorders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7F29C72" w14:textId="77777777" w:rsidR="00BA0629" w:rsidRDefault="00BA0629" w:rsidP="006C310B">
            <w:pPr>
              <w:snapToGrid w:val="0"/>
              <w:rPr>
                <w:color w:val="000000"/>
                <w:sz w:val="16"/>
                <w:szCs w:val="16"/>
              </w:rPr>
            </w:pPr>
          </w:p>
        </w:tc>
      </w:tr>
      <w:tr w:rsidR="00BA0629" w14:paraId="2AD23546" w14:textId="77777777" w:rsidTr="006C310B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14:paraId="5224E04C" w14:textId="77777777" w:rsidR="00BA0629" w:rsidRDefault="00BA0629" w:rsidP="006C310B">
            <w:pPr>
              <w:snapToGrid w:val="0"/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BBDA6BD" w14:textId="77777777" w:rsidR="00BA0629" w:rsidRDefault="00BA0629" w:rsidP="006C310B">
            <w:pPr>
              <w:snapToGrid w:val="0"/>
              <w:rPr>
                <w:sz w:val="18"/>
                <w:szCs w:val="18"/>
              </w:rPr>
            </w:pP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FF0000"/>
          </w:tcPr>
          <w:p w14:paraId="65B28669" w14:textId="77777777" w:rsidR="00BA0629" w:rsidRPr="003A3B99" w:rsidRDefault="00BA0629" w:rsidP="006C310B">
            <w:pPr>
              <w:snapToGrid w:val="0"/>
              <w:rPr>
                <w:sz w:val="18"/>
                <w:szCs w:val="18"/>
                <w:highlight w:val="red"/>
              </w:rPr>
            </w:pPr>
          </w:p>
        </w:tc>
        <w:tc>
          <w:tcPr>
            <w:tcW w:w="3401" w:type="dxa"/>
            <w:tcBorders>
              <w:left w:val="single" w:sz="6" w:space="0" w:color="000000"/>
              <w:bottom w:val="single" w:sz="4" w:space="0" w:color="000000"/>
            </w:tcBorders>
            <w:shd w:val="clear" w:color="auto" w:fill="FF0000"/>
          </w:tcPr>
          <w:p w14:paraId="0CDB5DC3" w14:textId="77777777" w:rsidR="00BA0629" w:rsidRPr="003A3B99" w:rsidRDefault="00BA0629" w:rsidP="006C310B">
            <w:pPr>
              <w:snapToGrid w:val="0"/>
              <w:rPr>
                <w:color w:val="FFFF00"/>
                <w:highlight w:val="red"/>
              </w:rPr>
            </w:pP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FFFF00"/>
          </w:tcPr>
          <w:p w14:paraId="56A8BFBB" w14:textId="77777777" w:rsidR="00BA0629" w:rsidRDefault="00BA0629" w:rsidP="006C310B">
            <w:pPr>
              <w:snapToGrid w:val="0"/>
              <w:rPr>
                <w:color w:val="000000"/>
                <w:sz w:val="16"/>
                <w:szCs w:val="16"/>
              </w:rPr>
            </w:pP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00"/>
          </w:tcPr>
          <w:p w14:paraId="22D04420" w14:textId="77777777" w:rsidR="00BA0629" w:rsidRDefault="00BA0629" w:rsidP="006C310B">
            <w:pPr>
              <w:snapToGrid w:val="0"/>
              <w:rPr>
                <w:color w:val="000000"/>
                <w:sz w:val="16"/>
                <w:szCs w:val="16"/>
              </w:rPr>
            </w:pPr>
          </w:p>
        </w:tc>
      </w:tr>
      <w:tr w:rsidR="00BA0629" w14:paraId="72B9FB4E" w14:textId="77777777" w:rsidTr="006C310B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529A5E" w14:textId="77777777" w:rsidR="00BA0629" w:rsidRDefault="00BA0629" w:rsidP="006C310B">
            <w:r>
              <w:t>14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F8DD1E" w14:textId="77777777" w:rsidR="00BA0629" w:rsidRDefault="00BA0629" w:rsidP="006C310B">
            <w:pPr>
              <w:snapToGrid w:val="0"/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0000"/>
          </w:tcPr>
          <w:p w14:paraId="1A47A0FE" w14:textId="77777777" w:rsidR="00BA0629" w:rsidRPr="003A3B99" w:rsidRDefault="00BA0629" w:rsidP="006C310B">
            <w:pPr>
              <w:snapToGrid w:val="0"/>
              <w:rPr>
                <w:highlight w:val="red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0000"/>
          </w:tcPr>
          <w:p w14:paraId="48F7E2A0" w14:textId="77777777" w:rsidR="00BA0629" w:rsidRPr="003A3B99" w:rsidRDefault="00BA0629" w:rsidP="006C310B">
            <w:pPr>
              <w:snapToGrid w:val="0"/>
              <w:rPr>
                <w:color w:val="FFFF00"/>
                <w:highlight w:val="red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BDF05C" w14:textId="77777777" w:rsidR="00BA0629" w:rsidRDefault="00BA0629" w:rsidP="006C310B">
            <w:pPr>
              <w:snapToGrid w:val="0"/>
              <w:rPr>
                <w:color w:val="FFFF00"/>
              </w:rPr>
            </w:pPr>
          </w:p>
        </w:tc>
        <w:tc>
          <w:tcPr>
            <w:tcW w:w="2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9BAEA43" w14:textId="77777777" w:rsidR="00BA0629" w:rsidRDefault="00BA0629" w:rsidP="006C310B">
            <w:pPr>
              <w:snapToGrid w:val="0"/>
            </w:pPr>
          </w:p>
        </w:tc>
      </w:tr>
    </w:tbl>
    <w:p w14:paraId="63EADFE9" w14:textId="77777777" w:rsidR="00944DBC" w:rsidRDefault="00944DBC"/>
    <w:sectPr w:rsidR="00944DBC" w:rsidSect="00BA0629">
      <w:headerReference w:type="default" r:id="rId6"/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A43A5" w14:textId="77777777" w:rsidR="00EF1B54" w:rsidRDefault="00EF1B54" w:rsidP="00BA0629">
      <w:r>
        <w:separator/>
      </w:r>
    </w:p>
  </w:endnote>
  <w:endnote w:type="continuationSeparator" w:id="0">
    <w:p w14:paraId="5DECC1D0" w14:textId="77777777" w:rsidR="00EF1B54" w:rsidRDefault="00EF1B54" w:rsidP="00BA0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E95ED7" w14:textId="77777777" w:rsidR="00EF1B54" w:rsidRDefault="00EF1B54" w:rsidP="00BA0629">
      <w:r>
        <w:separator/>
      </w:r>
    </w:p>
  </w:footnote>
  <w:footnote w:type="continuationSeparator" w:id="0">
    <w:p w14:paraId="204D636A" w14:textId="77777777" w:rsidR="00EF1B54" w:rsidRDefault="00EF1B54" w:rsidP="00BA06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BA8CD6" w14:textId="77777777" w:rsidR="00BA0629" w:rsidRDefault="00BA0629" w:rsidP="00BA0629">
    <w:pPr>
      <w:pageBreakBefore/>
    </w:pPr>
    <w:r>
      <w:t>Prvi blok  2.10.2023 – 13.11.2023 SKUPINE 16,17,18,19,20</w:t>
    </w:r>
  </w:p>
  <w:p w14:paraId="33B9D9CA" w14:textId="77777777" w:rsidR="00BA0629" w:rsidRDefault="00BA0629">
    <w:pPr>
      <w:pStyle w:val="Glava"/>
    </w:pPr>
  </w:p>
  <w:p w14:paraId="7BE4F185" w14:textId="77777777" w:rsidR="00BA0629" w:rsidRDefault="00BA0629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MjEwNjI0NTEwNbRU0lEKTi0uzszPAykwrAUArFZW7SwAAAA="/>
  </w:docVars>
  <w:rsids>
    <w:rsidRoot w:val="00BA0629"/>
    <w:rsid w:val="00011C3D"/>
    <w:rsid w:val="0003167F"/>
    <w:rsid w:val="00056484"/>
    <w:rsid w:val="00096C14"/>
    <w:rsid w:val="000A319A"/>
    <w:rsid w:val="000A3573"/>
    <w:rsid w:val="001134F3"/>
    <w:rsid w:val="00171DB2"/>
    <w:rsid w:val="001E1571"/>
    <w:rsid w:val="0022351B"/>
    <w:rsid w:val="00240EDE"/>
    <w:rsid w:val="002F43BF"/>
    <w:rsid w:val="003260B5"/>
    <w:rsid w:val="00374CAA"/>
    <w:rsid w:val="003D7ED6"/>
    <w:rsid w:val="003E6C30"/>
    <w:rsid w:val="003F55B9"/>
    <w:rsid w:val="0049251A"/>
    <w:rsid w:val="004B79B2"/>
    <w:rsid w:val="005D462E"/>
    <w:rsid w:val="00660BDE"/>
    <w:rsid w:val="007064CC"/>
    <w:rsid w:val="00812437"/>
    <w:rsid w:val="008A67E1"/>
    <w:rsid w:val="008C26B7"/>
    <w:rsid w:val="00900B18"/>
    <w:rsid w:val="0092467A"/>
    <w:rsid w:val="00925FFD"/>
    <w:rsid w:val="00944DBC"/>
    <w:rsid w:val="00990183"/>
    <w:rsid w:val="009A5B12"/>
    <w:rsid w:val="009D1BDF"/>
    <w:rsid w:val="009D3E2D"/>
    <w:rsid w:val="00A071FB"/>
    <w:rsid w:val="00A75ACA"/>
    <w:rsid w:val="00A94AE4"/>
    <w:rsid w:val="00A95F47"/>
    <w:rsid w:val="00B8726F"/>
    <w:rsid w:val="00BA0629"/>
    <w:rsid w:val="00BE0A6A"/>
    <w:rsid w:val="00C66157"/>
    <w:rsid w:val="00C7513E"/>
    <w:rsid w:val="00CE07F7"/>
    <w:rsid w:val="00D76F25"/>
    <w:rsid w:val="00DA11F1"/>
    <w:rsid w:val="00EC4620"/>
    <w:rsid w:val="00EE6FAA"/>
    <w:rsid w:val="00EF1B54"/>
    <w:rsid w:val="00F117F1"/>
    <w:rsid w:val="00FD0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12AE1"/>
  <w15:chartTrackingRefBased/>
  <w15:docId w15:val="{7D40D977-D21B-476F-9511-97F52860E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A062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l-SI" w:eastAsia="zh-C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BA0629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BA0629"/>
    <w:rPr>
      <w:rFonts w:ascii="Times New Roman" w:eastAsia="Times New Roman" w:hAnsi="Times New Roman" w:cs="Times New Roman"/>
      <w:sz w:val="24"/>
      <w:szCs w:val="24"/>
      <w:lang w:val="sl-SI" w:eastAsia="zh-CN"/>
    </w:rPr>
  </w:style>
  <w:style w:type="paragraph" w:styleId="Noga">
    <w:name w:val="footer"/>
    <w:basedOn w:val="Navaden"/>
    <w:link w:val="NogaZnak"/>
    <w:uiPriority w:val="99"/>
    <w:unhideWhenUsed/>
    <w:rsid w:val="00BA0629"/>
    <w:pPr>
      <w:tabs>
        <w:tab w:val="center" w:pos="4680"/>
        <w:tab w:val="right" w:pos="9360"/>
      </w:tabs>
    </w:pPr>
  </w:style>
  <w:style w:type="character" w:customStyle="1" w:styleId="NogaZnak">
    <w:name w:val="Noga Znak"/>
    <w:basedOn w:val="Privzetapisavaodstavka"/>
    <w:link w:val="Noga"/>
    <w:uiPriority w:val="99"/>
    <w:rsid w:val="00BA0629"/>
    <w:rPr>
      <w:rFonts w:ascii="Times New Roman" w:eastAsia="Times New Roman" w:hAnsi="Times New Roman" w:cs="Times New Roman"/>
      <w:sz w:val="24"/>
      <w:szCs w:val="24"/>
      <w:lang w:val="sl-SI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67</Words>
  <Characters>6087</Characters>
  <Application>Microsoft Office Word</Application>
  <DocSecurity>0</DocSecurity>
  <Lines>50</Lines>
  <Paragraphs>1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a Zver</dc:creator>
  <cp:keywords/>
  <dc:description/>
  <cp:lastModifiedBy>Bernarda Zver</cp:lastModifiedBy>
  <cp:revision>5</cp:revision>
  <dcterms:created xsi:type="dcterms:W3CDTF">2023-09-01T07:01:00Z</dcterms:created>
  <dcterms:modified xsi:type="dcterms:W3CDTF">2023-10-04T06:55:00Z</dcterms:modified>
</cp:coreProperties>
</file>